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56F205" w14:textId="21429BB4" w:rsidR="002117E9" w:rsidRDefault="00F01F18" w:rsidP="002117E9">
      <w:pPr>
        <w:spacing w:line="240" w:lineRule="auto"/>
        <w:jc w:val="center"/>
        <w:rPr>
          <w:rFonts w:ascii="TH Sarabun New" w:hAnsi="TH Sarabun New" w:cs="TH Sarabun New"/>
          <w:b/>
          <w:bCs/>
          <w:sz w:val="32"/>
          <w:szCs w:val="32"/>
          <w:u w:val="single"/>
        </w:rPr>
      </w:pPr>
      <w:r w:rsidRPr="00D82A09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คำแนะนำในการจัดทำ </w:t>
      </w:r>
      <w:r w:rsidRPr="00D82A09">
        <w:rPr>
          <w:rFonts w:ascii="TH Sarabun New" w:hAnsi="TH Sarabun New" w:cs="TH Sarabun New"/>
          <w:b/>
          <w:bCs/>
          <w:sz w:val="32"/>
          <w:szCs w:val="32"/>
          <w:u w:val="single"/>
        </w:rPr>
        <w:t>Annual Progress Report</w:t>
      </w:r>
    </w:p>
    <w:p w14:paraId="135C1100" w14:textId="478B43AA" w:rsidR="00C137AB" w:rsidRPr="0002321D" w:rsidRDefault="00C137AB" w:rsidP="002117E9">
      <w:pPr>
        <w:spacing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02321D">
        <w:rPr>
          <w:rFonts w:ascii="TH Sarabun New" w:hAnsi="TH Sarabun New" w:cs="TH Sarabun New" w:hint="cs"/>
          <w:b/>
          <w:bCs/>
          <w:sz w:val="32"/>
          <w:szCs w:val="32"/>
          <w:cs/>
        </w:rPr>
        <w:t>(ชื่อสถาบัน)</w:t>
      </w:r>
    </w:p>
    <w:p w14:paraId="6D56F206" w14:textId="150FDB96" w:rsidR="00F01F18" w:rsidRPr="00D82A09" w:rsidRDefault="00F01F18" w:rsidP="00D82A09">
      <w:pPr>
        <w:ind w:firstLine="360"/>
        <w:jc w:val="thaiDistribute"/>
        <w:rPr>
          <w:rFonts w:ascii="TH Sarabun New" w:hAnsi="TH Sarabun New" w:cs="TH Sarabun New"/>
          <w:sz w:val="32"/>
          <w:szCs w:val="32"/>
        </w:rPr>
      </w:pPr>
      <w:r w:rsidRPr="00D82A09">
        <w:rPr>
          <w:rFonts w:ascii="TH Sarabun New" w:hAnsi="TH Sarabun New" w:cs="TH Sarabun New"/>
          <w:sz w:val="32"/>
          <w:szCs w:val="32"/>
          <w:cs/>
        </w:rPr>
        <w:t>รายงานความก้าวหน้าประจำปี (</w:t>
      </w:r>
      <w:r w:rsidRPr="00D82A09">
        <w:rPr>
          <w:rFonts w:ascii="TH Sarabun New" w:hAnsi="TH Sarabun New" w:cs="TH Sarabun New"/>
          <w:sz w:val="32"/>
          <w:szCs w:val="32"/>
        </w:rPr>
        <w:t>Annual Progress Report</w:t>
      </w:r>
      <w:r w:rsidRPr="00D82A09">
        <w:rPr>
          <w:rFonts w:ascii="TH Sarabun New" w:hAnsi="TH Sarabun New" w:cs="TH Sarabun New"/>
          <w:sz w:val="32"/>
          <w:szCs w:val="32"/>
          <w:cs/>
        </w:rPr>
        <w:t>) ฉบับนี้ เป็นการรายงานภาพรวมของสถาบันตามองค์ประกอบต่าง</w:t>
      </w:r>
      <w:r w:rsidR="00C52611">
        <w:rPr>
          <w:rFonts w:ascii="TH Sarabun New" w:hAnsi="TH Sarabun New" w:cs="TH Sarabun New"/>
          <w:sz w:val="32"/>
          <w:szCs w:val="32"/>
        </w:rPr>
        <w:t xml:space="preserve"> </w:t>
      </w:r>
      <w:bookmarkStart w:id="0" w:name="_GoBack"/>
      <w:bookmarkEnd w:id="0"/>
      <w:r w:rsidRPr="00D82A09">
        <w:rPr>
          <w:rFonts w:ascii="TH Sarabun New" w:hAnsi="TH Sarabun New" w:cs="TH Sarabun New"/>
          <w:sz w:val="32"/>
          <w:szCs w:val="32"/>
          <w:cs/>
        </w:rPr>
        <w:t>ๆ</w:t>
      </w:r>
      <w:r w:rsidR="00C52611">
        <w:rPr>
          <w:rFonts w:ascii="TH Sarabun New" w:hAnsi="TH Sarabun New" w:cs="TH Sarabun New"/>
          <w:sz w:val="32"/>
          <w:szCs w:val="32"/>
        </w:rPr>
        <w:t xml:space="preserve"> </w:t>
      </w:r>
      <w:r w:rsidRPr="00D82A09">
        <w:rPr>
          <w:rFonts w:ascii="TH Sarabun New" w:hAnsi="TH Sarabun New" w:cs="TH Sarabun New"/>
          <w:sz w:val="32"/>
          <w:szCs w:val="32"/>
          <w:cs/>
        </w:rPr>
        <w:t xml:space="preserve">ของเกณฑ์ </w:t>
      </w:r>
      <w:r w:rsidRPr="00D82A09">
        <w:rPr>
          <w:rFonts w:ascii="TH Sarabun New" w:hAnsi="TH Sarabun New" w:cs="TH Sarabun New"/>
          <w:b/>
          <w:bCs/>
          <w:sz w:val="32"/>
          <w:szCs w:val="32"/>
          <w:u w:val="single"/>
        </w:rPr>
        <w:t>TMC</w:t>
      </w:r>
      <w:r w:rsidRPr="00D82A09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. </w:t>
      </w:r>
      <w:r w:rsidRPr="00D82A09">
        <w:rPr>
          <w:rFonts w:ascii="TH Sarabun New" w:hAnsi="TH Sarabun New" w:cs="TH Sarabun New"/>
          <w:b/>
          <w:bCs/>
          <w:sz w:val="32"/>
          <w:szCs w:val="32"/>
          <w:u w:val="single"/>
        </w:rPr>
        <w:t>WFME</w:t>
      </w:r>
      <w:r w:rsidRPr="00D82A09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. </w:t>
      </w:r>
      <w:r w:rsidRPr="00D82A09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BME Standards </w:t>
      </w:r>
      <w:r w:rsidRPr="00D82A09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(2021)</w:t>
      </w:r>
      <w:r w:rsidRPr="0002321D">
        <w:rPr>
          <w:rFonts w:ascii="TH Sarabun New" w:hAnsi="TH Sarabun New" w:cs="TH Sarabun New"/>
          <w:b/>
          <w:bCs/>
          <w:sz w:val="32"/>
          <w:szCs w:val="32"/>
          <w:cs/>
        </w:rPr>
        <w:t xml:space="preserve"> </w:t>
      </w:r>
      <w:r w:rsidRPr="00D82A09">
        <w:rPr>
          <w:rFonts w:ascii="TH Sarabun New" w:hAnsi="TH Sarabun New" w:cs="TH Sarabun New"/>
          <w:sz w:val="32"/>
          <w:szCs w:val="32"/>
          <w:cs/>
        </w:rPr>
        <w:t>โดยมีคำแนะนำในการจัดทำดังนี้</w:t>
      </w:r>
    </w:p>
    <w:p w14:paraId="6D56F207" w14:textId="77777777" w:rsidR="00F01F18" w:rsidRPr="00D82A09" w:rsidRDefault="00F01F18" w:rsidP="00D82A09">
      <w:pPr>
        <w:pStyle w:val="ListParagraph"/>
        <w:numPr>
          <w:ilvl w:val="0"/>
          <w:numId w:val="1"/>
        </w:numPr>
        <w:ind w:left="720"/>
        <w:jc w:val="thaiDistribute"/>
        <w:rPr>
          <w:rFonts w:ascii="TH Sarabun New" w:hAnsi="TH Sarabun New" w:cs="TH Sarabun New"/>
          <w:szCs w:val="32"/>
        </w:rPr>
      </w:pPr>
      <w:r w:rsidRPr="00D82A09">
        <w:rPr>
          <w:rFonts w:ascii="TH Sarabun New" w:hAnsi="TH Sarabun New" w:cs="TH Sarabun New"/>
          <w:szCs w:val="32"/>
          <w:cs/>
        </w:rPr>
        <w:t>ส่วนที่ 1 Common Data Set ให้สถาบันรายงานสารสนเทศสำคัญในปัจจุบันเกี่ยวกับการผลิตบัณฑิต ส่วนที่ 2 ระบุข้อมาตรฐานที่สถาบันปรับปรุงตามโอกาสพัฒนาจากผลการตรวจประเมิน ส่วนที่ 3 ตอบคำถามขององค์ประกอบต่าง</w:t>
      </w:r>
      <w:r w:rsidRPr="00D82A09">
        <w:rPr>
          <w:rFonts w:ascii="TH Sarabun New" w:hAnsi="TH Sarabun New" w:cs="TH Sarabun New"/>
          <w:szCs w:val="32"/>
        </w:rPr>
        <w:t xml:space="preserve"> </w:t>
      </w:r>
      <w:r w:rsidRPr="00D82A09">
        <w:rPr>
          <w:rFonts w:ascii="TH Sarabun New" w:hAnsi="TH Sarabun New" w:cs="TH Sarabun New"/>
          <w:szCs w:val="32"/>
          <w:cs/>
        </w:rPr>
        <w:t>ๆ</w:t>
      </w:r>
      <w:r w:rsidRPr="00D82A09">
        <w:rPr>
          <w:rFonts w:ascii="TH Sarabun New" w:hAnsi="TH Sarabun New" w:cs="TH Sarabun New"/>
          <w:szCs w:val="32"/>
        </w:rPr>
        <w:t xml:space="preserve"> </w:t>
      </w:r>
      <w:r w:rsidRPr="00D82A09">
        <w:rPr>
          <w:rFonts w:ascii="TH Sarabun New" w:hAnsi="TH Sarabun New" w:cs="TH Sarabun New"/>
          <w:szCs w:val="32"/>
          <w:cs/>
        </w:rPr>
        <w:t xml:space="preserve">ตามข้อคำถามในแบบฟอร์ม พร้อมแนบหลักฐานการดำเนินงานที่สำคัญ (ถ้ามี) </w:t>
      </w:r>
    </w:p>
    <w:p w14:paraId="6D56F208" w14:textId="31D8E60F" w:rsidR="00F01F18" w:rsidRPr="00D82A09" w:rsidRDefault="00F01F18" w:rsidP="00D82A09">
      <w:pPr>
        <w:pStyle w:val="ListParagraph"/>
        <w:numPr>
          <w:ilvl w:val="0"/>
          <w:numId w:val="1"/>
        </w:numPr>
        <w:ind w:left="720"/>
        <w:jc w:val="thaiDistribute"/>
        <w:rPr>
          <w:rFonts w:ascii="TH Sarabun New" w:hAnsi="TH Sarabun New" w:cs="TH Sarabun New"/>
          <w:szCs w:val="32"/>
        </w:rPr>
      </w:pPr>
      <w:r w:rsidRPr="00D82A09">
        <w:rPr>
          <w:rFonts w:ascii="TH Sarabun New" w:hAnsi="TH Sarabun New" w:cs="TH Sarabun New"/>
          <w:szCs w:val="32"/>
          <w:cs/>
        </w:rPr>
        <w:t xml:space="preserve">ในการตอบคำถามในส่วนที่ 3 ขอให้รายงานเฉพาะการเปลี่ยนแปลงที่ “สำคัญ” </w:t>
      </w:r>
      <w:r w:rsidRPr="00D82A09">
        <w:rPr>
          <w:rFonts w:ascii="TH Sarabun New" w:hAnsi="TH Sarabun New" w:cs="TH Sarabun New"/>
          <w:b/>
          <w:bCs/>
          <w:szCs w:val="32"/>
          <w:cs/>
        </w:rPr>
        <w:t>ในรอบปีที่ผ่านมา</w:t>
      </w:r>
      <w:r w:rsidRPr="00D82A09">
        <w:rPr>
          <w:rFonts w:ascii="TH Sarabun New" w:hAnsi="TH Sarabun New" w:cs="TH Sarabun New"/>
          <w:szCs w:val="32"/>
          <w:cs/>
        </w:rPr>
        <w:t xml:space="preserve">ของการดำเนินงานของสถาบัน </w:t>
      </w:r>
      <w:r w:rsidRPr="00D82A09">
        <w:rPr>
          <w:rFonts w:ascii="TH Sarabun New" w:hAnsi="TH Sarabun New" w:cs="TH Sarabun New"/>
          <w:b/>
          <w:bCs/>
          <w:szCs w:val="32"/>
          <w:cs/>
        </w:rPr>
        <w:t>ไม่</w:t>
      </w:r>
      <w:r w:rsidRPr="00D82A09">
        <w:rPr>
          <w:rFonts w:ascii="TH Sarabun New" w:hAnsi="TH Sarabun New" w:cs="TH Sarabun New"/>
          <w:szCs w:val="32"/>
          <w:cs/>
        </w:rPr>
        <w:t xml:space="preserve">ต้องรายงานการดำเนินการเดิมที่มีอยู่แล้วใน </w:t>
      </w:r>
      <w:r w:rsidRPr="00D82A09">
        <w:rPr>
          <w:rFonts w:ascii="TH Sarabun New" w:hAnsi="TH Sarabun New" w:cs="TH Sarabun New"/>
          <w:szCs w:val="32"/>
        </w:rPr>
        <w:t xml:space="preserve">SAR </w:t>
      </w:r>
      <w:r w:rsidRPr="00D82A09">
        <w:rPr>
          <w:rFonts w:ascii="TH Sarabun New" w:hAnsi="TH Sarabun New" w:cs="TH Sarabun New"/>
          <w:szCs w:val="32"/>
          <w:cs/>
        </w:rPr>
        <w:t>ฉบับเดิม</w:t>
      </w:r>
      <w:r w:rsidR="00694BBF">
        <w:rPr>
          <w:rFonts w:ascii="TH Sarabun New" w:hAnsi="TH Sarabun New" w:cs="TH Sarabun New"/>
          <w:szCs w:val="32"/>
        </w:rPr>
        <w:t xml:space="preserve"> </w:t>
      </w:r>
      <w:r w:rsidR="00766E00">
        <w:rPr>
          <w:rFonts w:ascii="TH Sarabun New" w:hAnsi="TH Sarabun New" w:cs="TH Sarabun New" w:hint="cs"/>
          <w:szCs w:val="32"/>
          <w:cs/>
        </w:rPr>
        <w:t>และ</w:t>
      </w:r>
      <w:r w:rsidR="00766E00" w:rsidRPr="00766E00">
        <w:rPr>
          <w:rFonts w:ascii="TH Sarabun New" w:hAnsi="TH Sarabun New" w:cs="TH Sarabun New" w:hint="cs"/>
          <w:b/>
          <w:bCs/>
          <w:szCs w:val="32"/>
          <w:cs/>
        </w:rPr>
        <w:t>ไม่</w:t>
      </w:r>
      <w:r w:rsidR="00766E00">
        <w:rPr>
          <w:rFonts w:ascii="TH Sarabun New" w:hAnsi="TH Sarabun New" w:cs="TH Sarabun New" w:hint="cs"/>
          <w:szCs w:val="32"/>
          <w:cs/>
        </w:rPr>
        <w:t>ต้องรายงานซ้ำกับส่วนที่รายงานไว้แล้วในส่วนที่ 2</w:t>
      </w:r>
    </w:p>
    <w:p w14:paraId="6D56F209" w14:textId="78209E59" w:rsidR="00F01F18" w:rsidRPr="00D82A09" w:rsidRDefault="00F01F18" w:rsidP="00D82A09">
      <w:pPr>
        <w:pStyle w:val="ListParagraph"/>
        <w:numPr>
          <w:ilvl w:val="0"/>
          <w:numId w:val="1"/>
        </w:numPr>
        <w:ind w:left="720"/>
        <w:jc w:val="thaiDistribute"/>
        <w:rPr>
          <w:rFonts w:ascii="TH Sarabun New" w:hAnsi="TH Sarabun New" w:cs="TH Sarabun New"/>
          <w:szCs w:val="32"/>
        </w:rPr>
      </w:pPr>
      <w:r w:rsidRPr="00D82A09">
        <w:rPr>
          <w:rFonts w:ascii="TH Sarabun New" w:hAnsi="TH Sarabun New" w:cs="TH Sarabun New"/>
          <w:szCs w:val="32"/>
          <w:cs/>
        </w:rPr>
        <w:t xml:space="preserve">แนบหลักฐานการตรวจประกันคุณภาพ/รับรองคุณภาพตามเกณฑ์อื่น ๆ ในรอบปีที่ผ่านมา ซึ่งทางคณะฯ ได้รับการตรวจประเมินจากผู้ตรวจประเมินภายใน/ภายนอก เช่น </w:t>
      </w:r>
      <w:proofErr w:type="spellStart"/>
      <w:r w:rsidRPr="00D82A09">
        <w:rPr>
          <w:rFonts w:ascii="TH Sarabun New" w:hAnsi="TH Sarabun New" w:cs="TH Sarabun New"/>
          <w:szCs w:val="32"/>
        </w:rPr>
        <w:t>EdPEx</w:t>
      </w:r>
      <w:proofErr w:type="spellEnd"/>
      <w:r w:rsidRPr="00D82A09">
        <w:rPr>
          <w:rFonts w:ascii="TH Sarabun New" w:hAnsi="TH Sarabun New" w:cs="TH Sarabun New"/>
          <w:szCs w:val="32"/>
        </w:rPr>
        <w:t xml:space="preserve">, </w:t>
      </w:r>
      <w:r w:rsidRPr="00D82A09">
        <w:rPr>
          <w:rFonts w:ascii="TH Sarabun New" w:hAnsi="TH Sarabun New" w:cs="TH Sarabun New"/>
          <w:szCs w:val="32"/>
          <w:cs/>
        </w:rPr>
        <w:t>ส</w:t>
      </w:r>
      <w:r w:rsidR="00C323FA">
        <w:rPr>
          <w:rFonts w:ascii="TH Sarabun New" w:hAnsi="TH Sarabun New" w:cs="TH Sarabun New" w:hint="cs"/>
          <w:szCs w:val="32"/>
          <w:cs/>
        </w:rPr>
        <w:t>ป</w:t>
      </w:r>
      <w:r w:rsidRPr="00D82A09">
        <w:rPr>
          <w:rFonts w:ascii="TH Sarabun New" w:hAnsi="TH Sarabun New" w:cs="TH Sarabun New"/>
          <w:szCs w:val="32"/>
          <w:cs/>
        </w:rPr>
        <w:t>.</w:t>
      </w:r>
      <w:proofErr w:type="spellStart"/>
      <w:r w:rsidR="00C323FA">
        <w:rPr>
          <w:rFonts w:ascii="TH Sarabun New" w:hAnsi="TH Sarabun New" w:cs="TH Sarabun New" w:hint="cs"/>
          <w:szCs w:val="32"/>
          <w:cs/>
        </w:rPr>
        <w:t>อว</w:t>
      </w:r>
      <w:proofErr w:type="spellEnd"/>
      <w:r w:rsidR="00C323FA">
        <w:rPr>
          <w:rFonts w:ascii="TH Sarabun New" w:hAnsi="TH Sarabun New" w:cs="TH Sarabun New" w:hint="cs"/>
          <w:szCs w:val="32"/>
          <w:cs/>
        </w:rPr>
        <w:t>.</w:t>
      </w:r>
      <w:r w:rsidRPr="00D82A09">
        <w:rPr>
          <w:rFonts w:ascii="TH Sarabun New" w:hAnsi="TH Sarabun New" w:cs="TH Sarabun New"/>
          <w:szCs w:val="32"/>
          <w:cs/>
        </w:rPr>
        <w:t>, มหาวิทยาลัย เป็นต้น</w:t>
      </w:r>
    </w:p>
    <w:p w14:paraId="6D56F20A" w14:textId="77777777" w:rsidR="00F01F18" w:rsidRPr="00D82A09" w:rsidRDefault="00F01F18" w:rsidP="00D82A09">
      <w:pPr>
        <w:pStyle w:val="ListParagraph"/>
        <w:numPr>
          <w:ilvl w:val="0"/>
          <w:numId w:val="1"/>
        </w:numPr>
        <w:ind w:left="720"/>
        <w:jc w:val="thaiDistribute"/>
        <w:rPr>
          <w:rFonts w:ascii="TH Sarabun New" w:hAnsi="TH Sarabun New" w:cs="TH Sarabun New"/>
          <w:szCs w:val="32"/>
        </w:rPr>
      </w:pPr>
      <w:r w:rsidRPr="00D82A09">
        <w:rPr>
          <w:rFonts w:ascii="TH Sarabun New" w:hAnsi="TH Sarabun New" w:cs="TH Sarabun New"/>
          <w:szCs w:val="32"/>
          <w:cs/>
        </w:rPr>
        <w:t xml:space="preserve">ส่ง </w:t>
      </w:r>
      <w:r w:rsidRPr="00D82A09">
        <w:rPr>
          <w:rFonts w:ascii="TH Sarabun New" w:hAnsi="TH Sarabun New" w:cs="TH Sarabun New"/>
          <w:szCs w:val="32"/>
        </w:rPr>
        <w:t xml:space="preserve">Annual Progress Report </w:t>
      </w:r>
      <w:r w:rsidRPr="00D82A09">
        <w:rPr>
          <w:rFonts w:ascii="TH Sarabun New" w:hAnsi="TH Sarabun New" w:cs="TH Sarabun New"/>
          <w:szCs w:val="32"/>
          <w:cs/>
        </w:rPr>
        <w:t xml:space="preserve">ที่ได้จัดพิมพ์ตามรูปแบบนี้ที่ลงนามโดยคณบดีและรองคณบดีที่รับผิดชอบในการดูแลหลักสูตร/การประกันคุณภาพหลักสูตรแพทยศาสตรบัณฑิต โดยส่งเล่มรายงานพร้อมทั้ง  </w:t>
      </w:r>
      <w:r w:rsidRPr="00D82A09">
        <w:rPr>
          <w:rFonts w:ascii="TH Sarabun New" w:hAnsi="TH Sarabun New" w:cs="TH Sarabun New"/>
          <w:szCs w:val="32"/>
        </w:rPr>
        <w:t xml:space="preserve">flash drive </w:t>
      </w:r>
      <w:r w:rsidRPr="00D82A09">
        <w:rPr>
          <w:rFonts w:ascii="TH Sarabun New" w:hAnsi="TH Sarabun New" w:cs="TH Sarabun New"/>
          <w:szCs w:val="32"/>
          <w:cs/>
        </w:rPr>
        <w:t xml:space="preserve">(ซึ่งประกอบด้วย  </w:t>
      </w:r>
      <w:r w:rsidRPr="00D82A09">
        <w:rPr>
          <w:rFonts w:ascii="TH Sarabun New" w:hAnsi="TH Sarabun New" w:cs="TH Sarabun New"/>
          <w:szCs w:val="32"/>
        </w:rPr>
        <w:t xml:space="preserve">PDF </w:t>
      </w:r>
      <w:r w:rsidRPr="00D82A09">
        <w:rPr>
          <w:rFonts w:ascii="TH Sarabun New" w:hAnsi="TH Sarabun New" w:cs="TH Sarabun New"/>
          <w:szCs w:val="32"/>
          <w:cs/>
        </w:rPr>
        <w:t xml:space="preserve">ไฟล์ </w:t>
      </w:r>
      <w:r w:rsidRPr="00D82A09">
        <w:rPr>
          <w:rFonts w:ascii="TH Sarabun New" w:hAnsi="TH Sarabun New" w:cs="TH Sarabun New"/>
          <w:szCs w:val="32"/>
        </w:rPr>
        <w:t xml:space="preserve">Annual Progress Report </w:t>
      </w:r>
      <w:r w:rsidRPr="00D82A09">
        <w:rPr>
          <w:rFonts w:ascii="TH Sarabun New" w:hAnsi="TH Sarabun New" w:cs="TH Sarabun New"/>
          <w:szCs w:val="32"/>
          <w:cs/>
        </w:rPr>
        <w:t xml:space="preserve">และ ไฟล์เอกสารหลักฐาน) </w:t>
      </w:r>
    </w:p>
    <w:p w14:paraId="6D56F20B" w14:textId="77777777" w:rsidR="00F01F18" w:rsidRPr="00D82A09" w:rsidRDefault="00F01F18" w:rsidP="00D82A09">
      <w:pPr>
        <w:spacing w:after="0" w:line="240" w:lineRule="auto"/>
        <w:ind w:left="720" w:hanging="11"/>
        <w:jc w:val="thaiDistribute"/>
        <w:rPr>
          <w:rFonts w:ascii="TH Sarabun New" w:hAnsi="TH Sarabun New" w:cs="TH Sarabun New"/>
          <w:sz w:val="32"/>
          <w:szCs w:val="32"/>
        </w:rPr>
      </w:pPr>
      <w:r w:rsidRPr="00D82A09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จำนวน </w:t>
      </w:r>
      <w:r w:rsidRPr="00D82A09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2 </w:t>
      </w:r>
      <w:r w:rsidRPr="00D82A09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ชุด</w:t>
      </w:r>
      <w:r w:rsidRPr="00D82A09">
        <w:rPr>
          <w:rFonts w:ascii="TH Sarabun New" w:hAnsi="TH Sarabun New" w:cs="TH Sarabun New"/>
          <w:sz w:val="32"/>
          <w:szCs w:val="32"/>
          <w:cs/>
        </w:rPr>
        <w:t xml:space="preserve"> มายัง </w:t>
      </w:r>
      <w:proofErr w:type="spellStart"/>
      <w:r w:rsidRPr="00D82A09">
        <w:rPr>
          <w:rFonts w:ascii="TH Sarabun New" w:hAnsi="TH Sarabun New" w:cs="TH Sarabun New"/>
          <w:sz w:val="32"/>
          <w:szCs w:val="32"/>
        </w:rPr>
        <w:t>IMEAc</w:t>
      </w:r>
      <w:proofErr w:type="spellEnd"/>
      <w:r w:rsidRPr="00D82A09">
        <w:rPr>
          <w:rFonts w:ascii="TH Sarabun New" w:hAnsi="TH Sarabun New" w:cs="TH Sarabun New"/>
          <w:sz w:val="32"/>
          <w:szCs w:val="32"/>
        </w:rPr>
        <w:t xml:space="preserve"> </w:t>
      </w:r>
      <w:r w:rsidRPr="00D82A09">
        <w:rPr>
          <w:rFonts w:ascii="TH Sarabun New" w:hAnsi="TH Sarabun New" w:cs="TH Sarabun New"/>
          <w:sz w:val="32"/>
          <w:szCs w:val="32"/>
          <w:cs/>
        </w:rPr>
        <w:t xml:space="preserve">ภายในเวลาที่กำหนด </w:t>
      </w:r>
    </w:p>
    <w:p w14:paraId="6D56F20C" w14:textId="77777777" w:rsidR="000178CE" w:rsidRPr="00D82A09" w:rsidRDefault="00C52611">
      <w:pPr>
        <w:rPr>
          <w:rFonts w:ascii="TH Sarabun New" w:hAnsi="TH Sarabun New" w:cs="TH Sarabun New"/>
          <w:sz w:val="32"/>
          <w:szCs w:val="32"/>
        </w:rPr>
      </w:pPr>
    </w:p>
    <w:p w14:paraId="6D56F20D" w14:textId="77777777" w:rsidR="00F01F18" w:rsidRPr="00D82A09" w:rsidRDefault="00F01F18">
      <w:pPr>
        <w:rPr>
          <w:rFonts w:ascii="TH Sarabun New" w:hAnsi="TH Sarabun New" w:cs="TH Sarabun New"/>
          <w:sz w:val="32"/>
          <w:szCs w:val="32"/>
        </w:rPr>
      </w:pPr>
    </w:p>
    <w:p w14:paraId="6D56F20E" w14:textId="77777777" w:rsidR="00F01F18" w:rsidRPr="00D82A09" w:rsidRDefault="00F01F18">
      <w:pPr>
        <w:rPr>
          <w:rFonts w:ascii="TH Sarabun New" w:hAnsi="TH Sarabun New" w:cs="TH Sarabun New"/>
          <w:sz w:val="32"/>
          <w:szCs w:val="32"/>
        </w:rPr>
      </w:pPr>
    </w:p>
    <w:p w14:paraId="6D56F20F" w14:textId="77777777" w:rsidR="00F01F18" w:rsidRPr="00D82A09" w:rsidRDefault="00F01F18">
      <w:pPr>
        <w:rPr>
          <w:rFonts w:ascii="TH Sarabun New" w:hAnsi="TH Sarabun New" w:cs="TH Sarabun New"/>
          <w:sz w:val="32"/>
          <w:szCs w:val="32"/>
        </w:rPr>
      </w:pPr>
    </w:p>
    <w:p w14:paraId="6D56F210" w14:textId="77777777" w:rsidR="00F01F18" w:rsidRPr="00D82A09" w:rsidRDefault="00F01F18">
      <w:pPr>
        <w:rPr>
          <w:rFonts w:ascii="TH Sarabun New" w:hAnsi="TH Sarabun New" w:cs="TH Sarabun New"/>
          <w:sz w:val="32"/>
          <w:szCs w:val="32"/>
        </w:rPr>
      </w:pPr>
    </w:p>
    <w:p w14:paraId="6D56F211" w14:textId="2495F66A" w:rsidR="00B102FC" w:rsidRDefault="00B102FC">
      <w:pPr>
        <w:rPr>
          <w:rFonts w:ascii="TH Sarabun New" w:hAnsi="TH Sarabun New" w:cs="TH Sarabun New"/>
          <w:sz w:val="32"/>
          <w:szCs w:val="32"/>
        </w:rPr>
      </w:pPr>
    </w:p>
    <w:p w14:paraId="281B0A9D" w14:textId="77777777" w:rsidR="0002321D" w:rsidRPr="00D82A09" w:rsidRDefault="0002321D">
      <w:pPr>
        <w:rPr>
          <w:rFonts w:ascii="TH Sarabun New" w:hAnsi="TH Sarabun New" w:cs="TH Sarabun New"/>
          <w:sz w:val="32"/>
          <w:szCs w:val="32"/>
        </w:rPr>
      </w:pPr>
    </w:p>
    <w:p w14:paraId="6D56F212" w14:textId="77777777" w:rsidR="00B102FC" w:rsidRPr="00D82A09" w:rsidRDefault="00B102FC">
      <w:pPr>
        <w:rPr>
          <w:rFonts w:ascii="TH Sarabun New" w:hAnsi="TH Sarabun New" w:cs="TH Sarabun New"/>
          <w:sz w:val="32"/>
          <w:szCs w:val="32"/>
        </w:rPr>
      </w:pPr>
    </w:p>
    <w:p w14:paraId="6D56F213" w14:textId="77777777" w:rsidR="00F01F18" w:rsidRPr="00D82A09" w:rsidRDefault="00F01F18">
      <w:pPr>
        <w:rPr>
          <w:rFonts w:ascii="TH Sarabun New" w:hAnsi="TH Sarabun New" w:cs="TH Sarabun New"/>
          <w:sz w:val="32"/>
          <w:szCs w:val="32"/>
        </w:rPr>
      </w:pPr>
    </w:p>
    <w:p w14:paraId="6D56F214" w14:textId="77777777" w:rsidR="00F01F18" w:rsidRPr="00D82A09" w:rsidRDefault="00F01F18" w:rsidP="00F01F18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/>
          <w:sz w:val="32"/>
          <w:szCs w:val="32"/>
          <w:u w:val="single"/>
        </w:rPr>
      </w:pPr>
      <w:r w:rsidRPr="00D82A09">
        <w:rPr>
          <w:rFonts w:ascii="TH Sarabun New" w:hAnsi="TH Sarabun New" w:cs="TH Sarabun New"/>
          <w:b/>
          <w:sz w:val="32"/>
          <w:szCs w:val="32"/>
          <w:u w:val="single"/>
        </w:rPr>
        <w:lastRenderedPageBreak/>
        <w:t xml:space="preserve">ANNUAL PROGRESS REPORT </w:t>
      </w:r>
      <w:proofErr w:type="gramStart"/>
      <w:r w:rsidRPr="00D82A09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….(</w:t>
      </w:r>
      <w:proofErr w:type="gramEnd"/>
      <w:r w:rsidRPr="00D82A09">
        <w:rPr>
          <w:rFonts w:ascii="TH Sarabun New" w:hAnsi="TH Sarabun New" w:cs="TH Sarabun New"/>
          <w:b/>
          <w:sz w:val="32"/>
          <w:szCs w:val="32"/>
          <w:u w:val="single"/>
        </w:rPr>
        <w:t>YEAR</w:t>
      </w:r>
      <w:r w:rsidRPr="00D82A09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)….</w:t>
      </w:r>
    </w:p>
    <w:p w14:paraId="6D56F215" w14:textId="77777777" w:rsidR="00F01F18" w:rsidRPr="00D82A09" w:rsidRDefault="00F01F18" w:rsidP="00F01F18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i/>
          <w:sz w:val="32"/>
          <w:szCs w:val="32"/>
        </w:rPr>
      </w:pPr>
      <w:r w:rsidRPr="00D82A09">
        <w:rPr>
          <w:rFonts w:ascii="TH Sarabun New" w:hAnsi="TH Sarabun New" w:cs="TH Sarabun New"/>
          <w:i/>
          <w:iCs/>
          <w:sz w:val="32"/>
          <w:szCs w:val="32"/>
          <w:cs/>
        </w:rPr>
        <w:t>(</w:t>
      </w:r>
      <w:r w:rsidRPr="00D82A09">
        <w:rPr>
          <w:rFonts w:ascii="TH Sarabun New" w:hAnsi="TH Sarabun New" w:cs="TH Sarabun New"/>
          <w:i/>
          <w:sz w:val="32"/>
          <w:szCs w:val="32"/>
          <w:cs/>
        </w:rPr>
        <w:t>กรุณากรอกข้อมูลโดยการพิมพ์</w:t>
      </w:r>
      <w:r w:rsidRPr="00D82A09">
        <w:rPr>
          <w:rFonts w:ascii="TH Sarabun New" w:hAnsi="TH Sarabun New" w:cs="TH Sarabun New"/>
          <w:i/>
          <w:iCs/>
          <w:sz w:val="32"/>
          <w:szCs w:val="32"/>
          <w:cs/>
        </w:rPr>
        <w:t>)</w:t>
      </w:r>
    </w:p>
    <w:p w14:paraId="6D56F216" w14:textId="77777777" w:rsidR="00F01F18" w:rsidRPr="00D82A09" w:rsidRDefault="00F01F18" w:rsidP="00F01F18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i/>
          <w:sz w:val="32"/>
          <w:szCs w:val="32"/>
        </w:rPr>
      </w:pPr>
    </w:p>
    <w:p w14:paraId="6D56F217" w14:textId="77777777" w:rsidR="00F01F18" w:rsidRPr="00D82A09" w:rsidRDefault="00F01F18" w:rsidP="00D82A09">
      <w:pPr>
        <w:tabs>
          <w:tab w:val="left" w:pos="-720"/>
          <w:tab w:val="right" w:pos="9498"/>
          <w:tab w:val="left" w:pos="10800"/>
          <w:tab w:val="left" w:pos="11520"/>
          <w:tab w:val="right" w:pos="14400"/>
        </w:tabs>
        <w:suppressAutoHyphens/>
        <w:spacing w:after="0" w:line="240" w:lineRule="auto"/>
        <w:rPr>
          <w:rFonts w:ascii="TH Sarabun New" w:hAnsi="TH Sarabun New" w:cs="TH Sarabun New"/>
          <w:sz w:val="32"/>
          <w:szCs w:val="32"/>
          <w:u w:val="single"/>
        </w:rPr>
      </w:pPr>
      <w:r w:rsidRPr="00D82A09">
        <w:rPr>
          <w:rFonts w:ascii="TH Sarabun New" w:hAnsi="TH Sarabun New" w:cs="TH Sarabun New"/>
          <w:sz w:val="32"/>
          <w:szCs w:val="32"/>
          <w:cs/>
        </w:rPr>
        <w:t>ชื่อสถาบัน:</w:t>
      </w:r>
      <w:r w:rsidRPr="00D82A09">
        <w:rPr>
          <w:rFonts w:ascii="TH Sarabun New" w:hAnsi="TH Sarabun New" w:cs="TH Sarabun New"/>
          <w:sz w:val="32"/>
          <w:szCs w:val="32"/>
        </w:rPr>
        <w:t xml:space="preserve"> </w:t>
      </w:r>
      <w:r w:rsidRPr="00D82A09">
        <w:rPr>
          <w:rFonts w:ascii="TH Sarabun New" w:hAnsi="TH Sarabun New" w:cs="TH Sarabun New"/>
          <w:sz w:val="32"/>
          <w:szCs w:val="32"/>
          <w:u w:val="single"/>
          <w:cs/>
        </w:rPr>
        <w:t xml:space="preserve">                      </w:t>
      </w:r>
      <w:r w:rsidRPr="00D82A09">
        <w:rPr>
          <w:rFonts w:ascii="TH Sarabun New" w:hAnsi="TH Sarabun New" w:cs="TH Sarabun New"/>
          <w:sz w:val="32"/>
          <w:szCs w:val="32"/>
          <w:u w:val="single"/>
        </w:rPr>
        <w:tab/>
      </w:r>
      <w:r w:rsidRPr="00D82A09">
        <w:rPr>
          <w:rFonts w:ascii="TH Sarabun New" w:hAnsi="TH Sarabun New" w:cs="TH Sarabun New"/>
          <w:sz w:val="32"/>
          <w:szCs w:val="32"/>
        </w:rPr>
        <w:t xml:space="preserve"> </w:t>
      </w:r>
      <w:r w:rsidRPr="00D82A09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D82A09">
        <w:rPr>
          <w:rFonts w:ascii="TH Sarabun New" w:hAnsi="TH Sarabun New" w:cs="TH Sarabun New"/>
          <w:sz w:val="32"/>
          <w:szCs w:val="32"/>
          <w:u w:val="single"/>
          <w:cs/>
        </w:rPr>
        <w:t xml:space="preserve">                                                                                                        </w:t>
      </w:r>
    </w:p>
    <w:p w14:paraId="6D56F218" w14:textId="29FDB007" w:rsidR="00F01F18" w:rsidRPr="00D82A09" w:rsidRDefault="00F01F18" w:rsidP="00D82A09">
      <w:pPr>
        <w:tabs>
          <w:tab w:val="left" w:pos="-720"/>
          <w:tab w:val="left" w:pos="9498"/>
          <w:tab w:val="left" w:pos="11520"/>
          <w:tab w:val="right" w:pos="14400"/>
        </w:tabs>
        <w:suppressAutoHyphens/>
        <w:spacing w:after="0" w:line="240" w:lineRule="auto"/>
        <w:rPr>
          <w:rFonts w:ascii="TH Sarabun New" w:hAnsi="TH Sarabun New" w:cs="TH Sarabun New"/>
          <w:sz w:val="32"/>
          <w:szCs w:val="32"/>
          <w:u w:val="single"/>
        </w:rPr>
      </w:pPr>
      <w:r w:rsidRPr="00D82A09">
        <w:rPr>
          <w:rFonts w:ascii="TH Sarabun New" w:hAnsi="TH Sarabun New" w:cs="TH Sarabun New"/>
          <w:sz w:val="32"/>
          <w:szCs w:val="32"/>
          <w:cs/>
        </w:rPr>
        <w:t>วัน/เดือน/ปี</w:t>
      </w:r>
      <w:r w:rsidR="000A74DD">
        <w:rPr>
          <w:rFonts w:ascii="TH Sarabun New" w:hAnsi="TH Sarabun New" w:cs="TH Sarabun New" w:hint="cs"/>
          <w:sz w:val="32"/>
          <w:szCs w:val="32"/>
          <w:cs/>
        </w:rPr>
        <w:t xml:space="preserve"> ที่รายงาน</w:t>
      </w:r>
      <w:r w:rsidRPr="00D82A09">
        <w:rPr>
          <w:rFonts w:ascii="TH Sarabun New" w:hAnsi="TH Sarabun New" w:cs="TH Sarabun New"/>
          <w:sz w:val="32"/>
          <w:szCs w:val="32"/>
          <w:cs/>
        </w:rPr>
        <w:t>:</w:t>
      </w:r>
      <w:r w:rsidRPr="00D82A09">
        <w:rPr>
          <w:rFonts w:ascii="TH Sarabun New" w:hAnsi="TH Sarabun New" w:cs="TH Sarabun New"/>
          <w:sz w:val="32"/>
          <w:szCs w:val="32"/>
        </w:rPr>
        <w:t xml:space="preserve"> </w:t>
      </w:r>
      <w:r w:rsidRPr="00D82A09">
        <w:rPr>
          <w:rFonts w:ascii="TH Sarabun New" w:hAnsi="TH Sarabun New" w:cs="TH Sarabun New"/>
          <w:sz w:val="32"/>
          <w:szCs w:val="32"/>
          <w:u w:val="single"/>
          <w:cs/>
        </w:rPr>
        <w:t xml:space="preserve">                      </w:t>
      </w:r>
      <w:r w:rsidRPr="00D82A09">
        <w:rPr>
          <w:rFonts w:ascii="TH Sarabun New" w:hAnsi="TH Sarabun New" w:cs="TH Sarabun New"/>
          <w:sz w:val="32"/>
          <w:szCs w:val="32"/>
          <w:u w:val="single"/>
        </w:rPr>
        <w:tab/>
      </w:r>
    </w:p>
    <w:p w14:paraId="6D56F219" w14:textId="77777777" w:rsidR="00F01F18" w:rsidRPr="00D82A09" w:rsidRDefault="00F01F18" w:rsidP="00F01F18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6D56F21A" w14:textId="77777777" w:rsidR="00F01F18" w:rsidRPr="00D82A09" w:rsidRDefault="00F01F18" w:rsidP="00F01F18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D82A09">
        <w:rPr>
          <w:rFonts w:ascii="TH Sarabun New" w:hAnsi="TH Sarabun New" w:cs="TH Sarabun New"/>
          <w:b/>
          <w:bCs/>
          <w:sz w:val="32"/>
          <w:szCs w:val="32"/>
          <w:cs/>
        </w:rPr>
        <w:t>ลงนาม</w:t>
      </w:r>
      <w:r w:rsidRPr="00D82A09">
        <w:rPr>
          <w:rFonts w:ascii="TH Sarabun New" w:hAnsi="TH Sarabun New" w:cs="TH Sarabun New"/>
          <w:sz w:val="32"/>
          <w:szCs w:val="32"/>
          <w:cs/>
        </w:rPr>
        <w:t xml:space="preserve"> : ข้าพเจ้าขอรับรองว่าข้อมูลในรายงานฉบับนี้เป็นความจริง ทุกประการ</w:t>
      </w:r>
    </w:p>
    <w:p w14:paraId="6D56F21B" w14:textId="77777777" w:rsidR="00F01F18" w:rsidRPr="00D82A09" w:rsidRDefault="00F01F18" w:rsidP="00F01F18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ind w:firstLine="720"/>
        <w:rPr>
          <w:rFonts w:ascii="TH Sarabun New" w:hAnsi="TH Sarabun New" w:cs="TH Sarabun New"/>
          <w:sz w:val="32"/>
          <w:szCs w:val="32"/>
        </w:rPr>
      </w:pPr>
      <w:r w:rsidRPr="00D82A09">
        <w:rPr>
          <w:rFonts w:ascii="TH Sarabun New" w:hAnsi="TH Sarabun New" w:cs="TH Sarabun New"/>
          <w:sz w:val="32"/>
          <w:szCs w:val="32"/>
          <w:cs/>
        </w:rPr>
        <w:t xml:space="preserve">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75"/>
        <w:gridCol w:w="4490"/>
      </w:tblGrid>
      <w:tr w:rsidR="00F01F18" w:rsidRPr="00D82A09" w14:paraId="6D56F220" w14:textId="77777777" w:rsidTr="00397403">
        <w:tc>
          <w:tcPr>
            <w:tcW w:w="5211" w:type="dxa"/>
          </w:tcPr>
          <w:p w14:paraId="6D56F21C" w14:textId="77777777" w:rsidR="00F01F18" w:rsidRPr="00D82A09" w:rsidRDefault="00F01F18" w:rsidP="0039740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spacing w:line="48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  <w:p w14:paraId="6D56F21D" w14:textId="77777777" w:rsidR="00F01F18" w:rsidRPr="00D82A09" w:rsidRDefault="00F01F18" w:rsidP="0039740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spacing w:line="48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………………………………………………………</w:t>
            </w:r>
          </w:p>
        </w:tc>
        <w:tc>
          <w:tcPr>
            <w:tcW w:w="4643" w:type="dxa"/>
          </w:tcPr>
          <w:p w14:paraId="6D56F21E" w14:textId="77777777" w:rsidR="00F01F18" w:rsidRPr="00D82A09" w:rsidRDefault="00F01F18" w:rsidP="0039740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spacing w:line="48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  <w:p w14:paraId="6D56F21F" w14:textId="77777777" w:rsidR="00F01F18" w:rsidRPr="00D82A09" w:rsidRDefault="00F01F18" w:rsidP="0039740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spacing w:line="48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………………………………………………………</w:t>
            </w:r>
          </w:p>
        </w:tc>
      </w:tr>
      <w:tr w:rsidR="00F01F18" w:rsidRPr="00D82A09" w14:paraId="6D56F223" w14:textId="77777777" w:rsidTr="00397403">
        <w:tc>
          <w:tcPr>
            <w:tcW w:w="5211" w:type="dxa"/>
          </w:tcPr>
          <w:p w14:paraId="6D56F221" w14:textId="77777777" w:rsidR="00F01F18" w:rsidRPr="00D82A09" w:rsidRDefault="00F01F18" w:rsidP="0039740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(ชื่อผู้รับผิดชอบหลักสูตร/การประกันคุณภาพหลักสูตร)</w:t>
            </w:r>
          </w:p>
        </w:tc>
        <w:tc>
          <w:tcPr>
            <w:tcW w:w="4643" w:type="dxa"/>
          </w:tcPr>
          <w:p w14:paraId="6D56F222" w14:textId="77777777" w:rsidR="00F01F18" w:rsidRPr="00D82A09" w:rsidRDefault="00F01F18" w:rsidP="0039740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(ชื่อผู้บริหารสูงสุดของสถาบันผลิตแพทย์)</w:t>
            </w:r>
          </w:p>
        </w:tc>
      </w:tr>
      <w:tr w:rsidR="00F01F18" w:rsidRPr="00D82A09" w14:paraId="6D56F226" w14:textId="77777777" w:rsidTr="00397403">
        <w:tc>
          <w:tcPr>
            <w:tcW w:w="5211" w:type="dxa"/>
          </w:tcPr>
          <w:p w14:paraId="6D56F224" w14:textId="77777777" w:rsidR="00F01F18" w:rsidRPr="00D82A09" w:rsidRDefault="00F01F18" w:rsidP="0039740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(ตำแหน่ง ผู้รับผิดชอบหลักสูตร/การประกันคุณภาพหลักสูตรแพทยศาสตรบัณฑิต)</w:t>
            </w:r>
          </w:p>
        </w:tc>
        <w:tc>
          <w:tcPr>
            <w:tcW w:w="4643" w:type="dxa"/>
          </w:tcPr>
          <w:p w14:paraId="6D56F225" w14:textId="77777777" w:rsidR="00F01F18" w:rsidRPr="00D82A09" w:rsidRDefault="00F01F18" w:rsidP="0039740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(ตำแหน่ง ผู้บริหารสูงสุดของสถาบันผลิตแพทย์)</w:t>
            </w:r>
          </w:p>
        </w:tc>
      </w:tr>
    </w:tbl>
    <w:p w14:paraId="6D56F227" w14:textId="77777777" w:rsidR="00F01F18" w:rsidRPr="00D82A09" w:rsidRDefault="00F01F18" w:rsidP="00F01F18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ind w:firstLine="720"/>
        <w:rPr>
          <w:rFonts w:ascii="TH Sarabun New" w:hAnsi="TH Sarabun New" w:cs="TH Sarabun New"/>
          <w:sz w:val="32"/>
          <w:szCs w:val="32"/>
          <w:cs/>
        </w:rPr>
      </w:pPr>
    </w:p>
    <w:p w14:paraId="6D56F228" w14:textId="77777777" w:rsidR="00F01F18" w:rsidRPr="00D82A09" w:rsidRDefault="00F01F18" w:rsidP="00F01F18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D82A09"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6D56F229" w14:textId="5186FF04" w:rsidR="00F01F18" w:rsidRPr="00D82A09" w:rsidRDefault="00F01F18" w:rsidP="00F01F18">
      <w:pPr>
        <w:contextualSpacing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  <w:r w:rsidRPr="00D82A09">
        <w:rPr>
          <w:rFonts w:ascii="TH Sarabun New" w:hAnsi="TH Sarabun New" w:cs="TH Sarabun New"/>
          <w:b/>
          <w:bCs/>
          <w:sz w:val="32"/>
          <w:szCs w:val="32"/>
          <w:cs/>
        </w:rPr>
        <w:lastRenderedPageBreak/>
        <w:t xml:space="preserve">ส่วนที่ 1 </w:t>
      </w:r>
      <w:r w:rsidRPr="00D82A09">
        <w:rPr>
          <w:rFonts w:ascii="TH Sarabun New" w:hAnsi="TH Sarabun New" w:cs="TH Sarabun New"/>
          <w:b/>
          <w:bCs/>
          <w:sz w:val="32"/>
          <w:szCs w:val="32"/>
        </w:rPr>
        <w:t>Common Data Set</w:t>
      </w:r>
      <w:r w:rsidRPr="00D82A09">
        <w:rPr>
          <w:rFonts w:ascii="TH Sarabun New" w:hAnsi="TH Sarabun New" w:cs="TH Sarabun New"/>
          <w:b/>
          <w:bCs/>
          <w:sz w:val="32"/>
          <w:szCs w:val="32"/>
          <w:cs/>
        </w:rPr>
        <w:t xml:space="preserve"> ที่เป็นปัจจุบันของสถาบัน </w:t>
      </w:r>
    </w:p>
    <w:p w14:paraId="6D56F22A" w14:textId="2F195B01" w:rsidR="00F01F18" w:rsidRDefault="00F01F18" w:rsidP="00F01F18">
      <w:pPr>
        <w:contextualSpacing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  <w:r w:rsidRPr="00D82A09">
        <w:rPr>
          <w:rFonts w:ascii="TH Sarabun New" w:hAnsi="TH Sarabun New" w:cs="TH Sarabun New"/>
          <w:b/>
          <w:bCs/>
          <w:sz w:val="32"/>
          <w:szCs w:val="32"/>
          <w:cs/>
        </w:rPr>
        <w:t>ข้อมูลหลักสูตรแพทยศาสตรบัณฑิตของสถาบัน</w:t>
      </w:r>
    </w:p>
    <w:tbl>
      <w:tblPr>
        <w:tblW w:w="970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0"/>
        <w:gridCol w:w="982"/>
        <w:gridCol w:w="1080"/>
        <w:gridCol w:w="1080"/>
        <w:gridCol w:w="1080"/>
        <w:gridCol w:w="1080"/>
        <w:gridCol w:w="1080"/>
        <w:gridCol w:w="2606"/>
      </w:tblGrid>
      <w:tr w:rsidR="0002321D" w:rsidRPr="003F006E" w14:paraId="662E7214" w14:textId="77777777" w:rsidTr="00587C57">
        <w:trPr>
          <w:trHeight w:val="360"/>
        </w:trPr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0F41CF4" w14:textId="77777777" w:rsidR="0002321D" w:rsidRPr="003F006E" w:rsidRDefault="0002321D" w:rsidP="00587C57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bookmarkStart w:id="1" w:name="_Hlk117069487"/>
            <w:r w:rsidRPr="003F006E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</w:t>
            </w:r>
          </w:p>
        </w:tc>
        <w:tc>
          <w:tcPr>
            <w:tcW w:w="98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07B127" w14:textId="77777777" w:rsidR="0002321D" w:rsidRPr="003F006E" w:rsidRDefault="0002321D" w:rsidP="00587C57">
            <w:pPr>
              <w:contextualSpacing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3F006E">
              <w:rPr>
                <w:rFonts w:ascii="TH Sarabun New" w:hAnsi="TH Sarabun New" w:cs="TH Sarabun New"/>
                <w:sz w:val="32"/>
                <w:szCs w:val="32"/>
                <w:cs/>
              </w:rPr>
              <w:t>ปี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การศึกษา</w:t>
            </w:r>
            <w:r w:rsidRPr="003F006E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ที่รับเข้า</w:t>
            </w:r>
          </w:p>
          <w:p w14:paraId="22241064" w14:textId="77777777" w:rsidR="0002321D" w:rsidRPr="003F006E" w:rsidRDefault="0002321D" w:rsidP="00587C57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hAnsi="TH Sarabun New" w:cs="TH Sarabun New"/>
                <w:sz w:val="32"/>
                <w:szCs w:val="32"/>
                <w:cs/>
              </w:rPr>
              <w:t>(25..)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95A365" w14:textId="77777777" w:rsidR="0002321D" w:rsidRPr="003F006E" w:rsidRDefault="0002321D" w:rsidP="00587C57">
            <w:pPr>
              <w:jc w:val="center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จำนวนน.ศ.ที่แพ</w:t>
            </w:r>
            <w:proofErr w:type="spellStart"/>
            <w:r w:rsidRPr="003F006E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ทย</w:t>
            </w:r>
            <w:proofErr w:type="spellEnd"/>
            <w:r w:rsidRPr="003F006E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สภาอนุมัติ</w:t>
            </w:r>
          </w:p>
          <w:p w14:paraId="73AA3613" w14:textId="77777777" w:rsidR="0002321D" w:rsidRPr="003F006E" w:rsidRDefault="0002321D" w:rsidP="00587C57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E975AE" w14:textId="77777777" w:rsidR="0002321D" w:rsidRPr="003F006E" w:rsidRDefault="0002321D" w:rsidP="00587C57">
            <w:pPr>
              <w:jc w:val="center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จำนวนน.ศ. ที่รับเข้า</w:t>
            </w:r>
          </w:p>
          <w:p w14:paraId="0E547AF1" w14:textId="77777777" w:rsidR="0002321D" w:rsidRPr="003F006E" w:rsidRDefault="0002321D" w:rsidP="00587C57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FD2426" w14:textId="77777777" w:rsidR="0002321D" w:rsidRPr="003F006E" w:rsidRDefault="0002321D" w:rsidP="00587C57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hAnsi="TH Sarabun New" w:cs="TH Sarabun New"/>
                <w:sz w:val="32"/>
                <w:szCs w:val="32"/>
                <w:cs/>
              </w:rPr>
              <w:t>จำนวน น.ศ. ที่เรียนตรงรุ่น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F60B346" w14:textId="77777777" w:rsidR="0002321D" w:rsidRDefault="0002321D" w:rsidP="00587C57">
            <w:pPr>
              <w:spacing w:after="0" w:line="240" w:lineRule="auto"/>
              <w:jc w:val="center"/>
              <w:textAlignment w:val="baseline"/>
              <w:rPr>
                <w:rFonts w:ascii="TH Sarabun New" w:hAnsi="TH Sarabun New" w:cs="TH Sarabun New"/>
                <w:sz w:val="32"/>
                <w:szCs w:val="32"/>
              </w:rPr>
            </w:pPr>
            <w:r w:rsidRPr="003F006E">
              <w:rPr>
                <w:rFonts w:ascii="TH Sarabun New" w:hAnsi="TH Sarabun New" w:cs="TH Sarabun New"/>
                <w:sz w:val="32"/>
                <w:szCs w:val="32"/>
                <w:cs/>
              </w:rPr>
              <w:t>จำนวน น.ศ. รุ่นพี่ที่เรียนล่าช้ามาเรียนด้วย</w:t>
            </w:r>
          </w:p>
          <w:p w14:paraId="1BCA6CBB" w14:textId="77777777" w:rsidR="0002321D" w:rsidRPr="003F006E" w:rsidRDefault="0002321D" w:rsidP="00587C57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8646EB">
              <w:rPr>
                <w:rFonts w:ascii="TH Sarabun New" w:eastAsia="Times New Roman" w:hAnsi="TH Sarabun New" w:cs="TH Sarabun New" w:hint="cs"/>
                <w:sz w:val="24"/>
                <w:szCs w:val="24"/>
                <w:cs/>
              </w:rPr>
              <w:t>(โดยระบุรหัส น.ศ. และจำนวน</w:t>
            </w:r>
            <w:r>
              <w:rPr>
                <w:rFonts w:ascii="TH Sarabun New" w:eastAsia="Times New Roman" w:hAnsi="TH Sarabun New" w:cs="TH Sarabun New" w:hint="cs"/>
                <w:sz w:val="24"/>
                <w:szCs w:val="24"/>
                <w:cs/>
              </w:rPr>
              <w:t xml:space="preserve"> น.ศ. แต่ละรุ่น</w:t>
            </w:r>
            <w:r w:rsidRPr="008646EB">
              <w:rPr>
                <w:rFonts w:ascii="TH Sarabun New" w:eastAsia="Times New Roman" w:hAnsi="TH Sarabun New" w:cs="TH Sarabun New" w:hint="cs"/>
                <w:sz w:val="24"/>
                <w:szCs w:val="24"/>
                <w:cs/>
              </w:rPr>
              <w:t>)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FBA15C7" w14:textId="77777777" w:rsidR="0002321D" w:rsidRPr="003F006E" w:rsidRDefault="0002321D" w:rsidP="00587C57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จำนวนน.ศ.รวมทั้งสิ้นในปี</w:t>
            </w:r>
            <w:r>
              <w:rPr>
                <w:rFonts w:ascii="TH Sarabun New" w:eastAsia="Times New Roman" w:hAnsi="TH Sarabun New" w:cs="TH Sarabun New" w:hint="cs"/>
                <w:sz w:val="32"/>
                <w:szCs w:val="32"/>
                <w:cs/>
              </w:rPr>
              <w:t>การศึกษา</w:t>
            </w:r>
            <w:r w:rsidRPr="003F006E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ปัจจุบัน</w:t>
            </w:r>
          </w:p>
        </w:tc>
        <w:tc>
          <w:tcPr>
            <w:tcW w:w="260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E256F2" w14:textId="77777777" w:rsidR="0002321D" w:rsidRPr="003F006E" w:rsidRDefault="0002321D" w:rsidP="00587C57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hAnsi="TH Sarabun New" w:cs="TH Sarabun New"/>
                <w:sz w:val="32"/>
                <w:szCs w:val="32"/>
                <w:cs/>
              </w:rPr>
              <w:t>สาเหตุและแนวทางการแก้ไข</w:t>
            </w:r>
          </w:p>
        </w:tc>
      </w:tr>
      <w:tr w:rsidR="0002321D" w:rsidRPr="003F006E" w14:paraId="1222BF97" w14:textId="77777777" w:rsidTr="00587C57">
        <w:trPr>
          <w:trHeight w:val="465"/>
        </w:trPr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EDB6640" w14:textId="77777777" w:rsidR="0002321D" w:rsidRPr="003F006E" w:rsidRDefault="0002321D" w:rsidP="00587C57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1</w:t>
            </w:r>
          </w:p>
        </w:tc>
        <w:tc>
          <w:tcPr>
            <w:tcW w:w="98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EE57D3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AC2ACC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F29239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E084CD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hideMark/>
          </w:tcPr>
          <w:p w14:paraId="0E537C20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3CD8E53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  <w:tc>
          <w:tcPr>
            <w:tcW w:w="260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D9D08E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</w:tr>
      <w:tr w:rsidR="0002321D" w:rsidRPr="003F006E" w14:paraId="121CA4C1" w14:textId="77777777" w:rsidTr="00587C57">
        <w:trPr>
          <w:trHeight w:val="330"/>
        </w:trPr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A1CBBD3" w14:textId="77777777" w:rsidR="0002321D" w:rsidRPr="003F006E" w:rsidRDefault="0002321D" w:rsidP="00587C57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2</w:t>
            </w:r>
          </w:p>
        </w:tc>
        <w:tc>
          <w:tcPr>
            <w:tcW w:w="98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5E81CB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A6110E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E9046D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5BA83B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hideMark/>
          </w:tcPr>
          <w:p w14:paraId="0951C916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19C08D1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  <w:tc>
          <w:tcPr>
            <w:tcW w:w="260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A0AF9C3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</w:tr>
      <w:tr w:rsidR="0002321D" w:rsidRPr="003F006E" w14:paraId="333E3334" w14:textId="77777777" w:rsidTr="00587C57">
        <w:trPr>
          <w:trHeight w:val="270"/>
        </w:trPr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FE93DC7" w14:textId="77777777" w:rsidR="0002321D" w:rsidRPr="003F006E" w:rsidRDefault="0002321D" w:rsidP="00587C57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3</w:t>
            </w:r>
          </w:p>
        </w:tc>
        <w:tc>
          <w:tcPr>
            <w:tcW w:w="98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F3E7F0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15CAB6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0E90DF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D86BF1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hideMark/>
          </w:tcPr>
          <w:p w14:paraId="1EB1C77B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53E85BD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  <w:tc>
          <w:tcPr>
            <w:tcW w:w="260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9D6525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</w:tr>
      <w:tr w:rsidR="0002321D" w:rsidRPr="003F006E" w14:paraId="5041057F" w14:textId="77777777" w:rsidTr="00587C57">
        <w:trPr>
          <w:trHeight w:val="360"/>
        </w:trPr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43F27E8" w14:textId="77777777" w:rsidR="0002321D" w:rsidRPr="003F006E" w:rsidRDefault="0002321D" w:rsidP="00587C57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4</w:t>
            </w:r>
          </w:p>
        </w:tc>
        <w:tc>
          <w:tcPr>
            <w:tcW w:w="98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EADD34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34D95A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8313C9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9AC16F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hideMark/>
          </w:tcPr>
          <w:p w14:paraId="2AFBC11A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72BCD00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  <w:tc>
          <w:tcPr>
            <w:tcW w:w="260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644894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</w:tr>
      <w:tr w:rsidR="0002321D" w:rsidRPr="003F006E" w14:paraId="2D653E11" w14:textId="77777777" w:rsidTr="00587C57">
        <w:trPr>
          <w:trHeight w:val="390"/>
        </w:trPr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97CA7A9" w14:textId="77777777" w:rsidR="0002321D" w:rsidRPr="003F006E" w:rsidRDefault="0002321D" w:rsidP="00587C57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5</w:t>
            </w:r>
          </w:p>
        </w:tc>
        <w:tc>
          <w:tcPr>
            <w:tcW w:w="98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38E605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DD2FAD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7ABC05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8BB9D2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hideMark/>
          </w:tcPr>
          <w:p w14:paraId="61649B5B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BA8EBBD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  <w:tc>
          <w:tcPr>
            <w:tcW w:w="260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68B143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</w:tr>
      <w:tr w:rsidR="0002321D" w:rsidRPr="003F006E" w14:paraId="312873CD" w14:textId="77777777" w:rsidTr="00587C57">
        <w:trPr>
          <w:trHeight w:val="405"/>
        </w:trPr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00AED24" w14:textId="77777777" w:rsidR="0002321D" w:rsidRPr="003F006E" w:rsidRDefault="0002321D" w:rsidP="00587C57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6</w:t>
            </w:r>
          </w:p>
        </w:tc>
        <w:tc>
          <w:tcPr>
            <w:tcW w:w="98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38452F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C30460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8BAAB8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21387F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hideMark/>
          </w:tcPr>
          <w:p w14:paraId="3981504E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0F29707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  <w:tc>
          <w:tcPr>
            <w:tcW w:w="260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98C773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</w:tr>
      <w:tr w:rsidR="0002321D" w:rsidRPr="003F006E" w14:paraId="54C50006" w14:textId="77777777" w:rsidTr="00587C57">
        <w:tc>
          <w:tcPr>
            <w:tcW w:w="494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hideMark/>
          </w:tcPr>
          <w:p w14:paraId="77EF3DF6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สัดส่วนคณาจารย์ต่อนิสิตนักศึกษาโดยรวม</w:t>
            </w: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 </w:t>
            </w:r>
          </w:p>
        </w:tc>
        <w:tc>
          <w:tcPr>
            <w:tcW w:w="4766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28F2F1" w14:textId="77777777" w:rsidR="0002321D" w:rsidRPr="00052A88" w:rsidRDefault="0002321D" w:rsidP="00587C57">
            <w:pPr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  <w:p w14:paraId="2DFCC2AC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</w:tr>
      <w:tr w:rsidR="0002321D" w:rsidRPr="003F006E" w14:paraId="482EE704" w14:textId="77777777" w:rsidTr="00587C57">
        <w:tc>
          <w:tcPr>
            <w:tcW w:w="494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hideMark/>
          </w:tcPr>
          <w:p w14:paraId="249EC138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สัดส่วนคณาจารย์ต่อนิสิตนักศึกษาระดับคลินิก</w:t>
            </w: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 </w:t>
            </w:r>
          </w:p>
        </w:tc>
        <w:tc>
          <w:tcPr>
            <w:tcW w:w="4766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674F6A" w14:textId="77777777" w:rsidR="0002321D" w:rsidRPr="003F006E" w:rsidRDefault="0002321D" w:rsidP="00587C57">
            <w:pPr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  <w:p w14:paraId="0B5EA00E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</w:tr>
      <w:tr w:rsidR="0002321D" w:rsidRPr="003F006E" w14:paraId="2E892B69" w14:textId="77777777" w:rsidTr="00587C57">
        <w:tc>
          <w:tcPr>
            <w:tcW w:w="494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hideMark/>
          </w:tcPr>
          <w:p w14:paraId="4A616B8E" w14:textId="77777777" w:rsidR="0002321D" w:rsidRPr="003F006E" w:rsidRDefault="0002321D" w:rsidP="00587C57">
            <w:pPr>
              <w:spacing w:after="0" w:line="240" w:lineRule="auto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ร้อยละของนิสิตนักศึกษาที่จบการศึกษาตามระยะเวลาที่หลักสูตรกำหนดในปีล่าสุด</w:t>
            </w: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 </w:t>
            </w:r>
          </w:p>
        </w:tc>
        <w:tc>
          <w:tcPr>
            <w:tcW w:w="4766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67FE08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</w:tr>
      <w:tr w:rsidR="0002321D" w:rsidRPr="003F006E" w14:paraId="6B6D96E0" w14:textId="77777777" w:rsidTr="00587C57">
        <w:tc>
          <w:tcPr>
            <w:tcW w:w="494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hideMark/>
          </w:tcPr>
          <w:p w14:paraId="5F531EF4" w14:textId="77777777" w:rsidR="0002321D" w:rsidRPr="003F006E" w:rsidRDefault="0002321D" w:rsidP="00587C57">
            <w:pPr>
              <w:spacing w:after="0" w:line="240" w:lineRule="auto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ร้อยละของนิสิตนักศึกษาที่ยังสอบใบประกอบวิชาชีพเวชกรรมขั้นตอนที่ 1 ไม่ผ่าน ต่อรุ่น (โปรดระบุเป็นรุ่นปีพ.ศ. ที่รับเข้า)</w:t>
            </w: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  </w:t>
            </w:r>
          </w:p>
        </w:tc>
        <w:tc>
          <w:tcPr>
            <w:tcW w:w="4766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D75F3E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</w:tr>
      <w:tr w:rsidR="0002321D" w:rsidRPr="003F006E" w14:paraId="1229FB8D" w14:textId="77777777" w:rsidTr="00587C57">
        <w:tc>
          <w:tcPr>
            <w:tcW w:w="494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hideMark/>
          </w:tcPr>
          <w:p w14:paraId="664208E8" w14:textId="77777777" w:rsidR="0002321D" w:rsidRPr="003F006E" w:rsidRDefault="0002321D" w:rsidP="00587C57">
            <w:pPr>
              <w:spacing w:after="0" w:line="240" w:lineRule="auto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ร้อยละของนิสินักศึกษาที่ยังสอบใบประกอบวิชาชีพเวชกรรมขั้นตอนที่ 2 ไม่ผ่าน ต่อรุ่น (โปรดระบุเป็นรุ่นปีพ.ศ. ที่รับเข้า)</w:t>
            </w: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 </w:t>
            </w:r>
          </w:p>
        </w:tc>
        <w:tc>
          <w:tcPr>
            <w:tcW w:w="4766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5C9E1A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</w:tr>
      <w:tr w:rsidR="0002321D" w:rsidRPr="003F006E" w14:paraId="18417D16" w14:textId="77777777" w:rsidTr="00587C57">
        <w:tc>
          <w:tcPr>
            <w:tcW w:w="494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hideMark/>
          </w:tcPr>
          <w:p w14:paraId="6FA41B39" w14:textId="77777777" w:rsidR="0002321D" w:rsidRPr="003F006E" w:rsidRDefault="0002321D" w:rsidP="00587C57">
            <w:pPr>
              <w:spacing w:after="0" w:line="240" w:lineRule="auto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  <w:r w:rsidRPr="003F006E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ร้อยละของนิสิตนักศึกษาที่ยังสอบใบประกอบวิชาชีพเวชกรรมขั้นตอนที่ 3 ไม่ผ่าน ต่อรุ่น (โปรดระบุเป็นรุ่นปีพ.ศ. ที่รับเข้า)</w:t>
            </w:r>
            <w:r w:rsidRPr="003F006E">
              <w:rPr>
                <w:rFonts w:ascii="TH Sarabun New" w:eastAsia="Times New Roman" w:hAnsi="TH Sarabun New" w:cs="TH Sarabun New"/>
                <w:sz w:val="32"/>
                <w:szCs w:val="32"/>
              </w:rPr>
              <w:t> </w:t>
            </w:r>
          </w:p>
        </w:tc>
        <w:tc>
          <w:tcPr>
            <w:tcW w:w="4766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B55318" w14:textId="77777777" w:rsidR="0002321D" w:rsidRPr="003F006E" w:rsidRDefault="0002321D" w:rsidP="00587C57">
            <w:pPr>
              <w:spacing w:after="0" w:line="240" w:lineRule="auto"/>
              <w:jc w:val="both"/>
              <w:textAlignment w:val="baseline"/>
              <w:rPr>
                <w:rFonts w:ascii="TH Sarabun New" w:eastAsia="Times New Roman" w:hAnsi="TH Sarabun New" w:cs="TH Sarabun New"/>
                <w:sz w:val="18"/>
                <w:szCs w:val="18"/>
              </w:rPr>
            </w:pPr>
          </w:p>
        </w:tc>
      </w:tr>
    </w:tbl>
    <w:bookmarkEnd w:id="1"/>
    <w:p w14:paraId="15AAE861" w14:textId="1ECD8E0A" w:rsidR="00A2712A" w:rsidRDefault="002D3133" w:rsidP="0037044E">
      <w:pPr>
        <w:rPr>
          <w:rFonts w:ascii="TH Sarabun New" w:hAnsi="TH Sarabun New" w:cs="TH Sarabun New"/>
          <w:sz w:val="32"/>
          <w:szCs w:val="32"/>
        </w:rPr>
      </w:pPr>
      <w:r w:rsidRPr="002D3133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>หมายเหตุ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A2712A">
        <w:rPr>
          <w:rFonts w:ascii="TH Sarabun New" w:hAnsi="TH Sarabun New" w:cs="TH Sarabun New" w:hint="cs"/>
          <w:sz w:val="32"/>
          <w:szCs w:val="32"/>
          <w:cs/>
        </w:rPr>
        <w:t>ในกรณีที่รับนิสิ</w:t>
      </w:r>
      <w:r>
        <w:rPr>
          <w:rFonts w:ascii="TH Sarabun New" w:hAnsi="TH Sarabun New" w:cs="TH Sarabun New" w:hint="cs"/>
          <w:sz w:val="32"/>
          <w:szCs w:val="32"/>
          <w:cs/>
        </w:rPr>
        <w:t>ต</w:t>
      </w:r>
      <w:r w:rsidR="00A2712A">
        <w:rPr>
          <w:rFonts w:ascii="TH Sarabun New" w:hAnsi="TH Sarabun New" w:cs="TH Sarabun New" w:hint="cs"/>
          <w:sz w:val="32"/>
          <w:szCs w:val="32"/>
          <w:cs/>
        </w:rPr>
        <w:t>นักศึกษาเกินศักยภาพ ไม่ว่าจะเป็น</w:t>
      </w:r>
      <w:r>
        <w:rPr>
          <w:rFonts w:ascii="TH Sarabun New" w:hAnsi="TH Sarabun New" w:cs="TH Sarabun New" w:hint="cs"/>
          <w:sz w:val="32"/>
          <w:szCs w:val="32"/>
          <w:cs/>
        </w:rPr>
        <w:t>ศักยภาพรวม หรือศักยภาพของแต่ละสถานฝึกปฏิบัติทางคลินิกหลัก ขอให้แนบหลักฐานการได้รับอนุมัติให้รับนิสิตนักศึกษาเกินศักยภาพ ของปีนั้น ๆ มาด้วย</w:t>
      </w:r>
    </w:p>
    <w:p w14:paraId="4496C1A4" w14:textId="3572F196" w:rsidR="0037044E" w:rsidRPr="00480E4A" w:rsidRDefault="0037044E" w:rsidP="0037044E">
      <w:pPr>
        <w:rPr>
          <w:rFonts w:ascii="TH Sarabun New" w:hAnsi="TH Sarabun New" w:cs="TH Sarabun New"/>
          <w:b/>
          <w:bCs/>
          <w:sz w:val="32"/>
          <w:szCs w:val="32"/>
        </w:rPr>
      </w:pPr>
      <w:r w:rsidRPr="00664C08">
        <w:rPr>
          <w:rFonts w:ascii="TH Sarabun New" w:hAnsi="TH Sarabun New" w:cs="TH Sarabun New" w:hint="cs"/>
          <w:sz w:val="32"/>
          <w:szCs w:val="32"/>
          <w:cs/>
        </w:rPr>
        <w:lastRenderedPageBreak/>
        <w:t>ในกรณีที่อัตราการเลื่อนชั้น และจำนวนการเลื่อนชั้นของนิสิตนักศึกษ</w:t>
      </w:r>
      <w:r w:rsidR="00A024AA" w:rsidRPr="00664C08">
        <w:rPr>
          <w:rFonts w:ascii="TH Sarabun New" w:hAnsi="TH Sarabun New" w:cs="TH Sarabun New" w:hint="cs"/>
          <w:sz w:val="32"/>
          <w:szCs w:val="32"/>
          <w:cs/>
        </w:rPr>
        <w:t>า</w:t>
      </w:r>
      <w:r w:rsidR="004F676C" w:rsidRPr="00664C08">
        <w:rPr>
          <w:rFonts w:ascii="TH Sarabun New" w:hAnsi="TH Sarabun New" w:cs="TH Sarabun New" w:hint="cs"/>
          <w:sz w:val="32"/>
          <w:szCs w:val="32"/>
          <w:cs/>
        </w:rPr>
        <w:t>ส่งผลให้จำนวนนิสิตนักศึกษา</w:t>
      </w:r>
      <w:r w:rsidRPr="00664C08">
        <w:rPr>
          <w:rFonts w:ascii="TH Sarabun New" w:hAnsi="TH Sarabun New" w:cs="TH Sarabun New" w:hint="cs"/>
          <w:sz w:val="32"/>
          <w:szCs w:val="32"/>
          <w:cs/>
        </w:rPr>
        <w:t>สะสมในแต่ละชั้นปี</w:t>
      </w:r>
      <w:r w:rsidR="009C7617">
        <w:rPr>
          <w:rFonts w:ascii="TH Sarabun New" w:hAnsi="TH Sarabun New" w:cs="TH Sarabun New" w:hint="cs"/>
          <w:sz w:val="32"/>
          <w:szCs w:val="32"/>
          <w:cs/>
        </w:rPr>
        <w:t xml:space="preserve">เกินศักยภาพที่ได้รับ </w:t>
      </w:r>
      <w:r w:rsidR="008F7C75" w:rsidRPr="00664C08">
        <w:rPr>
          <w:rFonts w:ascii="TH Sarabun New" w:hAnsi="TH Sarabun New" w:cs="TH Sarabun New" w:hint="cs"/>
          <w:sz w:val="32"/>
          <w:szCs w:val="32"/>
          <w:cs/>
        </w:rPr>
        <w:t>ไม่สอดคล้องกับทรัพยากรการศึกษา</w:t>
      </w:r>
      <w:r w:rsidR="009C7617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8F7C75" w:rsidRPr="00664C08">
        <w:rPr>
          <w:rFonts w:ascii="TH Sarabun New" w:hAnsi="TH Sarabun New" w:cs="TH Sarabun New" w:hint="cs"/>
          <w:sz w:val="32"/>
          <w:szCs w:val="32"/>
          <w:cs/>
        </w:rPr>
        <w:t xml:space="preserve">และอาจส่งผลต่อคุณภาพการผลิตบัณฑิต </w:t>
      </w:r>
      <w:r w:rsidR="00480E4A" w:rsidRPr="00664C08">
        <w:rPr>
          <w:rFonts w:ascii="TH Sarabun New" w:hAnsi="TH Sarabun New" w:cs="TH Sarabun New" w:hint="cs"/>
          <w:sz w:val="32"/>
          <w:szCs w:val="32"/>
          <w:cs/>
        </w:rPr>
        <w:t>ขอให้ชี้แจงสาเหตุและแนวทางการแก้ไข</w:t>
      </w:r>
      <w:r w:rsidR="000668A9">
        <w:rPr>
          <w:rFonts w:ascii="TH Sarabun New" w:hAnsi="TH Sarabun New" w:cs="TH Sarabun New" w:hint="cs"/>
          <w:sz w:val="32"/>
          <w:szCs w:val="32"/>
          <w:cs/>
        </w:rPr>
        <w:t>ด้วย</w:t>
      </w:r>
    </w:p>
    <w:p w14:paraId="6D56F247" w14:textId="77777777" w:rsidR="00F01F18" w:rsidRPr="00D82A09" w:rsidRDefault="00F01F18" w:rsidP="00F01F18">
      <w:pPr>
        <w:contextualSpacing/>
        <w:jc w:val="thaiDistribute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D82A09">
        <w:rPr>
          <w:rFonts w:ascii="TH Sarabun New" w:hAnsi="TH Sarabun New" w:cs="TH Sarabun New"/>
          <w:b/>
          <w:bCs/>
          <w:sz w:val="32"/>
          <w:szCs w:val="32"/>
          <w:cs/>
        </w:rPr>
        <w:t>ข้อมูลโรงพยาบาลหลัก/ศูนย์แพทยศาสตรศึกษาชั้นคลินิก</w:t>
      </w:r>
      <w:r w:rsidRPr="00D82A09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Pr="00D82A09">
        <w:rPr>
          <w:rFonts w:ascii="TH Sarabun New" w:hAnsi="TH Sarabun New" w:cs="TH Sarabun New"/>
          <w:b/>
          <w:bCs/>
          <w:sz w:val="32"/>
          <w:szCs w:val="32"/>
          <w:cs/>
        </w:rPr>
        <w:t>(เพิ่มแถวตามจำนวนโรงพยาบาล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96"/>
        <w:gridCol w:w="5398"/>
        <w:gridCol w:w="3176"/>
      </w:tblGrid>
      <w:tr w:rsidR="00F01F18" w:rsidRPr="00D82A09" w14:paraId="6D56F24C" w14:textId="77777777" w:rsidTr="00650204">
        <w:tc>
          <w:tcPr>
            <w:tcW w:w="900" w:type="dxa"/>
          </w:tcPr>
          <w:p w14:paraId="6D56F248" w14:textId="77777777" w:rsidR="00F01F18" w:rsidRPr="00D82A09" w:rsidRDefault="00F01F18" w:rsidP="00397403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5488" w:type="dxa"/>
          </w:tcPr>
          <w:p w14:paraId="6D56F249" w14:textId="77777777" w:rsidR="00F01F18" w:rsidRPr="00D82A09" w:rsidRDefault="00F01F18" w:rsidP="00397403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ชื่อโรงพยาบาลหลัก/ศูนย์แพทยศาสตรศึกษาชั้นคลินิก</w:t>
            </w:r>
          </w:p>
        </w:tc>
        <w:tc>
          <w:tcPr>
            <w:tcW w:w="3223" w:type="dxa"/>
          </w:tcPr>
          <w:p w14:paraId="6D56F24A" w14:textId="77777777" w:rsidR="00F01F18" w:rsidRPr="00D82A09" w:rsidRDefault="00F01F18" w:rsidP="00397403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จำนวนนิสิตนักศึกษาที่เรียน ต่อรุ่น (คน) </w:t>
            </w:r>
          </w:p>
          <w:p w14:paraId="6D56F24B" w14:textId="77777777" w:rsidR="00F01F18" w:rsidRPr="00D82A09" w:rsidRDefault="00F01F18" w:rsidP="00397403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ปีการศึกษา........</w:t>
            </w:r>
          </w:p>
        </w:tc>
      </w:tr>
      <w:tr w:rsidR="00F01F18" w:rsidRPr="00D82A09" w14:paraId="6D56F253" w14:textId="77777777" w:rsidTr="00650204">
        <w:tc>
          <w:tcPr>
            <w:tcW w:w="900" w:type="dxa"/>
          </w:tcPr>
          <w:p w14:paraId="6D56F24D" w14:textId="77777777" w:rsidR="00F01F18" w:rsidRPr="00D82A09" w:rsidRDefault="00F01F18" w:rsidP="00F01F18">
            <w:pPr>
              <w:pStyle w:val="ListParagraph"/>
              <w:numPr>
                <w:ilvl w:val="0"/>
                <w:numId w:val="3"/>
              </w:numPr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5488" w:type="dxa"/>
          </w:tcPr>
          <w:p w14:paraId="6D56F24E" w14:textId="77777777" w:rsidR="00F01F18" w:rsidRPr="00D82A09" w:rsidRDefault="00F01F18" w:rsidP="00397403">
            <w:pPr>
              <w:pStyle w:val="ListParagraph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3223" w:type="dxa"/>
          </w:tcPr>
          <w:p w14:paraId="6D56F24F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4 .........</w:t>
            </w:r>
          </w:p>
          <w:p w14:paraId="6D56F250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5 .........</w:t>
            </w:r>
          </w:p>
          <w:p w14:paraId="6D56F251" w14:textId="77777777" w:rsidR="00F01F18" w:rsidRPr="00D82A09" w:rsidRDefault="00F01F18" w:rsidP="00397403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6 .........</w:t>
            </w:r>
          </w:p>
          <w:p w14:paraId="6D56F252" w14:textId="77777777" w:rsidR="00F01F18" w:rsidRPr="00D82A09" w:rsidRDefault="00F01F18" w:rsidP="00397403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รวม .........</w:t>
            </w:r>
          </w:p>
        </w:tc>
      </w:tr>
      <w:tr w:rsidR="00F01F18" w:rsidRPr="00D82A09" w14:paraId="6D56F25A" w14:textId="77777777" w:rsidTr="00650204">
        <w:tc>
          <w:tcPr>
            <w:tcW w:w="900" w:type="dxa"/>
          </w:tcPr>
          <w:p w14:paraId="6D56F254" w14:textId="77777777" w:rsidR="00F01F18" w:rsidRPr="00D82A09" w:rsidRDefault="00F01F18" w:rsidP="00F01F18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5488" w:type="dxa"/>
          </w:tcPr>
          <w:p w14:paraId="6D56F255" w14:textId="77777777" w:rsidR="00F01F18" w:rsidRPr="00D82A09" w:rsidRDefault="00F01F18" w:rsidP="00397403">
            <w:pPr>
              <w:pStyle w:val="ListParagraph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3223" w:type="dxa"/>
          </w:tcPr>
          <w:p w14:paraId="6D56F256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4 .........</w:t>
            </w:r>
          </w:p>
          <w:p w14:paraId="6D56F257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5 .........</w:t>
            </w:r>
          </w:p>
          <w:p w14:paraId="6D56F258" w14:textId="77777777" w:rsidR="00F01F18" w:rsidRPr="00D82A09" w:rsidRDefault="00F01F18" w:rsidP="00397403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6 .........</w:t>
            </w:r>
          </w:p>
          <w:p w14:paraId="6D56F259" w14:textId="77777777" w:rsidR="00F01F18" w:rsidRPr="00D82A09" w:rsidRDefault="00F01F18" w:rsidP="00397403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รวม .........</w:t>
            </w:r>
          </w:p>
        </w:tc>
      </w:tr>
      <w:tr w:rsidR="00F01F18" w:rsidRPr="00D82A09" w14:paraId="6D56F261" w14:textId="77777777" w:rsidTr="00650204">
        <w:tc>
          <w:tcPr>
            <w:tcW w:w="900" w:type="dxa"/>
          </w:tcPr>
          <w:p w14:paraId="6D56F25B" w14:textId="77777777" w:rsidR="00F01F18" w:rsidRPr="00D82A09" w:rsidRDefault="00F01F18" w:rsidP="00F01F18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5488" w:type="dxa"/>
          </w:tcPr>
          <w:p w14:paraId="6D56F25C" w14:textId="77777777" w:rsidR="00F01F18" w:rsidRPr="00D82A09" w:rsidRDefault="00F01F18" w:rsidP="00397403">
            <w:pPr>
              <w:ind w:left="36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3223" w:type="dxa"/>
          </w:tcPr>
          <w:p w14:paraId="6D56F25D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4 .........</w:t>
            </w:r>
          </w:p>
          <w:p w14:paraId="6D56F25E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5 .........</w:t>
            </w:r>
          </w:p>
          <w:p w14:paraId="6D56F25F" w14:textId="77777777" w:rsidR="00F01F18" w:rsidRPr="00D82A09" w:rsidRDefault="00F01F18" w:rsidP="00397403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6 .........</w:t>
            </w:r>
          </w:p>
          <w:p w14:paraId="6D56F260" w14:textId="77777777" w:rsidR="00F01F18" w:rsidRPr="00D82A09" w:rsidRDefault="00F01F18" w:rsidP="00397403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รวม .........</w:t>
            </w:r>
          </w:p>
        </w:tc>
      </w:tr>
    </w:tbl>
    <w:p w14:paraId="6D56F263" w14:textId="77777777" w:rsidR="00650204" w:rsidRPr="00D82A09" w:rsidRDefault="00650204" w:rsidP="00F01F18">
      <w:pPr>
        <w:contextualSpacing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</w:p>
    <w:p w14:paraId="6D56F264" w14:textId="77777777" w:rsidR="00F01F18" w:rsidRPr="00664C08" w:rsidRDefault="00F01F18" w:rsidP="00F01F18">
      <w:pPr>
        <w:contextualSpacing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  <w:r w:rsidRPr="00664C08">
        <w:rPr>
          <w:rFonts w:ascii="TH Sarabun New" w:hAnsi="TH Sarabun New" w:cs="TH Sarabun New"/>
          <w:b/>
          <w:bCs/>
          <w:sz w:val="32"/>
          <w:szCs w:val="32"/>
          <w:cs/>
        </w:rPr>
        <w:t>ข้อมูลโรงพยาบาลหรือสถานฝึกปฏิบัติทางคลินิกอื่น ๆ ที่ไม่ใช่โรงพยาบาลหลัก</w:t>
      </w:r>
    </w:p>
    <w:p w14:paraId="6D56F265" w14:textId="77777777" w:rsidR="00F01F18" w:rsidRPr="00664C08" w:rsidRDefault="00F01F18" w:rsidP="00F01F18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Cs w:val="32"/>
        </w:rPr>
      </w:pPr>
      <w:r w:rsidRPr="00664C08">
        <w:rPr>
          <w:rFonts w:ascii="TH Sarabun New" w:hAnsi="TH Sarabun New" w:cs="TH Sarabun New"/>
          <w:szCs w:val="32"/>
          <w:cs/>
        </w:rPr>
        <w:t>โรงพยาบาล...............................................</w:t>
      </w:r>
    </w:p>
    <w:p w14:paraId="6D56F266" w14:textId="77777777" w:rsidR="00F01F18" w:rsidRPr="00664C08" w:rsidRDefault="00F01F18" w:rsidP="00F01F18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Cs w:val="32"/>
        </w:rPr>
      </w:pPr>
      <w:r w:rsidRPr="00664C08">
        <w:rPr>
          <w:rFonts w:ascii="TH Sarabun New" w:hAnsi="TH Sarabun New" w:cs="TH Sarabun New"/>
          <w:szCs w:val="32"/>
          <w:cs/>
        </w:rPr>
        <w:t>โรงพยาบาล..............................................</w:t>
      </w:r>
    </w:p>
    <w:p w14:paraId="6D56F267" w14:textId="77777777" w:rsidR="00F01F18" w:rsidRPr="00664C08" w:rsidRDefault="00F01F18" w:rsidP="00F01F18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Cs w:val="32"/>
        </w:rPr>
      </w:pPr>
      <w:r w:rsidRPr="00664C08">
        <w:rPr>
          <w:rFonts w:ascii="TH Sarabun New" w:hAnsi="TH Sarabun New" w:cs="TH Sarabun New"/>
          <w:szCs w:val="32"/>
          <w:cs/>
        </w:rPr>
        <w:t xml:space="preserve">โรงพยาบาล.............................................. </w:t>
      </w:r>
    </w:p>
    <w:p w14:paraId="6D56F268" w14:textId="77777777" w:rsidR="00F01F18" w:rsidRPr="00D82A09" w:rsidRDefault="00F01F18" w:rsidP="00F01F1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6D56F269" w14:textId="77777777" w:rsidR="00F01F18" w:rsidRPr="00D82A09" w:rsidRDefault="00F01F18" w:rsidP="00F01F1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D82A09">
        <w:rPr>
          <w:rFonts w:ascii="TH Sarabun New" w:hAnsi="TH Sarabun New" w:cs="TH Sarabun New"/>
          <w:b/>
          <w:bCs/>
          <w:sz w:val="32"/>
          <w:szCs w:val="32"/>
          <w:cs/>
        </w:rPr>
        <w:t>ชื่อ</w:t>
      </w:r>
      <w:bookmarkStart w:id="2" w:name="_Hlk500184450"/>
      <w:r w:rsidRPr="00D82A09">
        <w:rPr>
          <w:rFonts w:ascii="TH Sarabun New" w:hAnsi="TH Sarabun New" w:cs="TH Sarabun New"/>
          <w:b/>
          <w:bCs/>
          <w:sz w:val="32"/>
          <w:szCs w:val="32"/>
          <w:cs/>
        </w:rPr>
        <w:t>โรงพยาบาลสมทบ/</w:t>
      </w:r>
      <w:bookmarkEnd w:id="2"/>
      <w:r w:rsidRPr="00D82A09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สถานฝึกปฏิบัติทางคลินิกสมทบ </w:t>
      </w:r>
    </w:p>
    <w:p w14:paraId="6D56F26A" w14:textId="77777777" w:rsidR="00F01F18" w:rsidRPr="00D82A09" w:rsidRDefault="00F01F18" w:rsidP="00F01F18">
      <w:pPr>
        <w:pStyle w:val="ListParagraph"/>
        <w:ind w:left="1440" w:hanging="447"/>
        <w:rPr>
          <w:rFonts w:ascii="TH Sarabun New" w:hAnsi="TH Sarabun New" w:cs="TH Sarabun New"/>
          <w:szCs w:val="32"/>
        </w:rPr>
      </w:pPr>
      <w:r w:rsidRPr="00D82A09">
        <w:rPr>
          <w:rFonts w:ascii="TH Sarabun New" w:hAnsi="TH Sarabun New" w:cs="TH Sarabun New"/>
          <w:b/>
          <w:bCs/>
          <w:szCs w:val="32"/>
          <w:cs/>
        </w:rPr>
        <w:t xml:space="preserve">(เฉพาะที่นิสิตนักศึกษาคนหนึ่งไปศึกษาอย่างน้อย </w:t>
      </w:r>
      <w:r w:rsidRPr="00D82A09">
        <w:rPr>
          <w:rFonts w:ascii="TH Sarabun New" w:hAnsi="TH Sarabun New" w:cs="TH Sarabun New"/>
          <w:b/>
          <w:bCs/>
          <w:szCs w:val="32"/>
        </w:rPr>
        <w:t xml:space="preserve">3 </w:t>
      </w:r>
      <w:r w:rsidRPr="00D82A09">
        <w:rPr>
          <w:rFonts w:ascii="TH Sarabun New" w:hAnsi="TH Sarabun New" w:cs="TH Sarabun New"/>
          <w:b/>
          <w:bCs/>
          <w:szCs w:val="32"/>
          <w:cs/>
        </w:rPr>
        <w:t xml:space="preserve">เดือน)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742"/>
        <w:gridCol w:w="1445"/>
        <w:gridCol w:w="1213"/>
        <w:gridCol w:w="1392"/>
        <w:gridCol w:w="1678"/>
      </w:tblGrid>
      <w:tr w:rsidR="00F01F18" w:rsidRPr="00D82A09" w14:paraId="6D56F270" w14:textId="77777777" w:rsidTr="00650204">
        <w:tc>
          <w:tcPr>
            <w:tcW w:w="3828" w:type="dxa"/>
          </w:tcPr>
          <w:p w14:paraId="6D56F26B" w14:textId="77777777" w:rsidR="00F01F18" w:rsidRPr="00D82A09" w:rsidRDefault="00F01F18" w:rsidP="00397403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ื่อ รพ.</w:t>
            </w:r>
          </w:p>
        </w:tc>
        <w:tc>
          <w:tcPr>
            <w:tcW w:w="1471" w:type="dxa"/>
          </w:tcPr>
          <w:p w14:paraId="6D56F26C" w14:textId="77777777" w:rsidR="00F01F18" w:rsidRPr="00D82A09" w:rsidRDefault="00F01F18" w:rsidP="00397403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</w:t>
            </w:r>
          </w:p>
        </w:tc>
        <w:tc>
          <w:tcPr>
            <w:tcW w:w="1222" w:type="dxa"/>
          </w:tcPr>
          <w:p w14:paraId="6D56F26D" w14:textId="77777777" w:rsidR="00F01F18" w:rsidRPr="00D82A09" w:rsidRDefault="00F01F18" w:rsidP="00397403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รายวิชา</w:t>
            </w:r>
          </w:p>
        </w:tc>
        <w:tc>
          <w:tcPr>
            <w:tcW w:w="1401" w:type="dxa"/>
          </w:tcPr>
          <w:p w14:paraId="6D56F26E" w14:textId="77777777" w:rsidR="00F01F18" w:rsidRPr="00D82A09" w:rsidRDefault="00F01F18" w:rsidP="00397403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ระยะเวลา</w:t>
            </w:r>
          </w:p>
        </w:tc>
        <w:tc>
          <w:tcPr>
            <w:tcW w:w="1689" w:type="dxa"/>
          </w:tcPr>
          <w:p w14:paraId="6D56F26F" w14:textId="77777777" w:rsidR="00F01F18" w:rsidRPr="00D82A09" w:rsidRDefault="00F01F18" w:rsidP="00397403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หมายเหตุ เปลี่ยนแปลง</w:t>
            </w:r>
          </w:p>
        </w:tc>
      </w:tr>
      <w:tr w:rsidR="00F01F18" w:rsidRPr="00D82A09" w14:paraId="6D56F276" w14:textId="77777777" w:rsidTr="00650204">
        <w:tc>
          <w:tcPr>
            <w:tcW w:w="3828" w:type="dxa"/>
          </w:tcPr>
          <w:p w14:paraId="6D56F271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471" w:type="dxa"/>
          </w:tcPr>
          <w:p w14:paraId="6D56F272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222" w:type="dxa"/>
          </w:tcPr>
          <w:p w14:paraId="6D56F273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401" w:type="dxa"/>
          </w:tcPr>
          <w:p w14:paraId="6D56F274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689" w:type="dxa"/>
          </w:tcPr>
          <w:p w14:paraId="6D56F275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</w:tr>
      <w:tr w:rsidR="00F01F18" w:rsidRPr="00D82A09" w14:paraId="6D56F27C" w14:textId="77777777" w:rsidTr="00650204">
        <w:tc>
          <w:tcPr>
            <w:tcW w:w="3828" w:type="dxa"/>
          </w:tcPr>
          <w:p w14:paraId="6D56F277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471" w:type="dxa"/>
          </w:tcPr>
          <w:p w14:paraId="6D56F278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222" w:type="dxa"/>
          </w:tcPr>
          <w:p w14:paraId="6D56F279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401" w:type="dxa"/>
          </w:tcPr>
          <w:p w14:paraId="6D56F27A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689" w:type="dxa"/>
          </w:tcPr>
          <w:p w14:paraId="6D56F27B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</w:tr>
      <w:tr w:rsidR="00F01F18" w:rsidRPr="00D82A09" w14:paraId="6D56F282" w14:textId="77777777" w:rsidTr="00650204">
        <w:tc>
          <w:tcPr>
            <w:tcW w:w="3828" w:type="dxa"/>
          </w:tcPr>
          <w:p w14:paraId="6D56F27D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471" w:type="dxa"/>
          </w:tcPr>
          <w:p w14:paraId="6D56F27E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222" w:type="dxa"/>
          </w:tcPr>
          <w:p w14:paraId="6D56F27F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401" w:type="dxa"/>
          </w:tcPr>
          <w:p w14:paraId="6D56F280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689" w:type="dxa"/>
          </w:tcPr>
          <w:p w14:paraId="6D56F281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</w:tr>
      <w:tr w:rsidR="00F01F18" w:rsidRPr="00D82A09" w14:paraId="6D56F288" w14:textId="77777777" w:rsidTr="00650204">
        <w:tc>
          <w:tcPr>
            <w:tcW w:w="3828" w:type="dxa"/>
          </w:tcPr>
          <w:p w14:paraId="6D56F283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471" w:type="dxa"/>
          </w:tcPr>
          <w:p w14:paraId="6D56F284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222" w:type="dxa"/>
          </w:tcPr>
          <w:p w14:paraId="6D56F285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401" w:type="dxa"/>
          </w:tcPr>
          <w:p w14:paraId="6D56F286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689" w:type="dxa"/>
          </w:tcPr>
          <w:p w14:paraId="6D56F287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</w:tr>
    </w:tbl>
    <w:p w14:paraId="6D56F289" w14:textId="77777777" w:rsidR="00F01F18" w:rsidRPr="00D82A09" w:rsidRDefault="00F01F18" w:rsidP="00D82A09">
      <w:pPr>
        <w:spacing w:before="240"/>
        <w:jc w:val="thaiDistribute"/>
        <w:rPr>
          <w:rFonts w:ascii="TH Sarabun New" w:hAnsi="TH Sarabun New" w:cs="TH Sarabun New"/>
          <w:sz w:val="32"/>
          <w:szCs w:val="32"/>
          <w:cs/>
        </w:rPr>
      </w:pPr>
      <w:r w:rsidRPr="00D82A09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ตารางแสดงการจัด </w:t>
      </w:r>
      <w:r w:rsidRPr="00D82A09">
        <w:rPr>
          <w:rFonts w:ascii="TH Sarabun New" w:hAnsi="TH Sarabun New" w:cs="TH Sarabun New"/>
          <w:b/>
          <w:bCs/>
          <w:sz w:val="32"/>
          <w:szCs w:val="32"/>
        </w:rPr>
        <w:t>clinical rotation</w:t>
      </w:r>
      <w:r w:rsidRPr="00D82A09">
        <w:rPr>
          <w:rFonts w:ascii="TH Sarabun New" w:hAnsi="TH Sarabun New" w:cs="TH Sarabun New"/>
          <w:b/>
          <w:bCs/>
          <w:sz w:val="32"/>
          <w:szCs w:val="32"/>
          <w:cs/>
        </w:rPr>
        <w:t xml:space="preserve"> สำหรับนิสิตนักศึกษาคนหนึ่ง ๆ ที่ไปศึกษา ณ โรงพยาบาล/สถานฝึกปฏิบัติทางคลินิกอื่น ๆ ที่ไม่ใช่โรงพยาบาลหลัก</w:t>
      </w:r>
    </w:p>
    <w:tbl>
      <w:tblPr>
        <w:tblStyle w:val="TableGrid"/>
        <w:tblW w:w="9638" w:type="dxa"/>
        <w:tblInd w:w="-5" w:type="dxa"/>
        <w:tblLook w:val="04A0" w:firstRow="1" w:lastRow="0" w:firstColumn="1" w:lastColumn="0" w:noHBand="0" w:noVBand="1"/>
      </w:tblPr>
      <w:tblGrid>
        <w:gridCol w:w="2700"/>
        <w:gridCol w:w="990"/>
        <w:gridCol w:w="1980"/>
        <w:gridCol w:w="1980"/>
        <w:gridCol w:w="1988"/>
      </w:tblGrid>
      <w:tr w:rsidR="00F01F18" w:rsidRPr="00D82A09" w14:paraId="6D56F28F" w14:textId="77777777" w:rsidTr="00397403">
        <w:trPr>
          <w:trHeight w:val="426"/>
        </w:trPr>
        <w:tc>
          <w:tcPr>
            <w:tcW w:w="2700" w:type="dxa"/>
            <w:vMerge w:val="restart"/>
          </w:tcPr>
          <w:p w14:paraId="6D56F28A" w14:textId="77777777" w:rsidR="00F01F18" w:rsidRPr="00D82A09" w:rsidRDefault="00F01F18" w:rsidP="00397403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Cs w:val="32"/>
                <w:cs/>
              </w:rPr>
              <w:t>รายวิชา</w:t>
            </w:r>
          </w:p>
        </w:tc>
        <w:tc>
          <w:tcPr>
            <w:tcW w:w="990" w:type="dxa"/>
            <w:vMerge w:val="restart"/>
          </w:tcPr>
          <w:p w14:paraId="6D56F28B" w14:textId="77777777" w:rsidR="00F01F18" w:rsidRPr="00D82A09" w:rsidRDefault="00F01F18" w:rsidP="00397403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Cs w:val="32"/>
                <w:cs/>
              </w:rPr>
              <w:t>ชั้นปี</w:t>
            </w:r>
          </w:p>
        </w:tc>
        <w:tc>
          <w:tcPr>
            <w:tcW w:w="1980" w:type="dxa"/>
          </w:tcPr>
          <w:p w14:paraId="6D56F28C" w14:textId="77777777" w:rsidR="00F01F18" w:rsidRPr="00D82A09" w:rsidRDefault="00F01F18" w:rsidP="00397403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Cs w:val="32"/>
                <w:cs/>
              </w:rPr>
              <w:t>โรงพยาบาล..........</w:t>
            </w:r>
          </w:p>
        </w:tc>
        <w:tc>
          <w:tcPr>
            <w:tcW w:w="1980" w:type="dxa"/>
          </w:tcPr>
          <w:p w14:paraId="6D56F28D" w14:textId="77777777" w:rsidR="00F01F18" w:rsidRPr="00D82A09" w:rsidRDefault="00F01F18" w:rsidP="00397403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Cs w:val="32"/>
                <w:cs/>
              </w:rPr>
              <w:t>โรงพยาบาล..........</w:t>
            </w:r>
          </w:p>
        </w:tc>
        <w:tc>
          <w:tcPr>
            <w:tcW w:w="1988" w:type="dxa"/>
          </w:tcPr>
          <w:p w14:paraId="6D56F28E" w14:textId="77777777" w:rsidR="00F01F18" w:rsidRPr="00D82A09" w:rsidRDefault="00F01F18" w:rsidP="00397403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Cs w:val="32"/>
                <w:cs/>
              </w:rPr>
              <w:t>โรงพยาบาล..........</w:t>
            </w:r>
          </w:p>
        </w:tc>
      </w:tr>
      <w:tr w:rsidR="00F01F18" w:rsidRPr="00D82A09" w14:paraId="6D56F295" w14:textId="77777777" w:rsidTr="00397403">
        <w:trPr>
          <w:trHeight w:val="426"/>
        </w:trPr>
        <w:tc>
          <w:tcPr>
            <w:tcW w:w="2700" w:type="dxa"/>
            <w:vMerge/>
          </w:tcPr>
          <w:p w14:paraId="6D56F290" w14:textId="77777777" w:rsidR="00F01F18" w:rsidRPr="00D82A09" w:rsidRDefault="00F01F18" w:rsidP="0039740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990" w:type="dxa"/>
            <w:vMerge/>
          </w:tcPr>
          <w:p w14:paraId="6D56F291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</w:p>
        </w:tc>
        <w:tc>
          <w:tcPr>
            <w:tcW w:w="1980" w:type="dxa"/>
          </w:tcPr>
          <w:p w14:paraId="6D56F292" w14:textId="77777777" w:rsidR="00F01F18" w:rsidRPr="00D82A09" w:rsidRDefault="00F01F18" w:rsidP="00397403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Cs w:val="32"/>
                <w:cs/>
              </w:rPr>
              <w:t>ระยะเวลา (สัปดาห์)</w:t>
            </w:r>
          </w:p>
        </w:tc>
        <w:tc>
          <w:tcPr>
            <w:tcW w:w="1980" w:type="dxa"/>
          </w:tcPr>
          <w:p w14:paraId="6D56F293" w14:textId="77777777" w:rsidR="00F01F18" w:rsidRPr="00D82A09" w:rsidRDefault="00F01F18" w:rsidP="00397403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Cs w:val="32"/>
                <w:cs/>
              </w:rPr>
              <w:t>ระยะเวลา (สัปดาห์)</w:t>
            </w:r>
          </w:p>
        </w:tc>
        <w:tc>
          <w:tcPr>
            <w:tcW w:w="1988" w:type="dxa"/>
          </w:tcPr>
          <w:p w14:paraId="6D56F294" w14:textId="77777777" w:rsidR="00F01F18" w:rsidRPr="00D82A09" w:rsidRDefault="00F01F18" w:rsidP="00397403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Cs w:val="32"/>
                <w:cs/>
              </w:rPr>
              <w:t>ระยะเวลา (สัปดาห์)</w:t>
            </w:r>
          </w:p>
        </w:tc>
      </w:tr>
      <w:tr w:rsidR="00F01F18" w:rsidRPr="00D82A09" w14:paraId="6D56F29C" w14:textId="77777777" w:rsidTr="00397403">
        <w:trPr>
          <w:trHeight w:val="426"/>
        </w:trPr>
        <w:tc>
          <w:tcPr>
            <w:tcW w:w="2700" w:type="dxa"/>
            <w:vMerge w:val="restart"/>
          </w:tcPr>
          <w:p w14:paraId="6D56F296" w14:textId="77777777" w:rsidR="00F01F18" w:rsidRPr="00D82A09" w:rsidRDefault="00F01F18" w:rsidP="0039740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อายุรศาสตร์</w:t>
            </w:r>
          </w:p>
          <w:p w14:paraId="6D56F297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990" w:type="dxa"/>
          </w:tcPr>
          <w:p w14:paraId="6D56F298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14:paraId="6D56F299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29A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29B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2A2" w14:textId="77777777" w:rsidTr="00397403">
        <w:trPr>
          <w:trHeight w:val="426"/>
        </w:trPr>
        <w:tc>
          <w:tcPr>
            <w:tcW w:w="2700" w:type="dxa"/>
            <w:vMerge/>
          </w:tcPr>
          <w:p w14:paraId="6D56F29D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990" w:type="dxa"/>
          </w:tcPr>
          <w:p w14:paraId="6D56F29E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14:paraId="6D56F29F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2A0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2A1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2A8" w14:textId="77777777" w:rsidTr="00397403">
        <w:trPr>
          <w:trHeight w:val="305"/>
        </w:trPr>
        <w:tc>
          <w:tcPr>
            <w:tcW w:w="2700" w:type="dxa"/>
            <w:vMerge/>
          </w:tcPr>
          <w:p w14:paraId="6D56F2A3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990" w:type="dxa"/>
          </w:tcPr>
          <w:p w14:paraId="6D56F2A4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14:paraId="6D56F2A5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2A6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2A7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2AE" w14:textId="77777777" w:rsidTr="00397403">
        <w:trPr>
          <w:trHeight w:val="386"/>
        </w:trPr>
        <w:tc>
          <w:tcPr>
            <w:tcW w:w="2700" w:type="dxa"/>
            <w:vMerge w:val="restart"/>
          </w:tcPr>
          <w:p w14:paraId="6D56F2A9" w14:textId="77777777" w:rsidR="00F01F18" w:rsidRPr="00D82A09" w:rsidRDefault="00F01F18" w:rsidP="0039740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ศัลยศาสตร์</w:t>
            </w:r>
          </w:p>
        </w:tc>
        <w:tc>
          <w:tcPr>
            <w:tcW w:w="990" w:type="dxa"/>
          </w:tcPr>
          <w:p w14:paraId="6D56F2AA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14:paraId="6D56F2AB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2AC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2AD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2B4" w14:textId="77777777" w:rsidTr="00397403">
        <w:trPr>
          <w:trHeight w:val="426"/>
        </w:trPr>
        <w:tc>
          <w:tcPr>
            <w:tcW w:w="2700" w:type="dxa"/>
            <w:vMerge/>
          </w:tcPr>
          <w:p w14:paraId="6D56F2AF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990" w:type="dxa"/>
          </w:tcPr>
          <w:p w14:paraId="6D56F2B0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14:paraId="6D56F2B1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2B2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2B3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2BA" w14:textId="77777777" w:rsidTr="00397403">
        <w:trPr>
          <w:trHeight w:val="341"/>
        </w:trPr>
        <w:tc>
          <w:tcPr>
            <w:tcW w:w="2700" w:type="dxa"/>
            <w:vMerge/>
          </w:tcPr>
          <w:p w14:paraId="6D56F2B5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990" w:type="dxa"/>
          </w:tcPr>
          <w:p w14:paraId="6D56F2B6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14:paraId="6D56F2B7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2B8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2B9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2C0" w14:textId="77777777" w:rsidTr="00397403">
        <w:trPr>
          <w:trHeight w:val="359"/>
        </w:trPr>
        <w:tc>
          <w:tcPr>
            <w:tcW w:w="2700" w:type="dxa"/>
            <w:vMerge w:val="restart"/>
          </w:tcPr>
          <w:p w14:paraId="6D56F2BB" w14:textId="77777777" w:rsidR="00F01F18" w:rsidRPr="00D82A09" w:rsidRDefault="00F01F18" w:rsidP="0039740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สูติศาสตร์-นรีเวชวิทยา</w:t>
            </w:r>
          </w:p>
        </w:tc>
        <w:tc>
          <w:tcPr>
            <w:tcW w:w="990" w:type="dxa"/>
          </w:tcPr>
          <w:p w14:paraId="6D56F2BC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14:paraId="6D56F2BD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2BE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2BF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2C6" w14:textId="77777777" w:rsidTr="00397403">
        <w:trPr>
          <w:trHeight w:val="368"/>
        </w:trPr>
        <w:tc>
          <w:tcPr>
            <w:tcW w:w="2700" w:type="dxa"/>
            <w:vMerge/>
          </w:tcPr>
          <w:p w14:paraId="6D56F2C1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990" w:type="dxa"/>
          </w:tcPr>
          <w:p w14:paraId="6D56F2C2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14:paraId="6D56F2C3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2C4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2C5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2CC" w14:textId="77777777" w:rsidTr="00397403">
        <w:trPr>
          <w:trHeight w:val="395"/>
        </w:trPr>
        <w:tc>
          <w:tcPr>
            <w:tcW w:w="2700" w:type="dxa"/>
            <w:vMerge/>
          </w:tcPr>
          <w:p w14:paraId="6D56F2C7" w14:textId="77777777" w:rsidR="00F01F18" w:rsidRPr="00D82A09" w:rsidRDefault="00F01F18" w:rsidP="0039740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990" w:type="dxa"/>
          </w:tcPr>
          <w:p w14:paraId="6D56F2C8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14:paraId="6D56F2C9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2CA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2CB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2D2" w14:textId="77777777" w:rsidTr="00397403">
        <w:trPr>
          <w:trHeight w:val="314"/>
        </w:trPr>
        <w:tc>
          <w:tcPr>
            <w:tcW w:w="2700" w:type="dxa"/>
            <w:vMerge w:val="restart"/>
          </w:tcPr>
          <w:p w14:paraId="6D56F2CD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กุมารเวชศาสตร์</w:t>
            </w:r>
          </w:p>
        </w:tc>
        <w:tc>
          <w:tcPr>
            <w:tcW w:w="990" w:type="dxa"/>
          </w:tcPr>
          <w:p w14:paraId="6D56F2CE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14:paraId="6D56F2CF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2D0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2D1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2D8" w14:textId="77777777" w:rsidTr="00397403">
        <w:trPr>
          <w:trHeight w:val="323"/>
        </w:trPr>
        <w:tc>
          <w:tcPr>
            <w:tcW w:w="2700" w:type="dxa"/>
            <w:vMerge/>
          </w:tcPr>
          <w:p w14:paraId="6D56F2D3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990" w:type="dxa"/>
          </w:tcPr>
          <w:p w14:paraId="6D56F2D4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14:paraId="6D56F2D5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2D6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2D7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2DE" w14:textId="77777777" w:rsidTr="00397403">
        <w:trPr>
          <w:trHeight w:val="341"/>
        </w:trPr>
        <w:tc>
          <w:tcPr>
            <w:tcW w:w="2700" w:type="dxa"/>
            <w:vMerge/>
          </w:tcPr>
          <w:p w14:paraId="6D56F2D9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990" w:type="dxa"/>
          </w:tcPr>
          <w:p w14:paraId="6D56F2DA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14:paraId="6D56F2DB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2DC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2DD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2E4" w14:textId="77777777" w:rsidTr="00397403">
        <w:trPr>
          <w:trHeight w:val="350"/>
        </w:trPr>
        <w:tc>
          <w:tcPr>
            <w:tcW w:w="2700" w:type="dxa"/>
            <w:vMerge w:val="restart"/>
          </w:tcPr>
          <w:p w14:paraId="6D56F2DF" w14:textId="77777777" w:rsidR="00F01F18" w:rsidRPr="00D82A09" w:rsidRDefault="00F01F18" w:rsidP="0039740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ออร์โธปิดิกส์</w:t>
            </w:r>
          </w:p>
        </w:tc>
        <w:tc>
          <w:tcPr>
            <w:tcW w:w="990" w:type="dxa"/>
          </w:tcPr>
          <w:p w14:paraId="6D56F2E0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14:paraId="6D56F2E1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2E2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2E3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2EA" w14:textId="77777777" w:rsidTr="00397403">
        <w:trPr>
          <w:trHeight w:val="368"/>
        </w:trPr>
        <w:tc>
          <w:tcPr>
            <w:tcW w:w="2700" w:type="dxa"/>
            <w:vMerge/>
          </w:tcPr>
          <w:p w14:paraId="6D56F2E5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990" w:type="dxa"/>
          </w:tcPr>
          <w:p w14:paraId="6D56F2E6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14:paraId="6D56F2E7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2E8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2E9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2F0" w14:textId="77777777" w:rsidTr="00397403">
        <w:trPr>
          <w:trHeight w:val="296"/>
        </w:trPr>
        <w:tc>
          <w:tcPr>
            <w:tcW w:w="2700" w:type="dxa"/>
            <w:vMerge/>
          </w:tcPr>
          <w:p w14:paraId="6D56F2EB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990" w:type="dxa"/>
          </w:tcPr>
          <w:p w14:paraId="6D56F2EC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14:paraId="6D56F2ED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2EE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2EF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2F6" w14:textId="77777777" w:rsidTr="00397403">
        <w:trPr>
          <w:trHeight w:val="314"/>
        </w:trPr>
        <w:tc>
          <w:tcPr>
            <w:tcW w:w="2700" w:type="dxa"/>
            <w:vMerge w:val="restart"/>
          </w:tcPr>
          <w:p w14:paraId="6D56F2F1" w14:textId="77777777" w:rsidR="00F01F18" w:rsidRPr="00D82A09" w:rsidRDefault="00F01F18" w:rsidP="0039740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เวชศาสตร์ฉุกเฉิน</w:t>
            </w:r>
          </w:p>
        </w:tc>
        <w:tc>
          <w:tcPr>
            <w:tcW w:w="990" w:type="dxa"/>
          </w:tcPr>
          <w:p w14:paraId="6D56F2F2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14:paraId="6D56F2F3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2F4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2F5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2FC" w14:textId="77777777" w:rsidTr="00397403">
        <w:trPr>
          <w:trHeight w:val="233"/>
        </w:trPr>
        <w:tc>
          <w:tcPr>
            <w:tcW w:w="2700" w:type="dxa"/>
            <w:vMerge/>
          </w:tcPr>
          <w:p w14:paraId="6D56F2F7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990" w:type="dxa"/>
          </w:tcPr>
          <w:p w14:paraId="6D56F2F8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14:paraId="6D56F2F9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2FA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2FB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302" w14:textId="77777777" w:rsidTr="00397403">
        <w:trPr>
          <w:trHeight w:val="242"/>
        </w:trPr>
        <w:tc>
          <w:tcPr>
            <w:tcW w:w="2700" w:type="dxa"/>
            <w:vMerge/>
          </w:tcPr>
          <w:p w14:paraId="6D56F2FD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990" w:type="dxa"/>
          </w:tcPr>
          <w:p w14:paraId="6D56F2FE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14:paraId="6D56F2FF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300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301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308" w14:textId="77777777" w:rsidTr="00397403">
        <w:trPr>
          <w:trHeight w:val="170"/>
        </w:trPr>
        <w:tc>
          <w:tcPr>
            <w:tcW w:w="2700" w:type="dxa"/>
            <w:vMerge w:val="restart"/>
          </w:tcPr>
          <w:p w14:paraId="6D56F303" w14:textId="77777777" w:rsidR="00F01F18" w:rsidRPr="00D82A09" w:rsidRDefault="00F01F18" w:rsidP="0039740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เวชศาสตร์ครอบครัว</w:t>
            </w:r>
          </w:p>
        </w:tc>
        <w:tc>
          <w:tcPr>
            <w:tcW w:w="990" w:type="dxa"/>
          </w:tcPr>
          <w:p w14:paraId="6D56F304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14:paraId="6D56F305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306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307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30E" w14:textId="77777777" w:rsidTr="00397403">
        <w:trPr>
          <w:trHeight w:val="269"/>
        </w:trPr>
        <w:tc>
          <w:tcPr>
            <w:tcW w:w="2700" w:type="dxa"/>
            <w:vMerge/>
          </w:tcPr>
          <w:p w14:paraId="6D56F309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990" w:type="dxa"/>
          </w:tcPr>
          <w:p w14:paraId="6D56F30A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14:paraId="6D56F30B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30C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30D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314" w14:textId="77777777" w:rsidTr="00397403">
        <w:trPr>
          <w:trHeight w:val="278"/>
        </w:trPr>
        <w:tc>
          <w:tcPr>
            <w:tcW w:w="2700" w:type="dxa"/>
            <w:vMerge/>
          </w:tcPr>
          <w:p w14:paraId="6D56F30F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990" w:type="dxa"/>
          </w:tcPr>
          <w:p w14:paraId="6D56F310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14:paraId="6D56F311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312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313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31A" w14:textId="77777777" w:rsidTr="00397403">
        <w:trPr>
          <w:trHeight w:val="305"/>
        </w:trPr>
        <w:tc>
          <w:tcPr>
            <w:tcW w:w="2700" w:type="dxa"/>
            <w:vMerge w:val="restart"/>
          </w:tcPr>
          <w:p w14:paraId="6D56F315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จิตเวชศาสตร์</w:t>
            </w:r>
          </w:p>
        </w:tc>
        <w:tc>
          <w:tcPr>
            <w:tcW w:w="990" w:type="dxa"/>
          </w:tcPr>
          <w:p w14:paraId="6D56F316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14:paraId="6D56F317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318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319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320" w14:textId="77777777" w:rsidTr="00397403">
        <w:trPr>
          <w:trHeight w:val="56"/>
        </w:trPr>
        <w:tc>
          <w:tcPr>
            <w:tcW w:w="2700" w:type="dxa"/>
            <w:vMerge/>
          </w:tcPr>
          <w:p w14:paraId="6D56F31B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990" w:type="dxa"/>
          </w:tcPr>
          <w:p w14:paraId="6D56F31C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14:paraId="6D56F31D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31E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31F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  <w:tr w:rsidR="00F01F18" w:rsidRPr="00D82A09" w14:paraId="6D56F326" w14:textId="77777777" w:rsidTr="00397403">
        <w:trPr>
          <w:trHeight w:val="260"/>
        </w:trPr>
        <w:tc>
          <w:tcPr>
            <w:tcW w:w="2700" w:type="dxa"/>
            <w:vMerge/>
          </w:tcPr>
          <w:p w14:paraId="6D56F321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990" w:type="dxa"/>
          </w:tcPr>
          <w:p w14:paraId="6D56F322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14:paraId="6D56F323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0" w:type="dxa"/>
          </w:tcPr>
          <w:p w14:paraId="6D56F324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  <w:tc>
          <w:tcPr>
            <w:tcW w:w="1988" w:type="dxa"/>
          </w:tcPr>
          <w:p w14:paraId="6D56F325" w14:textId="77777777" w:rsidR="00F01F18" w:rsidRPr="00D82A09" w:rsidRDefault="00F01F18" w:rsidP="00397403">
            <w:pPr>
              <w:pStyle w:val="ListParagraph"/>
              <w:ind w:left="0"/>
              <w:rPr>
                <w:rFonts w:ascii="TH Sarabun New" w:hAnsi="TH Sarabun New" w:cs="TH Sarabun New"/>
                <w:szCs w:val="32"/>
              </w:rPr>
            </w:pPr>
          </w:p>
        </w:tc>
      </w:tr>
    </w:tbl>
    <w:p w14:paraId="66925CEF" w14:textId="77777777" w:rsidR="0026225E" w:rsidRDefault="0026225E" w:rsidP="00F01F1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6D56F327" w14:textId="28DAA255" w:rsidR="00F01F18" w:rsidRPr="00D82A09" w:rsidRDefault="00F01F18" w:rsidP="00F01F18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D82A09">
        <w:rPr>
          <w:rFonts w:ascii="TH Sarabun New" w:hAnsi="TH Sarabun New" w:cs="TH Sarabun New"/>
          <w:b/>
          <w:bCs/>
          <w:sz w:val="32"/>
          <w:szCs w:val="32"/>
          <w:cs/>
        </w:rPr>
        <w:t>อัตราส่วนอาจารย์แพทย์ต่อนิสิตนักศึกษาในแต่ละสาขาวิชาหลัก</w:t>
      </w:r>
      <w:r w:rsidRPr="00D82A09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Pr="00D82A09">
        <w:rPr>
          <w:rFonts w:ascii="TH Sarabun New" w:hAnsi="TH Sarabun New" w:cs="TH Sarabun New"/>
          <w:b/>
          <w:bCs/>
          <w:sz w:val="32"/>
          <w:szCs w:val="32"/>
          <w:cs/>
        </w:rPr>
        <w:t>ของโรงพยาบาลหลัก/ศูนย์แพทยศาสตรศึกษาชั้นคลินิก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555"/>
        <w:gridCol w:w="1115"/>
        <w:gridCol w:w="1336"/>
        <w:gridCol w:w="1489"/>
        <w:gridCol w:w="1183"/>
        <w:gridCol w:w="1336"/>
        <w:gridCol w:w="1611"/>
      </w:tblGrid>
      <w:tr w:rsidR="00F01F18" w:rsidRPr="00D82A09" w14:paraId="6D56F329" w14:textId="77777777" w:rsidTr="00397403">
        <w:tc>
          <w:tcPr>
            <w:tcW w:w="9625" w:type="dxa"/>
            <w:gridSpan w:val="7"/>
          </w:tcPr>
          <w:p w14:paraId="6D56F328" w14:textId="77777777" w:rsidR="00F01F18" w:rsidRPr="00D82A09" w:rsidRDefault="00F01F18" w:rsidP="00397403">
            <w:pPr>
              <w:contextualSpacing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โรงพยาบาลหลัก/ศูนย์แพทยศาสตรศึกษาชั้นคลินิก</w:t>
            </w:r>
          </w:p>
        </w:tc>
      </w:tr>
      <w:tr w:rsidR="00F01F18" w:rsidRPr="00D82A09" w14:paraId="6D56F32D" w14:textId="77777777" w:rsidTr="00D82A09">
        <w:tc>
          <w:tcPr>
            <w:tcW w:w="1555" w:type="dxa"/>
          </w:tcPr>
          <w:p w14:paraId="6D56F32A" w14:textId="77777777" w:rsidR="00F01F18" w:rsidRPr="00D82A09" w:rsidRDefault="00F01F18" w:rsidP="00397403">
            <w:pPr>
              <w:contextualSpacing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าขาวิชา</w:t>
            </w:r>
          </w:p>
        </w:tc>
        <w:tc>
          <w:tcPr>
            <w:tcW w:w="3940" w:type="dxa"/>
            <w:gridSpan w:val="3"/>
          </w:tcPr>
          <w:p w14:paraId="6D56F32B" w14:textId="77777777" w:rsidR="00F01F18" w:rsidRPr="00D82A09" w:rsidRDefault="00F01F18" w:rsidP="00397403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Cs w:val="32"/>
                <w:cs/>
              </w:rPr>
              <w:t xml:space="preserve">ชั้นปีที่ </w:t>
            </w:r>
            <w:r w:rsidRPr="00D82A09">
              <w:rPr>
                <w:rFonts w:ascii="TH Sarabun New" w:hAnsi="TH Sarabun New" w:cs="TH Sarabun New"/>
                <w:b/>
                <w:bCs/>
                <w:szCs w:val="32"/>
              </w:rPr>
              <w:t>4</w:t>
            </w:r>
          </w:p>
        </w:tc>
        <w:tc>
          <w:tcPr>
            <w:tcW w:w="4130" w:type="dxa"/>
            <w:gridSpan w:val="3"/>
          </w:tcPr>
          <w:p w14:paraId="6D56F32C" w14:textId="77777777" w:rsidR="00F01F18" w:rsidRPr="00D82A09" w:rsidRDefault="00F01F18" w:rsidP="00397403">
            <w:pPr>
              <w:contextualSpacing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ชั้นปีที่ </w:t>
            </w: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5</w:t>
            </w:r>
          </w:p>
        </w:tc>
      </w:tr>
      <w:tr w:rsidR="00F01F18" w:rsidRPr="00D82A09" w14:paraId="6D56F335" w14:textId="77777777" w:rsidTr="00D82A09">
        <w:tc>
          <w:tcPr>
            <w:tcW w:w="1555" w:type="dxa"/>
          </w:tcPr>
          <w:p w14:paraId="6D56F32E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115" w:type="dxa"/>
          </w:tcPr>
          <w:p w14:paraId="6D56F32F" w14:textId="77777777" w:rsidR="00F01F18" w:rsidRPr="00D82A09" w:rsidRDefault="00F01F18" w:rsidP="00397403">
            <w:pPr>
              <w:contextualSpacing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อาจารย์</w:t>
            </w:r>
          </w:p>
        </w:tc>
        <w:tc>
          <w:tcPr>
            <w:tcW w:w="1336" w:type="dxa"/>
          </w:tcPr>
          <w:p w14:paraId="6D56F330" w14:textId="77777777" w:rsidR="00F01F18" w:rsidRPr="00D82A09" w:rsidRDefault="00F01F18" w:rsidP="00397403">
            <w:pPr>
              <w:contextualSpacing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จำนวน rotation/จำนวนนิสิตนักศึกษาต่อ </w:t>
            </w:r>
            <w:r w:rsidRPr="00D82A09">
              <w:rPr>
                <w:rFonts w:ascii="TH Sarabun New" w:hAnsi="TH Sarabun New" w:cs="TH Sarabun New"/>
                <w:sz w:val="32"/>
                <w:szCs w:val="32"/>
              </w:rPr>
              <w:t>rotation</w:t>
            </w:r>
          </w:p>
        </w:tc>
        <w:tc>
          <w:tcPr>
            <w:tcW w:w="1489" w:type="dxa"/>
          </w:tcPr>
          <w:p w14:paraId="6D56F331" w14:textId="77777777" w:rsidR="00F01F18" w:rsidRPr="00D82A09" w:rsidRDefault="00F01F18" w:rsidP="00397403">
            <w:pPr>
              <w:contextualSpacing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สัดส่วนอาจารย์แพทย์ต่อนิสิตนักศึกษา </w:t>
            </w:r>
            <w:r w:rsidRPr="00D82A09">
              <w:rPr>
                <w:rFonts w:ascii="TH Sarabun New" w:hAnsi="TH Sarabun New" w:cs="TH Sarabun New"/>
                <w:sz w:val="32"/>
                <w:szCs w:val="32"/>
              </w:rPr>
              <w:t>*</w:t>
            </w: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(1</w:t>
            </w:r>
            <w:r w:rsidRPr="00D82A09">
              <w:rPr>
                <w:rFonts w:ascii="TH Sarabun New" w:hAnsi="TH Sarabun New" w:cs="TH Sarabun New"/>
                <w:sz w:val="32"/>
                <w:szCs w:val="32"/>
              </w:rPr>
              <w:t>:x)</w:t>
            </w:r>
          </w:p>
        </w:tc>
        <w:tc>
          <w:tcPr>
            <w:tcW w:w="1183" w:type="dxa"/>
          </w:tcPr>
          <w:p w14:paraId="6D56F332" w14:textId="77777777" w:rsidR="00F01F18" w:rsidRPr="00D82A09" w:rsidRDefault="00F01F18" w:rsidP="00397403">
            <w:pPr>
              <w:contextualSpacing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อาจารย์</w:t>
            </w:r>
          </w:p>
        </w:tc>
        <w:tc>
          <w:tcPr>
            <w:tcW w:w="1336" w:type="dxa"/>
          </w:tcPr>
          <w:p w14:paraId="6D56F333" w14:textId="77777777" w:rsidR="00F01F18" w:rsidRPr="00D82A09" w:rsidRDefault="00F01F18" w:rsidP="00397403">
            <w:pPr>
              <w:contextualSpacing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จำนวน rotation/จำนวนนิสิตนักศึกษาต่อ </w:t>
            </w:r>
            <w:r w:rsidRPr="00D82A09">
              <w:rPr>
                <w:rFonts w:ascii="TH Sarabun New" w:hAnsi="TH Sarabun New" w:cs="TH Sarabun New"/>
                <w:sz w:val="32"/>
                <w:szCs w:val="32"/>
              </w:rPr>
              <w:t>rotation</w:t>
            </w:r>
          </w:p>
        </w:tc>
        <w:tc>
          <w:tcPr>
            <w:tcW w:w="1611" w:type="dxa"/>
          </w:tcPr>
          <w:p w14:paraId="6D56F334" w14:textId="77777777" w:rsidR="00F01F18" w:rsidRPr="00D82A09" w:rsidRDefault="00F01F18" w:rsidP="00397403">
            <w:pPr>
              <w:contextualSpacing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สัดส่วนอาจารย์แพทย์ต่อนิสิตนักศึกษา</w:t>
            </w:r>
          </w:p>
        </w:tc>
      </w:tr>
      <w:tr w:rsidR="00F01F18" w:rsidRPr="00D82A09" w14:paraId="6D56F33D" w14:textId="77777777" w:rsidTr="00D82A09">
        <w:tc>
          <w:tcPr>
            <w:tcW w:w="1555" w:type="dxa"/>
          </w:tcPr>
          <w:p w14:paraId="6D56F336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อายุรศาสตร์</w:t>
            </w:r>
          </w:p>
        </w:tc>
        <w:tc>
          <w:tcPr>
            <w:tcW w:w="1115" w:type="dxa"/>
          </w:tcPr>
          <w:p w14:paraId="6D56F337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36" w:type="dxa"/>
          </w:tcPr>
          <w:p w14:paraId="6D56F338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489" w:type="dxa"/>
          </w:tcPr>
          <w:p w14:paraId="6D56F339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183" w:type="dxa"/>
          </w:tcPr>
          <w:p w14:paraId="6D56F33A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36" w:type="dxa"/>
          </w:tcPr>
          <w:p w14:paraId="6D56F33B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611" w:type="dxa"/>
          </w:tcPr>
          <w:p w14:paraId="6D56F33C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F01F18" w:rsidRPr="00D82A09" w14:paraId="6D56F345" w14:textId="77777777" w:rsidTr="00D82A09">
        <w:tc>
          <w:tcPr>
            <w:tcW w:w="1555" w:type="dxa"/>
          </w:tcPr>
          <w:p w14:paraId="6D56F33E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ศัลยศาสตร์</w:t>
            </w:r>
          </w:p>
        </w:tc>
        <w:tc>
          <w:tcPr>
            <w:tcW w:w="1115" w:type="dxa"/>
          </w:tcPr>
          <w:p w14:paraId="6D56F33F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36" w:type="dxa"/>
          </w:tcPr>
          <w:p w14:paraId="6D56F340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489" w:type="dxa"/>
          </w:tcPr>
          <w:p w14:paraId="6D56F341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183" w:type="dxa"/>
          </w:tcPr>
          <w:p w14:paraId="6D56F342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336" w:type="dxa"/>
          </w:tcPr>
          <w:p w14:paraId="6D56F343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611" w:type="dxa"/>
          </w:tcPr>
          <w:p w14:paraId="6D56F344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F01F18" w:rsidRPr="00D82A09" w14:paraId="6D56F34D" w14:textId="77777777" w:rsidTr="00D82A09">
        <w:tc>
          <w:tcPr>
            <w:tcW w:w="1555" w:type="dxa"/>
          </w:tcPr>
          <w:p w14:paraId="6D56F346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สูติศาสตร์-นรีเวชวิทยา</w:t>
            </w:r>
          </w:p>
        </w:tc>
        <w:tc>
          <w:tcPr>
            <w:tcW w:w="1115" w:type="dxa"/>
          </w:tcPr>
          <w:p w14:paraId="6D56F347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  <w:highlight w:val="yellow"/>
              </w:rPr>
            </w:pPr>
          </w:p>
        </w:tc>
        <w:tc>
          <w:tcPr>
            <w:tcW w:w="1336" w:type="dxa"/>
          </w:tcPr>
          <w:p w14:paraId="6D56F348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  <w:highlight w:val="yellow"/>
              </w:rPr>
            </w:pPr>
          </w:p>
        </w:tc>
        <w:tc>
          <w:tcPr>
            <w:tcW w:w="1489" w:type="dxa"/>
          </w:tcPr>
          <w:p w14:paraId="6D56F349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  <w:highlight w:val="yellow"/>
              </w:rPr>
            </w:pPr>
          </w:p>
        </w:tc>
        <w:tc>
          <w:tcPr>
            <w:tcW w:w="1183" w:type="dxa"/>
          </w:tcPr>
          <w:p w14:paraId="6D56F34A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  <w:highlight w:val="yellow"/>
              </w:rPr>
            </w:pPr>
          </w:p>
        </w:tc>
        <w:tc>
          <w:tcPr>
            <w:tcW w:w="1336" w:type="dxa"/>
          </w:tcPr>
          <w:p w14:paraId="6D56F34B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  <w:highlight w:val="yellow"/>
              </w:rPr>
            </w:pPr>
          </w:p>
        </w:tc>
        <w:tc>
          <w:tcPr>
            <w:tcW w:w="1611" w:type="dxa"/>
          </w:tcPr>
          <w:p w14:paraId="6D56F34C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  <w:highlight w:val="yellow"/>
              </w:rPr>
            </w:pPr>
          </w:p>
        </w:tc>
      </w:tr>
      <w:tr w:rsidR="00F01F18" w:rsidRPr="00D82A09" w14:paraId="6D56F355" w14:textId="77777777" w:rsidTr="00D82A09">
        <w:tc>
          <w:tcPr>
            <w:tcW w:w="1555" w:type="dxa"/>
          </w:tcPr>
          <w:p w14:paraId="6D56F34E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กุมารเวชศาสตร์</w:t>
            </w:r>
          </w:p>
        </w:tc>
        <w:tc>
          <w:tcPr>
            <w:tcW w:w="1115" w:type="dxa"/>
          </w:tcPr>
          <w:p w14:paraId="6D56F34F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  <w:highlight w:val="yellow"/>
              </w:rPr>
            </w:pPr>
          </w:p>
        </w:tc>
        <w:tc>
          <w:tcPr>
            <w:tcW w:w="1336" w:type="dxa"/>
          </w:tcPr>
          <w:p w14:paraId="6D56F350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  <w:highlight w:val="yellow"/>
              </w:rPr>
            </w:pPr>
          </w:p>
        </w:tc>
        <w:tc>
          <w:tcPr>
            <w:tcW w:w="1489" w:type="dxa"/>
          </w:tcPr>
          <w:p w14:paraId="6D56F351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  <w:highlight w:val="yellow"/>
              </w:rPr>
            </w:pPr>
          </w:p>
        </w:tc>
        <w:tc>
          <w:tcPr>
            <w:tcW w:w="1183" w:type="dxa"/>
          </w:tcPr>
          <w:p w14:paraId="6D56F352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  <w:highlight w:val="yellow"/>
              </w:rPr>
            </w:pPr>
          </w:p>
        </w:tc>
        <w:tc>
          <w:tcPr>
            <w:tcW w:w="1336" w:type="dxa"/>
          </w:tcPr>
          <w:p w14:paraId="6D56F353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  <w:highlight w:val="yellow"/>
              </w:rPr>
            </w:pPr>
          </w:p>
        </w:tc>
        <w:tc>
          <w:tcPr>
            <w:tcW w:w="1611" w:type="dxa"/>
          </w:tcPr>
          <w:p w14:paraId="6D56F354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  <w:highlight w:val="yellow"/>
              </w:rPr>
            </w:pPr>
          </w:p>
        </w:tc>
      </w:tr>
    </w:tbl>
    <w:p w14:paraId="6D56F357" w14:textId="4E74199B" w:rsidR="00F01F18" w:rsidRPr="00D82A09" w:rsidRDefault="00F01F18" w:rsidP="00F01F18">
      <w:pPr>
        <w:contextualSpacing/>
        <w:jc w:val="thaiDistribute"/>
        <w:rPr>
          <w:rFonts w:ascii="TH Sarabun New" w:hAnsi="TH Sarabun New" w:cs="TH Sarabun New"/>
          <w:i/>
          <w:iCs/>
          <w:sz w:val="32"/>
          <w:szCs w:val="32"/>
          <w:cs/>
        </w:rPr>
      </w:pPr>
      <w:r w:rsidRPr="00D82A09">
        <w:rPr>
          <w:rFonts w:ascii="TH Sarabun New" w:hAnsi="TH Sarabun New" w:cs="TH Sarabun New"/>
          <w:i/>
          <w:iCs/>
          <w:sz w:val="32"/>
          <w:szCs w:val="32"/>
        </w:rPr>
        <w:t>*</w:t>
      </w:r>
      <w:r w:rsidRPr="00D82A09">
        <w:rPr>
          <w:rFonts w:ascii="TH Sarabun New" w:hAnsi="TH Sarabun New" w:cs="TH Sarabun New"/>
          <w:i/>
          <w:iCs/>
          <w:sz w:val="32"/>
          <w:szCs w:val="32"/>
          <w:cs/>
        </w:rPr>
        <w:t>ขอให้รายงานสัดส่วนทุก</w:t>
      </w:r>
      <w:r w:rsidR="009D5E16">
        <w:rPr>
          <w:rFonts w:ascii="TH Sarabun New" w:hAnsi="TH Sarabun New" w:cs="TH Sarabun New" w:hint="cs"/>
          <w:i/>
          <w:iCs/>
          <w:sz w:val="32"/>
          <w:szCs w:val="32"/>
          <w:cs/>
        </w:rPr>
        <w:t xml:space="preserve"> </w:t>
      </w:r>
      <w:r w:rsidRPr="00D82A09">
        <w:rPr>
          <w:rFonts w:ascii="TH Sarabun New" w:hAnsi="TH Sarabun New" w:cs="TH Sarabun New"/>
          <w:i/>
          <w:iCs/>
          <w:sz w:val="32"/>
          <w:szCs w:val="32"/>
          <w:cs/>
        </w:rPr>
        <w:t>ๆ</w:t>
      </w:r>
      <w:r w:rsidR="009D5E16">
        <w:rPr>
          <w:rFonts w:ascii="TH Sarabun New" w:hAnsi="TH Sarabun New" w:cs="TH Sarabun New" w:hint="cs"/>
          <w:i/>
          <w:iCs/>
          <w:sz w:val="32"/>
          <w:szCs w:val="32"/>
          <w:cs/>
        </w:rPr>
        <w:t xml:space="preserve"> </w:t>
      </w:r>
      <w:r w:rsidRPr="00D82A09">
        <w:rPr>
          <w:rFonts w:ascii="TH Sarabun New" w:hAnsi="TH Sarabun New" w:cs="TH Sarabun New"/>
          <w:i/>
          <w:iCs/>
          <w:sz w:val="32"/>
          <w:szCs w:val="32"/>
          <w:cs/>
        </w:rPr>
        <w:t>ข้อเป็น 1</w:t>
      </w:r>
      <w:r w:rsidRPr="00D82A09">
        <w:rPr>
          <w:rFonts w:ascii="TH Sarabun New" w:hAnsi="TH Sarabun New" w:cs="TH Sarabun New"/>
          <w:i/>
          <w:iCs/>
          <w:sz w:val="32"/>
          <w:szCs w:val="32"/>
        </w:rPr>
        <w:t xml:space="preserve">: x </w:t>
      </w:r>
      <w:r w:rsidRPr="00D82A09">
        <w:rPr>
          <w:rFonts w:ascii="TH Sarabun New" w:hAnsi="TH Sarabun New" w:cs="TH Sarabun New"/>
          <w:i/>
          <w:iCs/>
          <w:sz w:val="32"/>
          <w:szCs w:val="32"/>
          <w:cs/>
        </w:rPr>
        <w:t xml:space="preserve">เช่น จำนวนอาจารย์ต่อ </w:t>
      </w:r>
      <w:r w:rsidRPr="00D82A09">
        <w:rPr>
          <w:rFonts w:ascii="TH Sarabun New" w:hAnsi="TH Sarabun New" w:cs="TH Sarabun New"/>
          <w:i/>
          <w:iCs/>
          <w:sz w:val="32"/>
          <w:szCs w:val="32"/>
        </w:rPr>
        <w:t xml:space="preserve">rotation </w:t>
      </w:r>
      <w:r w:rsidRPr="00D82A09">
        <w:rPr>
          <w:rFonts w:ascii="TH Sarabun New" w:hAnsi="TH Sarabun New" w:cs="TH Sarabun New"/>
          <w:i/>
          <w:iCs/>
          <w:sz w:val="32"/>
          <w:szCs w:val="32"/>
          <w:cs/>
        </w:rPr>
        <w:t xml:space="preserve">10 ท่าน ผู้เรียน 5 ท่าน </w:t>
      </w:r>
      <w:r w:rsidR="00531FC5">
        <w:rPr>
          <w:rFonts w:ascii="TH Sarabun New" w:hAnsi="TH Sarabun New" w:cs="TH Sarabun New" w:hint="cs"/>
          <w:i/>
          <w:iCs/>
          <w:sz w:val="32"/>
          <w:szCs w:val="32"/>
          <w:cs/>
        </w:rPr>
        <w:t>ค</w:t>
      </w:r>
      <w:r w:rsidR="007E40D2">
        <w:rPr>
          <w:rFonts w:ascii="TH Sarabun New" w:hAnsi="TH Sarabun New" w:cs="TH Sarabun New" w:hint="cs"/>
          <w:i/>
          <w:iCs/>
          <w:sz w:val="32"/>
          <w:szCs w:val="32"/>
          <w:cs/>
        </w:rPr>
        <w:t>ำนวณ</w:t>
      </w:r>
      <w:r w:rsidR="009D5E16">
        <w:rPr>
          <w:rFonts w:ascii="TH Sarabun New" w:hAnsi="TH Sarabun New" w:cs="TH Sarabun New" w:hint="cs"/>
          <w:i/>
          <w:iCs/>
          <w:sz w:val="32"/>
          <w:szCs w:val="32"/>
          <w:cs/>
        </w:rPr>
        <w:t>โ</w:t>
      </w:r>
      <w:r w:rsidR="007E40D2">
        <w:rPr>
          <w:rFonts w:ascii="TH Sarabun New" w:hAnsi="TH Sarabun New" w:cs="TH Sarabun New" w:hint="cs"/>
          <w:i/>
          <w:iCs/>
          <w:sz w:val="32"/>
          <w:szCs w:val="32"/>
          <w:cs/>
        </w:rPr>
        <w:t>ดยเอาจำนวนผู้เรียนหารด้วยจำนวนอาจารย์</w:t>
      </w:r>
      <w:r w:rsidR="00355DC3">
        <w:rPr>
          <w:rFonts w:ascii="TH Sarabun New" w:hAnsi="TH Sarabun New" w:cs="TH Sarabun New" w:hint="cs"/>
          <w:i/>
          <w:iCs/>
          <w:sz w:val="32"/>
          <w:szCs w:val="32"/>
          <w:cs/>
        </w:rPr>
        <w:t xml:space="preserve"> (5 หารด้วย 10)</w:t>
      </w:r>
      <w:r w:rsidR="007E40D2">
        <w:rPr>
          <w:rFonts w:ascii="TH Sarabun New" w:hAnsi="TH Sarabun New" w:cs="TH Sarabun New" w:hint="cs"/>
          <w:i/>
          <w:iCs/>
          <w:sz w:val="32"/>
          <w:szCs w:val="32"/>
          <w:cs/>
        </w:rPr>
        <w:t xml:space="preserve"> ได้ 0.5 </w:t>
      </w:r>
      <w:r w:rsidRPr="00D82A09">
        <w:rPr>
          <w:rFonts w:ascii="TH Sarabun New" w:hAnsi="TH Sarabun New" w:cs="TH Sarabun New"/>
          <w:i/>
          <w:iCs/>
          <w:sz w:val="32"/>
          <w:szCs w:val="32"/>
          <w:cs/>
        </w:rPr>
        <w:t xml:space="preserve">รายงานเป็น </w:t>
      </w:r>
      <w:r w:rsidRPr="00D82A09">
        <w:rPr>
          <w:rFonts w:ascii="TH Sarabun New" w:hAnsi="TH Sarabun New" w:cs="TH Sarabun New"/>
          <w:i/>
          <w:iCs/>
          <w:sz w:val="32"/>
          <w:szCs w:val="32"/>
        </w:rPr>
        <w:t xml:space="preserve">1:0.5 </w:t>
      </w:r>
      <w:r w:rsidRPr="00D82A09">
        <w:rPr>
          <w:rFonts w:ascii="TH Sarabun New" w:hAnsi="TH Sarabun New" w:cs="TH Sarabun New"/>
          <w:i/>
          <w:iCs/>
          <w:sz w:val="32"/>
          <w:szCs w:val="32"/>
          <w:cs/>
        </w:rPr>
        <w:t>(ไม่ใช่รายงาน 2</w:t>
      </w:r>
      <w:r w:rsidRPr="00D82A09">
        <w:rPr>
          <w:rFonts w:ascii="TH Sarabun New" w:hAnsi="TH Sarabun New" w:cs="TH Sarabun New"/>
          <w:i/>
          <w:iCs/>
          <w:sz w:val="32"/>
          <w:szCs w:val="32"/>
        </w:rPr>
        <w:t>:1)</w:t>
      </w:r>
    </w:p>
    <w:p w14:paraId="6D56F358" w14:textId="77777777" w:rsidR="00F01F18" w:rsidRPr="00D82A09" w:rsidRDefault="00F01F18" w:rsidP="00F01F18">
      <w:pPr>
        <w:contextualSpacing/>
        <w:jc w:val="thaiDistribute"/>
        <w:rPr>
          <w:rFonts w:ascii="TH Sarabun New" w:hAnsi="TH Sarabun New" w:cs="TH Sarabun New"/>
          <w:b/>
          <w:bCs/>
          <w:sz w:val="32"/>
          <w:szCs w:val="32"/>
          <w:highlight w:val="yellow"/>
        </w:rPr>
      </w:pPr>
    </w:p>
    <w:p w14:paraId="6D56F359" w14:textId="77777777" w:rsidR="00F01F18" w:rsidRPr="00D82A09" w:rsidRDefault="00F01F18" w:rsidP="00F01F18">
      <w:pPr>
        <w:contextualSpacing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  <w:r w:rsidRPr="00D82A09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จำนวนชั่วโมงที่นิสิตนักศึกษาฝึกประสบการณ์ในรายวิชาต่อไปนี้ </w:t>
      </w: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3200"/>
        <w:gridCol w:w="2153"/>
        <w:gridCol w:w="2126"/>
        <w:gridCol w:w="2127"/>
      </w:tblGrid>
      <w:tr w:rsidR="00F01F18" w:rsidRPr="00D82A09" w14:paraId="6D56F35C" w14:textId="77777777" w:rsidTr="00A81F44">
        <w:tc>
          <w:tcPr>
            <w:tcW w:w="3200" w:type="dxa"/>
            <w:vMerge w:val="restart"/>
          </w:tcPr>
          <w:p w14:paraId="6D56F35A" w14:textId="77777777" w:rsidR="00F01F18" w:rsidRPr="00D82A09" w:rsidRDefault="00F01F18" w:rsidP="00397403">
            <w:pPr>
              <w:contextualSpacing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รายวิชา</w:t>
            </w:r>
          </w:p>
        </w:tc>
        <w:tc>
          <w:tcPr>
            <w:tcW w:w="6406" w:type="dxa"/>
            <w:gridSpan w:val="3"/>
          </w:tcPr>
          <w:p w14:paraId="6D56F35B" w14:textId="77777777" w:rsidR="00F01F18" w:rsidRPr="00D82A09" w:rsidRDefault="00F01F18" w:rsidP="00397403">
            <w:pPr>
              <w:contextualSpacing/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จำนวนชั่วโมง</w:t>
            </w:r>
          </w:p>
        </w:tc>
      </w:tr>
      <w:tr w:rsidR="00F01F18" w:rsidRPr="00D82A09" w14:paraId="6D56F361" w14:textId="77777777" w:rsidTr="00A81F44">
        <w:tc>
          <w:tcPr>
            <w:tcW w:w="3200" w:type="dxa"/>
            <w:vMerge/>
          </w:tcPr>
          <w:p w14:paraId="6D56F35D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153" w:type="dxa"/>
          </w:tcPr>
          <w:p w14:paraId="6D56F35E" w14:textId="77777777" w:rsidR="00F01F18" w:rsidRPr="00D82A09" w:rsidRDefault="00F01F18" w:rsidP="00397403">
            <w:pPr>
              <w:contextualSpacing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4</w:t>
            </w:r>
          </w:p>
        </w:tc>
        <w:tc>
          <w:tcPr>
            <w:tcW w:w="2126" w:type="dxa"/>
          </w:tcPr>
          <w:p w14:paraId="6D56F35F" w14:textId="77777777" w:rsidR="00F01F18" w:rsidRPr="00D82A09" w:rsidRDefault="00F01F18" w:rsidP="00397403">
            <w:pPr>
              <w:contextualSpacing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5</w:t>
            </w:r>
          </w:p>
        </w:tc>
        <w:tc>
          <w:tcPr>
            <w:tcW w:w="2127" w:type="dxa"/>
          </w:tcPr>
          <w:p w14:paraId="6D56F360" w14:textId="77777777" w:rsidR="00F01F18" w:rsidRPr="00D82A09" w:rsidRDefault="00F01F18" w:rsidP="00397403">
            <w:pPr>
              <w:contextualSpacing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ชั้นปีที่ 6</w:t>
            </w:r>
          </w:p>
        </w:tc>
      </w:tr>
      <w:tr w:rsidR="00F01F18" w:rsidRPr="00D82A09" w14:paraId="6D56F366" w14:textId="77777777" w:rsidTr="00A81F44">
        <w:tc>
          <w:tcPr>
            <w:tcW w:w="3200" w:type="dxa"/>
          </w:tcPr>
          <w:p w14:paraId="6D56F362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เวชปฏิบัติฉุกเฉิน</w:t>
            </w:r>
          </w:p>
        </w:tc>
        <w:tc>
          <w:tcPr>
            <w:tcW w:w="2153" w:type="dxa"/>
          </w:tcPr>
          <w:p w14:paraId="6D56F363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126" w:type="dxa"/>
          </w:tcPr>
          <w:p w14:paraId="6D56F364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127" w:type="dxa"/>
          </w:tcPr>
          <w:p w14:paraId="6D56F365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F01F18" w:rsidRPr="00D82A09" w14:paraId="6D56F36B" w14:textId="77777777" w:rsidTr="00A81F44">
        <w:tc>
          <w:tcPr>
            <w:tcW w:w="3200" w:type="dxa"/>
          </w:tcPr>
          <w:p w14:paraId="6D56F367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จิตเวชศาสตร์</w:t>
            </w:r>
          </w:p>
        </w:tc>
        <w:tc>
          <w:tcPr>
            <w:tcW w:w="2153" w:type="dxa"/>
          </w:tcPr>
          <w:p w14:paraId="6D56F368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126" w:type="dxa"/>
          </w:tcPr>
          <w:p w14:paraId="6D56F369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127" w:type="dxa"/>
          </w:tcPr>
          <w:p w14:paraId="6D56F36A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F01F18" w:rsidRPr="00D82A09" w14:paraId="6D56F370" w14:textId="77777777" w:rsidTr="00A81F44">
        <w:tc>
          <w:tcPr>
            <w:tcW w:w="3200" w:type="dxa"/>
          </w:tcPr>
          <w:p w14:paraId="6D56F36C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เวชศาสตร์ครอบครัวและชุมชน </w:t>
            </w:r>
          </w:p>
        </w:tc>
        <w:tc>
          <w:tcPr>
            <w:tcW w:w="2153" w:type="dxa"/>
          </w:tcPr>
          <w:p w14:paraId="6D56F36D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126" w:type="dxa"/>
          </w:tcPr>
          <w:p w14:paraId="6D56F36E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127" w:type="dxa"/>
          </w:tcPr>
          <w:p w14:paraId="6D56F36F" w14:textId="77777777" w:rsidR="00F01F18" w:rsidRPr="00D82A09" w:rsidRDefault="00F01F18" w:rsidP="00397403">
            <w:pPr>
              <w:contextualSpacing/>
              <w:jc w:val="thaiDistribute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6D56F371" w14:textId="77777777" w:rsidR="002117E9" w:rsidRDefault="002117E9" w:rsidP="002117E9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6D56F372" w14:textId="77777777" w:rsidR="002117E9" w:rsidRDefault="002117E9" w:rsidP="002117E9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74B1B234" w14:textId="77777777" w:rsidR="0026225E" w:rsidRDefault="0026225E">
      <w:pPr>
        <w:rPr>
          <w:rFonts w:ascii="TH Sarabun New" w:hAnsi="TH Sarabun New" w:cs="TH Sarabun New"/>
          <w:b/>
          <w:bCs/>
          <w:sz w:val="32"/>
          <w:szCs w:val="32"/>
          <w:cs/>
        </w:rPr>
      </w:pPr>
      <w:r>
        <w:rPr>
          <w:rFonts w:ascii="TH Sarabun New" w:hAnsi="TH Sarabun New" w:cs="TH Sarabun New"/>
          <w:b/>
          <w:bCs/>
          <w:sz w:val="32"/>
          <w:szCs w:val="32"/>
          <w:cs/>
        </w:rPr>
        <w:br w:type="page"/>
      </w:r>
    </w:p>
    <w:p w14:paraId="6D56F373" w14:textId="3F2AFEF4" w:rsidR="00F01F18" w:rsidRPr="00D82A09" w:rsidRDefault="00F01F18" w:rsidP="002117E9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D82A09">
        <w:rPr>
          <w:rFonts w:ascii="TH Sarabun New" w:hAnsi="TH Sarabun New" w:cs="TH Sarabun New"/>
          <w:b/>
          <w:bCs/>
          <w:sz w:val="32"/>
          <w:szCs w:val="32"/>
          <w:cs/>
        </w:rPr>
        <w:lastRenderedPageBreak/>
        <w:t xml:space="preserve">ส่วนที่ 2 ข้อมาตรฐานที่สถาบันปรับปรุงตามโอกาสพัฒนาที่ถูกระบุไว้ในรายงานผลการตรวจประเมิน </w:t>
      </w:r>
      <w:r w:rsidR="00DE078A">
        <w:rPr>
          <w:rFonts w:ascii="TH Sarabun New" w:hAnsi="TH Sarabun New" w:cs="TH Sarabun New" w:hint="cs"/>
          <w:b/>
          <w:bCs/>
          <w:sz w:val="32"/>
          <w:szCs w:val="32"/>
          <w:cs/>
        </w:rPr>
        <w:t>และ</w:t>
      </w:r>
      <w:r w:rsidR="00B03995">
        <w:rPr>
          <w:rFonts w:ascii="TH Sarabun New" w:hAnsi="TH Sarabun New" w:cs="TH Sarabun New" w:hint="cs"/>
          <w:b/>
          <w:bCs/>
          <w:sz w:val="32"/>
          <w:szCs w:val="32"/>
          <w:cs/>
        </w:rPr>
        <w:t>ข้อกำหนด</w:t>
      </w:r>
      <w:r w:rsidR="00DE078A">
        <w:rPr>
          <w:rFonts w:ascii="TH Sarabun New" w:hAnsi="TH Sarabun New" w:cs="TH Sarabun New" w:hint="cs"/>
          <w:b/>
          <w:bCs/>
          <w:sz w:val="32"/>
          <w:szCs w:val="32"/>
          <w:cs/>
        </w:rPr>
        <w:t>ที่สถาบัน</w:t>
      </w:r>
      <w:r w:rsidR="00B03995">
        <w:rPr>
          <w:rFonts w:ascii="TH Sarabun New" w:hAnsi="TH Sarabun New" w:cs="TH Sarabun New" w:hint="cs"/>
          <w:b/>
          <w:bCs/>
          <w:sz w:val="32"/>
          <w:szCs w:val="32"/>
          <w:cs/>
        </w:rPr>
        <w:t>พึงรายงานทุกปี</w:t>
      </w:r>
    </w:p>
    <w:p w14:paraId="6D56F374" w14:textId="77777777" w:rsidR="00F01F18" w:rsidRPr="00D82A09" w:rsidRDefault="00F01F18" w:rsidP="00F01F18">
      <w:pPr>
        <w:pStyle w:val="ListParagraph"/>
        <w:numPr>
          <w:ilvl w:val="0"/>
          <w:numId w:val="2"/>
        </w:numPr>
        <w:spacing w:after="200" w:line="276" w:lineRule="auto"/>
        <w:ind w:left="990" w:hanging="270"/>
        <w:contextualSpacing/>
        <w:jc w:val="thaiDistribute"/>
        <w:rPr>
          <w:rFonts w:ascii="TH Sarabun New" w:hAnsi="TH Sarabun New" w:cs="TH Sarabun New"/>
          <w:b/>
          <w:bCs/>
          <w:szCs w:val="32"/>
        </w:rPr>
      </w:pPr>
      <w:r w:rsidRPr="00D82A09">
        <w:rPr>
          <w:rFonts w:ascii="TH Sarabun New" w:hAnsi="TH Sarabun New" w:cs="TH Sarabun New"/>
          <w:szCs w:val="32"/>
          <w:cs/>
        </w:rPr>
        <w:t xml:space="preserve">สรุปข้อมาตรฐานที่ทางสถาบันได้มีการดำเนินการปรับปรุงโอกาสพัฒนาที่ถูกระบุไว้ในรายงานผลการตรวจประเมิน มีทั้งสิ้น จำนวน ......... ข้อ ดังนี้  </w:t>
      </w:r>
    </w:p>
    <w:p w14:paraId="6D56F375" w14:textId="77777777" w:rsidR="00F01F18" w:rsidRPr="00D82A09" w:rsidRDefault="00F01F18" w:rsidP="00F01F18">
      <w:pPr>
        <w:pStyle w:val="ListParagraph"/>
        <w:spacing w:after="200" w:line="276" w:lineRule="auto"/>
        <w:ind w:left="1440"/>
        <w:contextualSpacing/>
        <w:jc w:val="thaiDistribute"/>
        <w:rPr>
          <w:rFonts w:ascii="TH Sarabun New" w:hAnsi="TH Sarabun New" w:cs="TH Sarabun New"/>
          <w:b/>
          <w:bCs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4"/>
        <w:gridCol w:w="2985"/>
        <w:gridCol w:w="2986"/>
        <w:gridCol w:w="2090"/>
      </w:tblGrid>
      <w:tr w:rsidR="00F01F18" w:rsidRPr="00792FEE" w14:paraId="6D56F37A" w14:textId="77777777" w:rsidTr="0075421F">
        <w:tc>
          <w:tcPr>
            <w:tcW w:w="1404" w:type="dxa"/>
          </w:tcPr>
          <w:p w14:paraId="6D56F376" w14:textId="77777777" w:rsidR="00F01F18" w:rsidRPr="00792FEE" w:rsidRDefault="00F01F18" w:rsidP="00792FEE">
            <w:pPr>
              <w:contextualSpacing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92FEE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้อมาตรฐาน</w:t>
            </w:r>
          </w:p>
        </w:tc>
        <w:tc>
          <w:tcPr>
            <w:tcW w:w="2985" w:type="dxa"/>
          </w:tcPr>
          <w:p w14:paraId="6D56F377" w14:textId="77777777" w:rsidR="00F01F18" w:rsidRPr="00792FEE" w:rsidRDefault="00F01F18" w:rsidP="00792FEE">
            <w:pPr>
              <w:contextualSpacing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92FEE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โอกาสพัฒนา</w:t>
            </w:r>
          </w:p>
        </w:tc>
        <w:tc>
          <w:tcPr>
            <w:tcW w:w="2986" w:type="dxa"/>
          </w:tcPr>
          <w:p w14:paraId="6D56F378" w14:textId="77777777" w:rsidR="00F01F18" w:rsidRPr="00792FEE" w:rsidRDefault="00F01F18" w:rsidP="00792FEE">
            <w:pPr>
              <w:contextualSpacing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92FEE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ผลการดำเนินงาน</w:t>
            </w:r>
          </w:p>
        </w:tc>
        <w:tc>
          <w:tcPr>
            <w:tcW w:w="2090" w:type="dxa"/>
          </w:tcPr>
          <w:p w14:paraId="6D56F379" w14:textId="77777777" w:rsidR="00F01F18" w:rsidRPr="00792FEE" w:rsidRDefault="00F01F18" w:rsidP="00792FEE">
            <w:pPr>
              <w:contextualSpacing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92FEE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หลักฐาน</w:t>
            </w:r>
          </w:p>
        </w:tc>
      </w:tr>
      <w:tr w:rsidR="00F01F18" w:rsidRPr="0075421F" w14:paraId="6D56F37F" w14:textId="77777777" w:rsidTr="0075421F">
        <w:tc>
          <w:tcPr>
            <w:tcW w:w="1404" w:type="dxa"/>
          </w:tcPr>
          <w:p w14:paraId="6D56F37B" w14:textId="77777777" w:rsidR="00F01F18" w:rsidRPr="00792FEE" w:rsidRDefault="00F01F18" w:rsidP="00792FEE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2985" w:type="dxa"/>
          </w:tcPr>
          <w:p w14:paraId="6D56F37C" w14:textId="77777777" w:rsidR="00F01F18" w:rsidRPr="00792FEE" w:rsidRDefault="00F01F18" w:rsidP="00792FEE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2986" w:type="dxa"/>
          </w:tcPr>
          <w:p w14:paraId="6D56F37D" w14:textId="77777777" w:rsidR="00F01F18" w:rsidRPr="00792FEE" w:rsidRDefault="00F01F18" w:rsidP="00792FEE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2090" w:type="dxa"/>
          </w:tcPr>
          <w:p w14:paraId="6D56F37E" w14:textId="77777777" w:rsidR="00F01F18" w:rsidRPr="00792FEE" w:rsidRDefault="00F01F18" w:rsidP="00792FEE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F01F18" w:rsidRPr="0075421F" w14:paraId="6D56F384" w14:textId="77777777" w:rsidTr="0075421F">
        <w:tc>
          <w:tcPr>
            <w:tcW w:w="1404" w:type="dxa"/>
          </w:tcPr>
          <w:p w14:paraId="6D56F380" w14:textId="77777777" w:rsidR="00F01F18" w:rsidRPr="00792FEE" w:rsidRDefault="00F01F18" w:rsidP="00792FEE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2985" w:type="dxa"/>
          </w:tcPr>
          <w:p w14:paraId="6D56F381" w14:textId="77777777" w:rsidR="00F01F18" w:rsidRPr="00792FEE" w:rsidRDefault="00F01F18" w:rsidP="00792FEE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2986" w:type="dxa"/>
          </w:tcPr>
          <w:p w14:paraId="6D56F382" w14:textId="77777777" w:rsidR="00F01F18" w:rsidRPr="00792FEE" w:rsidRDefault="00F01F18" w:rsidP="00792FEE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2090" w:type="dxa"/>
          </w:tcPr>
          <w:p w14:paraId="6D56F383" w14:textId="77777777" w:rsidR="00F01F18" w:rsidRPr="00792FEE" w:rsidRDefault="00F01F18" w:rsidP="00792FEE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F01F18" w:rsidRPr="0075421F" w14:paraId="6D56F389" w14:textId="77777777" w:rsidTr="0075421F">
        <w:tc>
          <w:tcPr>
            <w:tcW w:w="1404" w:type="dxa"/>
          </w:tcPr>
          <w:p w14:paraId="6D56F385" w14:textId="77777777" w:rsidR="00F01F18" w:rsidRPr="00792FEE" w:rsidRDefault="00F01F18" w:rsidP="00792FEE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2985" w:type="dxa"/>
          </w:tcPr>
          <w:p w14:paraId="6D56F386" w14:textId="77777777" w:rsidR="00F01F18" w:rsidRPr="00792FEE" w:rsidRDefault="00F01F18" w:rsidP="00792FEE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2986" w:type="dxa"/>
          </w:tcPr>
          <w:p w14:paraId="6D56F387" w14:textId="77777777" w:rsidR="00F01F18" w:rsidRPr="00792FEE" w:rsidRDefault="00F01F18" w:rsidP="00792FEE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2090" w:type="dxa"/>
          </w:tcPr>
          <w:p w14:paraId="6D56F388" w14:textId="77777777" w:rsidR="00F01F18" w:rsidRPr="00792FEE" w:rsidRDefault="00F01F18" w:rsidP="00792FEE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</w:tbl>
    <w:p w14:paraId="6D56F38A" w14:textId="0CE8DC49" w:rsidR="00F01F18" w:rsidRDefault="00F01F18" w:rsidP="00F01F18">
      <w:pPr>
        <w:contextualSpacing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</w:p>
    <w:p w14:paraId="5C57A426" w14:textId="230E5B5F" w:rsidR="003F19E8" w:rsidRDefault="006F5924" w:rsidP="00F01F18">
      <w:pPr>
        <w:contextualSpacing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ข้อกำหนดที่สถาบันพึงรายงานทุกป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8"/>
        <w:gridCol w:w="3148"/>
        <w:gridCol w:w="3149"/>
      </w:tblGrid>
      <w:tr w:rsidR="00680BE8" w:rsidRPr="00792FEE" w14:paraId="153D19D6" w14:textId="77777777" w:rsidTr="00680BE8">
        <w:tc>
          <w:tcPr>
            <w:tcW w:w="3148" w:type="dxa"/>
          </w:tcPr>
          <w:p w14:paraId="36F70C80" w14:textId="77777777" w:rsidR="00680BE8" w:rsidRPr="00792FEE" w:rsidRDefault="00680BE8" w:rsidP="0065392D">
            <w:pPr>
              <w:contextualSpacing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92FEE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้อมาตรฐาน</w:t>
            </w:r>
          </w:p>
        </w:tc>
        <w:tc>
          <w:tcPr>
            <w:tcW w:w="3148" w:type="dxa"/>
          </w:tcPr>
          <w:p w14:paraId="333D77C2" w14:textId="77777777" w:rsidR="00680BE8" w:rsidRPr="00792FEE" w:rsidRDefault="00680BE8" w:rsidP="0065392D">
            <w:pPr>
              <w:contextualSpacing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92FEE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ผลการดำเนินงาน</w:t>
            </w:r>
          </w:p>
        </w:tc>
        <w:tc>
          <w:tcPr>
            <w:tcW w:w="3149" w:type="dxa"/>
          </w:tcPr>
          <w:p w14:paraId="58281867" w14:textId="77777777" w:rsidR="00680BE8" w:rsidRPr="00792FEE" w:rsidRDefault="00680BE8" w:rsidP="0065392D">
            <w:pPr>
              <w:contextualSpacing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92FEE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หลักฐาน</w:t>
            </w:r>
          </w:p>
        </w:tc>
      </w:tr>
      <w:tr w:rsidR="00680BE8" w:rsidRPr="0075421F" w14:paraId="33A4506B" w14:textId="77777777" w:rsidTr="00680BE8">
        <w:tc>
          <w:tcPr>
            <w:tcW w:w="3148" w:type="dxa"/>
          </w:tcPr>
          <w:p w14:paraId="6414E83A" w14:textId="354C42E6" w:rsidR="00680BE8" w:rsidRPr="00792FEE" w:rsidRDefault="00195D95" w:rsidP="0065392D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AD5909">
              <w:rPr>
                <w:rFonts w:ascii="TH Sarabun New" w:hAnsi="TH Sarabun New" w:cs="TH Sarabun New"/>
                <w:sz w:val="32"/>
                <w:szCs w:val="32"/>
                <w:cs/>
              </w:rPr>
              <w:t>สถาบันต้องวิเคราะห์สมรรถนะของนิสิตนักศึกษาและบัณฑิตแต่ละรุ่น ที่สัมพันธ์กับ</w:t>
            </w:r>
          </w:p>
        </w:tc>
        <w:tc>
          <w:tcPr>
            <w:tcW w:w="3148" w:type="dxa"/>
          </w:tcPr>
          <w:p w14:paraId="44869466" w14:textId="77777777" w:rsidR="00680BE8" w:rsidRPr="00792FEE" w:rsidRDefault="00680BE8" w:rsidP="0065392D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3149" w:type="dxa"/>
          </w:tcPr>
          <w:p w14:paraId="79F7D49C" w14:textId="77777777" w:rsidR="00680BE8" w:rsidRPr="00792FEE" w:rsidRDefault="00680BE8" w:rsidP="0065392D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CE7417" w:rsidRPr="0075421F" w14:paraId="2F162DA9" w14:textId="77777777" w:rsidTr="00680BE8">
        <w:tc>
          <w:tcPr>
            <w:tcW w:w="3148" w:type="dxa"/>
          </w:tcPr>
          <w:p w14:paraId="41ADFA81" w14:textId="05D7170A" w:rsidR="00CE7417" w:rsidRPr="00792FEE" w:rsidRDefault="00CE7417" w:rsidP="00CE7417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CE7417">
              <w:rPr>
                <w:rFonts w:ascii="TH Sarabun New" w:hAnsi="TH Sarabun New" w:cs="TH Sarabun New"/>
                <w:sz w:val="32"/>
                <w:szCs w:val="32"/>
                <w:cs/>
              </w:rPr>
              <w:t>ม 7.3.1 วัตถุประสงค์หลักสูตรและผลสัมฤทธิ์ทางการศึกษาที่พึงประสงค์ของหลักสูตร</w:t>
            </w:r>
          </w:p>
        </w:tc>
        <w:tc>
          <w:tcPr>
            <w:tcW w:w="3148" w:type="dxa"/>
          </w:tcPr>
          <w:p w14:paraId="43FD8067" w14:textId="77777777" w:rsidR="00CE7417" w:rsidRPr="00792FEE" w:rsidRDefault="00CE7417" w:rsidP="00CE7417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3149" w:type="dxa"/>
          </w:tcPr>
          <w:p w14:paraId="6F33BE3D" w14:textId="77777777" w:rsidR="00CE7417" w:rsidRPr="00792FEE" w:rsidRDefault="00CE7417" w:rsidP="00CE7417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CE7417" w:rsidRPr="0075421F" w14:paraId="1E210C78" w14:textId="77777777" w:rsidTr="00680BE8">
        <w:tc>
          <w:tcPr>
            <w:tcW w:w="3148" w:type="dxa"/>
          </w:tcPr>
          <w:p w14:paraId="00E27DD9" w14:textId="61F6B3D6" w:rsidR="00CE7417" w:rsidRPr="00792FEE" w:rsidRDefault="00165053" w:rsidP="00CE7417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AD5909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 xml:space="preserve">ม </w:t>
            </w:r>
            <w:r w:rsidRPr="00AD5909">
              <w:rPr>
                <w:rFonts w:ascii="TH Sarabun New" w:eastAsia="Times New Roman" w:hAnsi="TH Sarabun New" w:cs="TH Sarabun New"/>
                <w:sz w:val="32"/>
                <w:szCs w:val="32"/>
              </w:rPr>
              <w:t>7</w:t>
            </w:r>
            <w:r w:rsidRPr="00AD5909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.</w:t>
            </w:r>
            <w:r w:rsidRPr="00AD5909">
              <w:rPr>
                <w:rFonts w:ascii="TH Sarabun New" w:eastAsia="Times New Roman" w:hAnsi="TH Sarabun New" w:cs="TH Sarabun New"/>
                <w:sz w:val="32"/>
                <w:szCs w:val="32"/>
              </w:rPr>
              <w:t>3</w:t>
            </w:r>
            <w:r w:rsidRPr="00AD5909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.</w:t>
            </w:r>
            <w:r w:rsidRPr="00AD5909">
              <w:rPr>
                <w:rFonts w:ascii="TH Sarabun New" w:eastAsia="Times New Roman" w:hAnsi="TH Sarabun New" w:cs="TH Sarabun New"/>
                <w:sz w:val="32"/>
                <w:szCs w:val="32"/>
              </w:rPr>
              <w:t xml:space="preserve">2 </w:t>
            </w:r>
            <w:r w:rsidRPr="00AD5909">
              <w:rPr>
                <w:rFonts w:ascii="TH Sarabun New" w:eastAsia="Times New Roman" w:hAnsi="TH Sarabun New" w:cs="TH Sarabun New"/>
                <w:sz w:val="32"/>
                <w:szCs w:val="32"/>
                <w:cs/>
              </w:rPr>
              <w:t>การจัดหาทรัพยากรด้านการศึกษา</w:t>
            </w:r>
          </w:p>
        </w:tc>
        <w:tc>
          <w:tcPr>
            <w:tcW w:w="3148" w:type="dxa"/>
          </w:tcPr>
          <w:p w14:paraId="58BFEA3B" w14:textId="77777777" w:rsidR="00CE7417" w:rsidRPr="00792FEE" w:rsidRDefault="00CE7417" w:rsidP="00CE7417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3149" w:type="dxa"/>
          </w:tcPr>
          <w:p w14:paraId="5589AF90" w14:textId="77777777" w:rsidR="00CE7417" w:rsidRPr="00792FEE" w:rsidRDefault="00CE7417" w:rsidP="00CE7417">
            <w:pPr>
              <w:contextualSpacing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</w:tbl>
    <w:p w14:paraId="30FB624E" w14:textId="77777777" w:rsidR="00B03995" w:rsidRPr="00D82A09" w:rsidRDefault="00B03995" w:rsidP="00F01F18">
      <w:pPr>
        <w:contextualSpacing/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</w:p>
    <w:p w14:paraId="6D56F38D" w14:textId="372C7610" w:rsidR="00F01F18" w:rsidRDefault="00F01F18" w:rsidP="00D82A09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D82A09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ส่วนที่ 3 รายงานผลการดำเนินการที่ “สำคัญ” ตามองค์ประกอบต่าง ๆ ที่สถาบันมีการปรับปรุงพัฒนา/เปลี่ยนแปลง/แก้ไข </w:t>
      </w:r>
      <w:r w:rsidR="00E324D6">
        <w:rPr>
          <w:rFonts w:ascii="TH Sarabun New" w:hAnsi="TH Sarabun New" w:cs="TH Sarabun New" w:hint="cs"/>
          <w:b/>
          <w:bCs/>
          <w:sz w:val="32"/>
          <w:szCs w:val="32"/>
          <w:cs/>
        </w:rPr>
        <w:t>(ไม่ต้องรายงาน</w:t>
      </w:r>
      <w:r w:rsidR="00F16134">
        <w:rPr>
          <w:rFonts w:ascii="TH Sarabun New" w:hAnsi="TH Sarabun New" w:cs="TH Sarabun New" w:hint="cs"/>
          <w:b/>
          <w:bCs/>
          <w:sz w:val="32"/>
          <w:szCs w:val="32"/>
          <w:cs/>
        </w:rPr>
        <w:t>ซ้ำ</w:t>
      </w:r>
      <w:r w:rsidR="00E324D6">
        <w:rPr>
          <w:rFonts w:ascii="TH Sarabun New" w:hAnsi="TH Sarabun New" w:cs="TH Sarabun New" w:hint="cs"/>
          <w:b/>
          <w:bCs/>
          <w:sz w:val="32"/>
          <w:szCs w:val="32"/>
          <w:cs/>
        </w:rPr>
        <w:t>ส่</w:t>
      </w:r>
      <w:r w:rsidR="00F16134">
        <w:rPr>
          <w:rFonts w:ascii="TH Sarabun New" w:hAnsi="TH Sarabun New" w:cs="TH Sarabun New" w:hint="cs"/>
          <w:b/>
          <w:bCs/>
          <w:sz w:val="32"/>
          <w:szCs w:val="32"/>
          <w:cs/>
        </w:rPr>
        <w:t>วนที่รายงานไว้แล้วในส่วนที่ 2)</w:t>
      </w:r>
    </w:p>
    <w:p w14:paraId="6D56F38E" w14:textId="0FEB174D" w:rsidR="00F01F18" w:rsidRPr="00C51145" w:rsidRDefault="00EA4E09" w:rsidP="00065DC1">
      <w:pPr>
        <w:rPr>
          <w:rFonts w:ascii="TH Sarabun New" w:hAnsi="TH Sarabun New" w:cs="TH Sarabun New"/>
          <w:b/>
          <w:bCs/>
          <w:sz w:val="24"/>
          <w:szCs w:val="36"/>
        </w:rPr>
      </w:pPr>
      <w:r>
        <w:rPr>
          <w:rFonts w:ascii="TH Sarabun New" w:hAnsi="TH Sarabun New" w:cs="TH Sarabun New" w:hint="cs"/>
          <w:sz w:val="24"/>
          <w:szCs w:val="32"/>
          <w:cs/>
        </w:rPr>
        <w:t xml:space="preserve">ในกรณีที่การดำเนินการตรงกับเกณฑ์ </w:t>
      </w:r>
      <w:r w:rsidR="00065DC1" w:rsidRPr="00C51145">
        <w:rPr>
          <w:rFonts w:ascii="TH Sarabun New" w:hAnsi="TH Sarabun New" w:cs="TH Sarabun New" w:hint="cs"/>
          <w:sz w:val="24"/>
          <w:szCs w:val="32"/>
          <w:cs/>
        </w:rPr>
        <w:t>โปรดระบุ</w:t>
      </w:r>
      <w:r w:rsidR="00C35457">
        <w:rPr>
          <w:rFonts w:ascii="TH Sarabun New" w:hAnsi="TH Sarabun New" w:cs="TH Sarabun New" w:hint="cs"/>
          <w:sz w:val="24"/>
          <w:szCs w:val="32"/>
          <w:cs/>
        </w:rPr>
        <w:t>ด้วย</w:t>
      </w:r>
      <w:r w:rsidR="00065DC1" w:rsidRPr="00C51145">
        <w:rPr>
          <w:rFonts w:ascii="TH Sarabun New" w:hAnsi="TH Sarabun New" w:cs="TH Sarabun New" w:hint="cs"/>
          <w:sz w:val="24"/>
          <w:szCs w:val="32"/>
          <w:cs/>
        </w:rPr>
        <w:t>ว่า</w:t>
      </w:r>
      <w:r w:rsidR="00C35457">
        <w:rPr>
          <w:rFonts w:ascii="TH Sarabun New" w:hAnsi="TH Sarabun New" w:cs="TH Sarabun New" w:hint="cs"/>
          <w:sz w:val="24"/>
          <w:szCs w:val="32"/>
          <w:cs/>
        </w:rPr>
        <w:t>เป็น</w:t>
      </w:r>
      <w:r w:rsidR="00065DC1" w:rsidRPr="00C51145">
        <w:rPr>
          <w:rFonts w:ascii="TH Sarabun New" w:hAnsi="TH Sarabun New" w:cs="TH Sarabun New" w:hint="cs"/>
          <w:sz w:val="24"/>
          <w:szCs w:val="32"/>
          <w:cs/>
        </w:rPr>
        <w:t xml:space="preserve">เกณฑ์ข้อใด </w:t>
      </w:r>
    </w:p>
    <w:tbl>
      <w:tblPr>
        <w:tblW w:w="9938" w:type="dxa"/>
        <w:tblInd w:w="-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38"/>
      </w:tblGrid>
      <w:tr w:rsidR="00F01F18" w:rsidRPr="00D82A09" w14:paraId="6D56F399" w14:textId="77777777" w:rsidTr="00F01F18">
        <w:trPr>
          <w:trHeight w:val="5221"/>
        </w:trPr>
        <w:tc>
          <w:tcPr>
            <w:tcW w:w="9938" w:type="dxa"/>
          </w:tcPr>
          <w:p w14:paraId="6D56F38F" w14:textId="77777777" w:rsidR="00F01F18" w:rsidRPr="00D82A09" w:rsidRDefault="00F01F18" w:rsidP="00397403">
            <w:pPr>
              <w:spacing w:after="0"/>
              <w:ind w:left="327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Area 1 พันธกิจ</w:t>
            </w:r>
          </w:p>
          <w:p w14:paraId="6D56F390" w14:textId="77777777" w:rsidR="00F01F18" w:rsidRPr="00D82A09" w:rsidRDefault="00F01F18" w:rsidP="00397403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มีการดำเนินการ/พัฒนา/ปรับปรุง/เปลี่ยนแปลงพันธกิจ วิสัยทัศน์ ของสถาบันอย่างไรบ้าง โดยเฉพาะในประเด็น</w:t>
            </w:r>
          </w:p>
          <w:p w14:paraId="6D56F391" w14:textId="77777777" w:rsidR="00F01F18" w:rsidRPr="00D82A09" w:rsidRDefault="00F01F18" w:rsidP="00F01F18">
            <w:pPr>
              <w:pStyle w:val="ListParagraph"/>
              <w:numPr>
                <w:ilvl w:val="0"/>
                <w:numId w:val="2"/>
              </w:numPr>
              <w:ind w:left="1767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กระบวนการปรับพันธกิจ วิสัยทัศน์</w:t>
            </w:r>
          </w:p>
          <w:p w14:paraId="6D56F392" w14:textId="77777777" w:rsidR="00F01F18" w:rsidRPr="00D82A09" w:rsidRDefault="00F01F18" w:rsidP="00F01F18">
            <w:pPr>
              <w:pStyle w:val="ListParagraph"/>
              <w:numPr>
                <w:ilvl w:val="0"/>
                <w:numId w:val="2"/>
              </w:numPr>
              <w:ind w:left="1767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 xml:space="preserve">ผู้มีส่วนร่วม </w:t>
            </w:r>
          </w:p>
          <w:p w14:paraId="6D56F393" w14:textId="77777777" w:rsidR="00F01F18" w:rsidRPr="00D82A09" w:rsidRDefault="00F01F18" w:rsidP="00F01F18">
            <w:pPr>
              <w:pStyle w:val="ListParagraph"/>
              <w:numPr>
                <w:ilvl w:val="0"/>
                <w:numId w:val="2"/>
              </w:numPr>
              <w:ind w:left="1767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 xml:space="preserve">เหตุผลของการปรับ </w:t>
            </w:r>
          </w:p>
          <w:p w14:paraId="6D56F394" w14:textId="77777777" w:rsidR="00F01F18" w:rsidRPr="00D82A09" w:rsidRDefault="00F01F18" w:rsidP="00F01F18">
            <w:pPr>
              <w:pStyle w:val="ListParagraph"/>
              <w:numPr>
                <w:ilvl w:val="0"/>
                <w:numId w:val="2"/>
              </w:numPr>
              <w:ind w:left="1767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 xml:space="preserve">การเผยแพร่ต่อสาธารณะ </w:t>
            </w:r>
          </w:p>
          <w:p w14:paraId="6D56F395" w14:textId="77777777" w:rsidR="00F01F18" w:rsidRPr="00D82A09" w:rsidRDefault="00F01F18" w:rsidP="00F01F18">
            <w:pPr>
              <w:pStyle w:val="ListParagraph"/>
              <w:numPr>
                <w:ilvl w:val="0"/>
                <w:numId w:val="2"/>
              </w:numPr>
              <w:ind w:left="1767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ประเด็นอื่น ๆ ที่สำคัญ</w:t>
            </w:r>
          </w:p>
          <w:p w14:paraId="6D56F396" w14:textId="77777777" w:rsidR="00F01F18" w:rsidRPr="00D82A09" w:rsidRDefault="00F01F18" w:rsidP="00397403">
            <w:pPr>
              <w:pStyle w:val="ListParagraph"/>
              <w:ind w:left="1767"/>
              <w:rPr>
                <w:rFonts w:ascii="TH Sarabun New" w:hAnsi="TH Sarabun New" w:cs="TH Sarabun New"/>
                <w:szCs w:val="32"/>
              </w:rPr>
            </w:pPr>
          </w:p>
          <w:p w14:paraId="6D56F397" w14:textId="77777777" w:rsidR="00F01F18" w:rsidRPr="00D82A09" w:rsidRDefault="00F01F18" w:rsidP="00397403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ผลการดำเนินงาน........................................................................................................................................</w:t>
            </w:r>
          </w:p>
          <w:p w14:paraId="62E00946" w14:textId="77777777" w:rsidR="00F01F18" w:rsidRDefault="00F01F18" w:rsidP="00397403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  <w:p w14:paraId="6D56F398" w14:textId="47D0B55F" w:rsidR="00EB68DF" w:rsidRPr="00D82A09" w:rsidRDefault="00EB68DF" w:rsidP="00EB68DF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73F84">
              <w:rPr>
                <w:rFonts w:ascii="TH Sarabun New" w:hAnsi="TH Sarabun New" w:cs="TH Sarabun New" w:hint="cs"/>
                <w:sz w:val="32"/>
                <w:szCs w:val="32"/>
                <w:cs/>
              </w:rPr>
              <w:t>(แนบหลักฐาน ถ้ามี)</w:t>
            </w:r>
          </w:p>
        </w:tc>
      </w:tr>
    </w:tbl>
    <w:p w14:paraId="6D56F39A" w14:textId="77777777" w:rsidR="00F01F18" w:rsidRDefault="00F01F18" w:rsidP="00F01F18">
      <w:pPr>
        <w:rPr>
          <w:rFonts w:ascii="TH Sarabun New" w:hAnsi="TH Sarabun New" w:cs="TH Sarabun New"/>
          <w:b/>
          <w:bCs/>
          <w:sz w:val="32"/>
          <w:szCs w:val="32"/>
        </w:rPr>
      </w:pPr>
      <w:r w:rsidRPr="00D82A09">
        <w:rPr>
          <w:rFonts w:ascii="TH Sarabun New" w:hAnsi="TH Sarabun New" w:cs="TH Sarabun New"/>
          <w:b/>
          <w:bCs/>
          <w:sz w:val="32"/>
          <w:szCs w:val="32"/>
          <w:cs/>
        </w:rPr>
        <w:t xml:space="preserve"> </w:t>
      </w:r>
    </w:p>
    <w:p w14:paraId="6D56F39B" w14:textId="77777777" w:rsidR="00D82A09" w:rsidRPr="00D82A09" w:rsidRDefault="00D82A09" w:rsidP="00F01F18">
      <w:pPr>
        <w:rPr>
          <w:rFonts w:ascii="TH Sarabun New" w:hAnsi="TH Sarabun New" w:cs="TH Sarabun New"/>
          <w:b/>
          <w:bCs/>
          <w:sz w:val="32"/>
          <w:szCs w:val="32"/>
        </w:rPr>
      </w:pPr>
    </w:p>
    <w:tbl>
      <w:tblPr>
        <w:tblStyle w:val="TableGrid"/>
        <w:tblW w:w="9971" w:type="dxa"/>
        <w:tblInd w:w="-365" w:type="dxa"/>
        <w:tblLook w:val="04A0" w:firstRow="1" w:lastRow="0" w:firstColumn="1" w:lastColumn="0" w:noHBand="0" w:noVBand="1"/>
      </w:tblPr>
      <w:tblGrid>
        <w:gridCol w:w="9971"/>
      </w:tblGrid>
      <w:tr w:rsidR="00F01F18" w:rsidRPr="00D82A09" w14:paraId="6D56F3A5" w14:textId="77777777" w:rsidTr="00F01F18">
        <w:tc>
          <w:tcPr>
            <w:tcW w:w="9971" w:type="dxa"/>
          </w:tcPr>
          <w:p w14:paraId="6D56F39C" w14:textId="77777777" w:rsidR="00F01F18" w:rsidRPr="00D82A09" w:rsidRDefault="00F01F18" w:rsidP="00397403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    Area 2 หลักสูตรแพทยศาสตรบัณฑิต</w:t>
            </w:r>
          </w:p>
          <w:p w14:paraId="6D56F39D" w14:textId="77777777" w:rsidR="00F01F18" w:rsidRPr="00D82A09" w:rsidRDefault="00F01F18" w:rsidP="00397403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สถาบันมีการดำเนินการ/พัฒนา/ปรับปรุง/เปลี่ยนแปลง ระบบการบริหารจัดการหลักสูตรอย่างไรบ้าง โดยเฉพาะในประเด็น </w:t>
            </w:r>
          </w:p>
          <w:p w14:paraId="6D56F39E" w14:textId="77777777" w:rsidR="00F01F18" w:rsidRPr="00D82A09" w:rsidRDefault="00F01F18" w:rsidP="00F01F18">
            <w:pPr>
              <w:pStyle w:val="ListParagraph"/>
              <w:numPr>
                <w:ilvl w:val="0"/>
                <w:numId w:val="12"/>
              </w:numPr>
              <w:ind w:left="1074" w:hanging="425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ผลสัมฤทธิ์ทางการศึกษาที่พึงประสงค์ในแต่ละระดับหรือรายวิชา</w:t>
            </w:r>
          </w:p>
          <w:p w14:paraId="6D56F39F" w14:textId="77777777" w:rsidR="00F01F18" w:rsidRPr="00D82A09" w:rsidRDefault="00F01F18" w:rsidP="00F01F18">
            <w:pPr>
              <w:pStyle w:val="ListParagraph"/>
              <w:numPr>
                <w:ilvl w:val="0"/>
                <w:numId w:val="12"/>
              </w:numPr>
              <w:ind w:left="1074" w:hanging="425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 xml:space="preserve">รูปแบบหลักสูตรและวิธีการจัดการเรียนการสอน </w:t>
            </w:r>
          </w:p>
          <w:p w14:paraId="6D56F3A0" w14:textId="77777777" w:rsidR="00F01F18" w:rsidRPr="00D82A09" w:rsidRDefault="00F01F18" w:rsidP="00F01F18">
            <w:pPr>
              <w:pStyle w:val="ListParagraph"/>
              <w:numPr>
                <w:ilvl w:val="0"/>
                <w:numId w:val="12"/>
              </w:numPr>
              <w:ind w:left="1074" w:hanging="425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ความเชื่อมโยงสัมพันธ์กับเวชปฏิบัติและภาคสุขภาพ</w:t>
            </w:r>
          </w:p>
          <w:p w14:paraId="6D56F3A1" w14:textId="77777777" w:rsidR="00F01F18" w:rsidRPr="00D82A09" w:rsidRDefault="00F01F18" w:rsidP="00F01F18">
            <w:pPr>
              <w:pStyle w:val="ListParagraph"/>
              <w:numPr>
                <w:ilvl w:val="0"/>
                <w:numId w:val="12"/>
              </w:numPr>
              <w:ind w:left="1074" w:hanging="425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ประเด็นอื่น ๆ ที่สำคัญ</w:t>
            </w:r>
          </w:p>
          <w:p w14:paraId="6D56F3A2" w14:textId="77777777" w:rsidR="00F01F18" w:rsidRPr="00D82A09" w:rsidRDefault="00F01F18" w:rsidP="00397403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778C9B8C" w14:textId="77777777" w:rsidR="00F01F18" w:rsidRDefault="00F01F18" w:rsidP="00397403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ผลการดำเนินงาน........................................................................................................................................</w:t>
            </w:r>
          </w:p>
          <w:p w14:paraId="4F731C88" w14:textId="77777777" w:rsidR="00B01B0D" w:rsidRDefault="00B01B0D" w:rsidP="00397403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D56F3A4" w14:textId="7D1E29A2" w:rsidR="00B01B0D" w:rsidRPr="00D82A09" w:rsidRDefault="00EB68DF" w:rsidP="00397403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D73F84">
              <w:rPr>
                <w:rFonts w:ascii="TH Sarabun New" w:hAnsi="TH Sarabun New" w:cs="TH Sarabun New" w:hint="cs"/>
                <w:sz w:val="32"/>
                <w:szCs w:val="32"/>
                <w:cs/>
              </w:rPr>
              <w:t>(แนบหลักฐาน ถ้ามี)</w:t>
            </w:r>
          </w:p>
        </w:tc>
      </w:tr>
    </w:tbl>
    <w:p w14:paraId="6D56F3A6" w14:textId="77777777" w:rsidR="00F01F18" w:rsidRPr="00D82A09" w:rsidRDefault="00F01F18" w:rsidP="00F01F18">
      <w:pPr>
        <w:rPr>
          <w:rFonts w:ascii="TH Sarabun New" w:hAnsi="TH Sarabun New" w:cs="TH Sarabun New"/>
          <w:b/>
          <w:bCs/>
          <w:sz w:val="32"/>
          <w:szCs w:val="32"/>
          <w:cs/>
        </w:rPr>
      </w:pPr>
    </w:p>
    <w:tbl>
      <w:tblPr>
        <w:tblW w:w="10009" w:type="dxa"/>
        <w:tblInd w:w="-4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09"/>
      </w:tblGrid>
      <w:tr w:rsidR="00F01F18" w:rsidRPr="00D82A09" w14:paraId="6D56F3AF" w14:textId="77777777" w:rsidTr="00F01F18">
        <w:trPr>
          <w:trHeight w:val="4108"/>
        </w:trPr>
        <w:tc>
          <w:tcPr>
            <w:tcW w:w="10009" w:type="dxa"/>
          </w:tcPr>
          <w:p w14:paraId="6D56F3A7" w14:textId="77777777" w:rsidR="00F01F18" w:rsidRPr="00D82A09" w:rsidRDefault="00F01F18" w:rsidP="00397403">
            <w:pPr>
              <w:spacing w:after="0"/>
              <w:ind w:left="398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Area 3 การประเมินผลนิสิตนักศึกษา</w:t>
            </w:r>
          </w:p>
          <w:p w14:paraId="6D56F3A8" w14:textId="77777777" w:rsidR="00F01F18" w:rsidRPr="00D82A09" w:rsidRDefault="00F01F18" w:rsidP="00397403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มีการดำเนินการ/พัฒนา/ปรับปรุง/เปลี่ยนแปลงระบบการประเมินผลอย่างไรบ้าง โดยเฉพาะในประเด็น</w:t>
            </w:r>
          </w:p>
          <w:p w14:paraId="6D56F3A9" w14:textId="77777777" w:rsidR="00F01F18" w:rsidRPr="00D82A09" w:rsidRDefault="00F01F18" w:rsidP="00F01F18">
            <w:pPr>
              <w:pStyle w:val="ListParagraph"/>
              <w:numPr>
                <w:ilvl w:val="0"/>
                <w:numId w:val="11"/>
              </w:numPr>
              <w:ind w:left="1112"/>
              <w:rPr>
                <w:rFonts w:ascii="TH Sarabun New" w:hAnsi="TH Sarabun New" w:cs="TH Sarabun New"/>
                <w:b/>
                <w:bCs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การประเมินผลให้ทันสมัย นวัตกรรมการประเมิน</w:t>
            </w:r>
          </w:p>
          <w:p w14:paraId="6D56F3AA" w14:textId="77777777" w:rsidR="00F01F18" w:rsidRPr="00D82A09" w:rsidRDefault="00F01F18" w:rsidP="00F01F18">
            <w:pPr>
              <w:pStyle w:val="ListParagraph"/>
              <w:numPr>
                <w:ilvl w:val="0"/>
                <w:numId w:val="11"/>
              </w:numPr>
              <w:ind w:left="1112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มีระบบการป้อนกลับให้แก่ผู้เรียนอย่างไรบ้าง</w:t>
            </w:r>
          </w:p>
          <w:p w14:paraId="6D56F3AB" w14:textId="77777777" w:rsidR="00F01F18" w:rsidRPr="00D82A09" w:rsidRDefault="00F01F18" w:rsidP="00F01F18">
            <w:pPr>
              <w:pStyle w:val="ListParagraph"/>
              <w:numPr>
                <w:ilvl w:val="0"/>
                <w:numId w:val="11"/>
              </w:numPr>
              <w:ind w:left="1112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ประเด็นอื่น ๆ ที่สำคัญ</w:t>
            </w:r>
          </w:p>
          <w:p w14:paraId="6D56F3AC" w14:textId="77777777" w:rsidR="00F01F18" w:rsidRPr="00D82A09" w:rsidRDefault="00F01F18" w:rsidP="00397403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D56F3AD" w14:textId="77777777" w:rsidR="00F01F18" w:rsidRPr="00D82A09" w:rsidRDefault="00F01F18" w:rsidP="00397403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ผลการดำเนินงาน........................................................................................................................................</w:t>
            </w:r>
          </w:p>
          <w:p w14:paraId="434F41D1" w14:textId="77777777" w:rsidR="00F01F18" w:rsidRDefault="00F01F18" w:rsidP="00397403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D56F3AE" w14:textId="529CD1D5" w:rsidR="00EB68DF" w:rsidRPr="00D82A09" w:rsidRDefault="00EB68DF" w:rsidP="00397403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D73F84">
              <w:rPr>
                <w:rFonts w:ascii="TH Sarabun New" w:hAnsi="TH Sarabun New" w:cs="TH Sarabun New" w:hint="cs"/>
                <w:sz w:val="32"/>
                <w:szCs w:val="32"/>
                <w:cs/>
              </w:rPr>
              <w:t>(แนบหลักฐาน ถ้ามี)</w:t>
            </w:r>
          </w:p>
        </w:tc>
      </w:tr>
    </w:tbl>
    <w:p w14:paraId="6D56F3B0" w14:textId="77777777" w:rsidR="00B102FC" w:rsidRDefault="00B102FC" w:rsidP="00F01F18">
      <w:pPr>
        <w:rPr>
          <w:rFonts w:ascii="TH Sarabun New" w:hAnsi="TH Sarabun New" w:cs="TH Sarabun New"/>
          <w:sz w:val="32"/>
          <w:szCs w:val="32"/>
        </w:rPr>
      </w:pPr>
    </w:p>
    <w:p w14:paraId="6D56F3B1" w14:textId="77777777" w:rsidR="00D82A09" w:rsidRPr="00D82A09" w:rsidRDefault="00D82A09" w:rsidP="00F01F18">
      <w:pPr>
        <w:rPr>
          <w:rFonts w:ascii="TH Sarabun New" w:hAnsi="TH Sarabun New" w:cs="TH Sarabun New"/>
          <w:sz w:val="32"/>
          <w:szCs w:val="32"/>
          <w:cs/>
        </w:rPr>
      </w:pPr>
    </w:p>
    <w:tbl>
      <w:tblPr>
        <w:tblW w:w="10009" w:type="dxa"/>
        <w:tblInd w:w="-4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09"/>
      </w:tblGrid>
      <w:tr w:rsidR="00F01F18" w:rsidRPr="00D82A09" w14:paraId="6D56F3BA" w14:textId="77777777" w:rsidTr="00F01F18">
        <w:trPr>
          <w:trHeight w:val="4081"/>
        </w:trPr>
        <w:tc>
          <w:tcPr>
            <w:tcW w:w="10009" w:type="dxa"/>
          </w:tcPr>
          <w:p w14:paraId="6D56F3B2" w14:textId="77777777" w:rsidR="00F01F18" w:rsidRPr="00D82A09" w:rsidRDefault="00F01F18" w:rsidP="00397403">
            <w:pPr>
              <w:spacing w:after="0"/>
              <w:ind w:left="398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Area 4 นิสิตนักศึกษา</w:t>
            </w:r>
          </w:p>
          <w:p w14:paraId="6D56F3B3" w14:textId="77777777" w:rsidR="00F01F18" w:rsidRPr="00D82A09" w:rsidRDefault="00F01F18" w:rsidP="00397403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มีการดำเนินการ/พัฒนา/ปรับปรุง/เปลี่ยนแปลงด้านนิสิตนักศึกษาอย่างไรบ้าง โดยเฉพาะในประเด็น</w:t>
            </w:r>
          </w:p>
          <w:p w14:paraId="6D56F3B4" w14:textId="77777777" w:rsidR="00F01F18" w:rsidRPr="00D82A09" w:rsidRDefault="00F01F18" w:rsidP="00F01F18">
            <w:pPr>
              <w:pStyle w:val="ListParagraph"/>
              <w:numPr>
                <w:ilvl w:val="0"/>
                <w:numId w:val="6"/>
              </w:numPr>
              <w:ind w:left="1118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นโยบายรับเข้าและการคัดเลือกนิสิตนักศึกษา</w:t>
            </w:r>
          </w:p>
          <w:p w14:paraId="6D56F3B5" w14:textId="77777777" w:rsidR="00F01F18" w:rsidRPr="00D82A09" w:rsidRDefault="00F01F18" w:rsidP="00F01F18">
            <w:pPr>
              <w:pStyle w:val="ListParagraph"/>
              <w:numPr>
                <w:ilvl w:val="0"/>
                <w:numId w:val="6"/>
              </w:numPr>
              <w:ind w:left="1118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 xml:space="preserve">ระบบการสนับสนุน ให้คำปรึกษาและการสนับสนุนกิจกรรมของนิสิตนักศึกษา </w:t>
            </w:r>
          </w:p>
          <w:p w14:paraId="6D56F3B6" w14:textId="77777777" w:rsidR="00F01F18" w:rsidRPr="00D82A09" w:rsidRDefault="00F01F18" w:rsidP="00F01F18">
            <w:pPr>
              <w:pStyle w:val="ListParagraph"/>
              <w:numPr>
                <w:ilvl w:val="0"/>
                <w:numId w:val="6"/>
              </w:numPr>
              <w:ind w:left="1118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ประเด็นอื่น ๆ ที่สำคัญ</w:t>
            </w:r>
          </w:p>
          <w:p w14:paraId="6D56F3B7" w14:textId="77777777" w:rsidR="00F01F18" w:rsidRPr="00D82A09" w:rsidRDefault="00F01F18" w:rsidP="00397403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D56F3B8" w14:textId="77777777" w:rsidR="00F01F18" w:rsidRPr="00D82A09" w:rsidRDefault="00F01F18" w:rsidP="00397403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ผลการดำเนินงาน........................................................................................................................................</w:t>
            </w:r>
          </w:p>
          <w:p w14:paraId="2CF149B2" w14:textId="77777777" w:rsidR="00F01F18" w:rsidRDefault="00F01F18" w:rsidP="00397403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D56F3B9" w14:textId="3FA4F94C" w:rsidR="00EB68DF" w:rsidRPr="00D82A09" w:rsidRDefault="00EB68DF" w:rsidP="00EB68DF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D73F84">
              <w:rPr>
                <w:rFonts w:ascii="TH Sarabun New" w:hAnsi="TH Sarabun New" w:cs="TH Sarabun New" w:hint="cs"/>
                <w:sz w:val="32"/>
                <w:szCs w:val="32"/>
                <w:cs/>
              </w:rPr>
              <w:t>(แนบหลักฐาน ถ้ามี)</w:t>
            </w:r>
          </w:p>
        </w:tc>
      </w:tr>
    </w:tbl>
    <w:p w14:paraId="6D56F3BB" w14:textId="77777777" w:rsidR="00D82A09" w:rsidRPr="00D82A09" w:rsidRDefault="00D82A09">
      <w:pPr>
        <w:rPr>
          <w:sz w:val="32"/>
          <w:szCs w:val="32"/>
        </w:rPr>
      </w:pPr>
    </w:p>
    <w:tbl>
      <w:tblPr>
        <w:tblW w:w="10009" w:type="dxa"/>
        <w:tblInd w:w="-4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09"/>
      </w:tblGrid>
      <w:tr w:rsidR="00D82A09" w:rsidRPr="00D82A09" w14:paraId="6D56F3C3" w14:textId="77777777" w:rsidTr="00F01F18">
        <w:trPr>
          <w:trHeight w:val="4081"/>
        </w:trPr>
        <w:tc>
          <w:tcPr>
            <w:tcW w:w="10009" w:type="dxa"/>
          </w:tcPr>
          <w:p w14:paraId="6D56F3BC" w14:textId="77777777" w:rsidR="00D82A09" w:rsidRPr="00D82A09" w:rsidRDefault="00D82A09" w:rsidP="00D82A09">
            <w:pPr>
              <w:spacing w:after="0"/>
              <w:ind w:left="424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Area 5 คณาจารย์</w:t>
            </w:r>
          </w:p>
          <w:p w14:paraId="6D56F3BD" w14:textId="77777777" w:rsidR="00D82A09" w:rsidRPr="00D82A09" w:rsidRDefault="00D82A09" w:rsidP="00D82A09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มีการดำเนินการ/พัฒนา/ปรับปรุง/เปลี่ยนแปลงด้านคณาจารย์ อย่างไรบ้าง โดยเฉพาะในประเด็น</w:t>
            </w:r>
          </w:p>
          <w:p w14:paraId="6D56F3BE" w14:textId="77777777" w:rsidR="00D82A09" w:rsidRPr="00D82A09" w:rsidRDefault="00D82A09" w:rsidP="00D82A09">
            <w:pPr>
              <w:pStyle w:val="ListParagraph"/>
              <w:numPr>
                <w:ilvl w:val="0"/>
                <w:numId w:val="7"/>
              </w:numPr>
              <w:ind w:left="1144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 xml:space="preserve">การสรรหาคัดเลือกคณาจารย์ </w:t>
            </w:r>
          </w:p>
          <w:p w14:paraId="6D56F3BF" w14:textId="77777777" w:rsidR="00D82A09" w:rsidRPr="00D82A09" w:rsidRDefault="00D82A09" w:rsidP="00D82A09">
            <w:pPr>
              <w:pStyle w:val="ListParagraph"/>
              <w:numPr>
                <w:ilvl w:val="0"/>
                <w:numId w:val="7"/>
              </w:numPr>
              <w:ind w:left="1144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 xml:space="preserve">การกำหนดภารกิจและการพัฒนาการคณาจารย์ </w:t>
            </w:r>
          </w:p>
          <w:p w14:paraId="6D56F3C0" w14:textId="77777777" w:rsidR="00D82A09" w:rsidRPr="00D82A09" w:rsidRDefault="00D82A09" w:rsidP="00D82A09">
            <w:pPr>
              <w:pStyle w:val="ListParagraph"/>
              <w:numPr>
                <w:ilvl w:val="0"/>
                <w:numId w:val="7"/>
              </w:numPr>
              <w:ind w:left="1144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ประเด็นอื่น ๆ ที่สำคัญ</w:t>
            </w:r>
          </w:p>
          <w:p w14:paraId="6D56F3C1" w14:textId="77777777" w:rsidR="00D82A09" w:rsidRPr="00D82A09" w:rsidRDefault="00D82A09" w:rsidP="00D82A09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23092EBC" w14:textId="77777777" w:rsidR="00D82A09" w:rsidRDefault="00D82A09" w:rsidP="00B01B0D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ผลการดำเนินงาน........................................................................................................................................</w:t>
            </w:r>
          </w:p>
          <w:p w14:paraId="25234049" w14:textId="77777777" w:rsidR="00EB68DF" w:rsidRDefault="00EB68DF" w:rsidP="00B01B0D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D56F3C2" w14:textId="5465F2C1" w:rsidR="00EB68DF" w:rsidRPr="00D82A09" w:rsidRDefault="00EB68DF" w:rsidP="00B01B0D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D73F84">
              <w:rPr>
                <w:rFonts w:ascii="TH Sarabun New" w:hAnsi="TH Sarabun New" w:cs="TH Sarabun New" w:hint="cs"/>
                <w:sz w:val="32"/>
                <w:szCs w:val="32"/>
                <w:cs/>
              </w:rPr>
              <w:t>(แนบหลักฐาน ถ้ามี)</w:t>
            </w:r>
          </w:p>
        </w:tc>
      </w:tr>
    </w:tbl>
    <w:p w14:paraId="6D56F3C4" w14:textId="77777777" w:rsidR="00D82A09" w:rsidRDefault="00D82A09" w:rsidP="00F01F18">
      <w:pPr>
        <w:rPr>
          <w:rFonts w:ascii="TH Sarabun New" w:hAnsi="TH Sarabun New" w:cs="TH Sarabun New"/>
          <w:b/>
          <w:bCs/>
          <w:sz w:val="32"/>
          <w:szCs w:val="32"/>
        </w:rPr>
      </w:pPr>
    </w:p>
    <w:p w14:paraId="6D56F3C5" w14:textId="77777777" w:rsidR="00D82A09" w:rsidRPr="00D82A09" w:rsidRDefault="00D82A09" w:rsidP="00F01F18">
      <w:pPr>
        <w:rPr>
          <w:rFonts w:ascii="TH Sarabun New" w:hAnsi="TH Sarabun New" w:cs="TH Sarabun New"/>
          <w:b/>
          <w:bCs/>
          <w:sz w:val="32"/>
          <w:szCs w:val="32"/>
        </w:rPr>
      </w:pPr>
    </w:p>
    <w:tbl>
      <w:tblPr>
        <w:tblW w:w="10073" w:type="dxa"/>
        <w:tblInd w:w="-4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73"/>
      </w:tblGrid>
      <w:tr w:rsidR="00F01F18" w:rsidRPr="00D82A09" w14:paraId="6D56F3D2" w14:textId="77777777" w:rsidTr="00B102FC">
        <w:trPr>
          <w:trHeight w:val="7388"/>
        </w:trPr>
        <w:tc>
          <w:tcPr>
            <w:tcW w:w="10073" w:type="dxa"/>
          </w:tcPr>
          <w:p w14:paraId="6D56F3C6" w14:textId="77777777" w:rsidR="00F01F18" w:rsidRPr="00D82A09" w:rsidRDefault="00F01F18" w:rsidP="00397403">
            <w:pPr>
              <w:spacing w:after="0"/>
              <w:ind w:left="462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Area 6 ทรัพยากรทางการศึกษา</w:t>
            </w:r>
          </w:p>
          <w:p w14:paraId="6D56F3C7" w14:textId="77777777" w:rsidR="00F01F18" w:rsidRPr="00D82A09" w:rsidRDefault="00F01F18" w:rsidP="00397403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มีการดำเนินการ/พัฒนา/ปรับปรุง/เปลี่ยนแปลงทรัพยากรเพื่อการดำเนินการหลักสูตรอย่างไรบ้าง โดยเฉพาะในประเด็น</w:t>
            </w:r>
          </w:p>
          <w:p w14:paraId="6D56F3C8" w14:textId="77777777" w:rsidR="00F01F18" w:rsidRPr="00D82A09" w:rsidRDefault="00F01F18" w:rsidP="00F01F18">
            <w:pPr>
              <w:pStyle w:val="ListParagraph"/>
              <w:numPr>
                <w:ilvl w:val="0"/>
                <w:numId w:val="8"/>
              </w:numPr>
              <w:ind w:left="1182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สิ่งอำนวยความสะดวกด้านกายภาพ สภาพแวดล้อมเพื่อการเรียนรู้</w:t>
            </w:r>
          </w:p>
          <w:p w14:paraId="6D56F3C9" w14:textId="77777777" w:rsidR="00F01F18" w:rsidRPr="00D82A09" w:rsidRDefault="00F01F18" w:rsidP="00F01F18">
            <w:pPr>
              <w:pStyle w:val="ListParagraph"/>
              <w:numPr>
                <w:ilvl w:val="0"/>
                <w:numId w:val="8"/>
              </w:numPr>
              <w:ind w:left="1182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ทรัพยากรเพื่อการฝึกอบรมทางคลินิก</w:t>
            </w:r>
          </w:p>
          <w:p w14:paraId="6D56F3CA" w14:textId="77777777" w:rsidR="00F01F18" w:rsidRPr="00D82A09" w:rsidRDefault="00F01F18" w:rsidP="00F01F18">
            <w:pPr>
              <w:pStyle w:val="ListParagraph"/>
              <w:numPr>
                <w:ilvl w:val="0"/>
                <w:numId w:val="8"/>
              </w:numPr>
              <w:ind w:left="1182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เทคโนโลยีสารสนเทศ</w:t>
            </w:r>
          </w:p>
          <w:p w14:paraId="6D56F3CB" w14:textId="77777777" w:rsidR="00F01F18" w:rsidRPr="00D82A09" w:rsidRDefault="00F01F18" w:rsidP="00F01F18">
            <w:pPr>
              <w:pStyle w:val="ListParagraph"/>
              <w:numPr>
                <w:ilvl w:val="0"/>
                <w:numId w:val="8"/>
              </w:numPr>
              <w:ind w:left="1182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การวิจัยและความเชี่ยวชาญทางการแพทย์</w:t>
            </w:r>
          </w:p>
          <w:p w14:paraId="6D56F3CC" w14:textId="77777777" w:rsidR="00F01F18" w:rsidRPr="00D82A09" w:rsidRDefault="00F01F18" w:rsidP="00F01F18">
            <w:pPr>
              <w:pStyle w:val="ListParagraph"/>
              <w:numPr>
                <w:ilvl w:val="0"/>
                <w:numId w:val="8"/>
              </w:numPr>
              <w:ind w:left="1182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ผู้เชี่ยวชาญทางการศึกษา</w:t>
            </w:r>
          </w:p>
          <w:p w14:paraId="6D56F3CD" w14:textId="77777777" w:rsidR="00F01F18" w:rsidRPr="00D82A09" w:rsidRDefault="00F01F18" w:rsidP="00F01F18">
            <w:pPr>
              <w:pStyle w:val="ListParagraph"/>
              <w:numPr>
                <w:ilvl w:val="0"/>
                <w:numId w:val="8"/>
              </w:numPr>
              <w:ind w:left="1182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การแลกเปลี่ยนทางการศึกษา</w:t>
            </w:r>
          </w:p>
          <w:p w14:paraId="6D56F3CE" w14:textId="77777777" w:rsidR="00F01F18" w:rsidRPr="00D82A09" w:rsidRDefault="00F01F18" w:rsidP="00F01F18">
            <w:pPr>
              <w:pStyle w:val="ListParagraph"/>
              <w:numPr>
                <w:ilvl w:val="0"/>
                <w:numId w:val="8"/>
              </w:numPr>
              <w:ind w:left="1182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ประเด็นอื่น ๆ ที่สำคัญ</w:t>
            </w:r>
          </w:p>
          <w:p w14:paraId="6D56F3CF" w14:textId="77777777" w:rsidR="00F01F18" w:rsidRPr="00D82A09" w:rsidRDefault="00F01F18" w:rsidP="00397403">
            <w:pPr>
              <w:pStyle w:val="ListParagraph"/>
              <w:ind w:left="1182"/>
              <w:rPr>
                <w:rFonts w:ascii="TH Sarabun New" w:hAnsi="TH Sarabun New" w:cs="TH Sarabun New"/>
                <w:szCs w:val="32"/>
              </w:rPr>
            </w:pPr>
          </w:p>
          <w:p w14:paraId="6D56F3D0" w14:textId="77777777" w:rsidR="00F01F18" w:rsidRPr="00D82A09" w:rsidRDefault="00F01F18" w:rsidP="00397403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**ในกรณีที่สถาบันมีทรัพยากรทางการศึกษา (เช่น จำนวนอาจารย์ จำนวนผู้ป่วย) ไม่สอดคล้องกับเกณฑ์มาตรฐาน ขอให้สถาบันรายงานแผนการพัฒนาเพื่อแก้ไขปรับปรุงให้เป็นไปตามเกณฑ์ด้วย**  </w:t>
            </w:r>
          </w:p>
          <w:p w14:paraId="10A70346" w14:textId="77777777" w:rsidR="00F01F18" w:rsidRDefault="00F01F18" w:rsidP="00B01B0D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ผลการดำเนินงาน........................................................................................................................................</w:t>
            </w:r>
          </w:p>
          <w:p w14:paraId="7FDDEEEB" w14:textId="77777777" w:rsidR="00EB68DF" w:rsidRDefault="00EB68DF" w:rsidP="00B01B0D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D56F3D1" w14:textId="00239DFE" w:rsidR="00EB68DF" w:rsidRPr="00D82A09" w:rsidRDefault="00EB68DF" w:rsidP="00B01B0D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73F84">
              <w:rPr>
                <w:rFonts w:ascii="TH Sarabun New" w:hAnsi="TH Sarabun New" w:cs="TH Sarabun New" w:hint="cs"/>
                <w:sz w:val="32"/>
                <w:szCs w:val="32"/>
                <w:cs/>
              </w:rPr>
              <w:t>(แนบหลักฐาน ถ้ามี)</w:t>
            </w:r>
          </w:p>
        </w:tc>
      </w:tr>
    </w:tbl>
    <w:p w14:paraId="6D56F3D3" w14:textId="77777777" w:rsidR="00D82A09" w:rsidRPr="00D82A09" w:rsidRDefault="00D82A09" w:rsidP="00F01F18">
      <w:pPr>
        <w:spacing w:after="0"/>
        <w:rPr>
          <w:rFonts w:ascii="TH Sarabun New" w:hAnsi="TH Sarabun New" w:cs="TH Sarabun New"/>
          <w:sz w:val="32"/>
          <w:szCs w:val="32"/>
        </w:rPr>
      </w:pPr>
    </w:p>
    <w:tbl>
      <w:tblPr>
        <w:tblStyle w:val="TableGrid"/>
        <w:tblW w:w="10065" w:type="dxa"/>
        <w:tblInd w:w="-459" w:type="dxa"/>
        <w:tblLook w:val="04A0" w:firstRow="1" w:lastRow="0" w:firstColumn="1" w:lastColumn="0" w:noHBand="0" w:noVBand="1"/>
      </w:tblPr>
      <w:tblGrid>
        <w:gridCol w:w="10065"/>
      </w:tblGrid>
      <w:tr w:rsidR="00B102FC" w:rsidRPr="00D82A09" w14:paraId="6D56F3DF" w14:textId="77777777" w:rsidTr="00B102FC">
        <w:tc>
          <w:tcPr>
            <w:tcW w:w="10065" w:type="dxa"/>
          </w:tcPr>
          <w:p w14:paraId="6D56F3D4" w14:textId="77777777" w:rsidR="00B102FC" w:rsidRPr="00D82A09" w:rsidRDefault="00B102FC" w:rsidP="00B102F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      Area 7 การประเมินหลักสูตร</w:t>
            </w:r>
          </w:p>
          <w:p w14:paraId="6D56F3D5" w14:textId="77777777" w:rsidR="00B102FC" w:rsidRPr="00D82A09" w:rsidRDefault="00B102FC" w:rsidP="00B102F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มีการดำเนินการ/พัฒนา/ปรับปรุง/เปลี่ยนแปลงการประเมินหลักสูตรอย่างไรบ้าง โดยเฉพาะในประเด็น</w:t>
            </w:r>
          </w:p>
          <w:p w14:paraId="6D56F3D6" w14:textId="77777777" w:rsidR="00B102FC" w:rsidRPr="00D82A09" w:rsidRDefault="00B102FC" w:rsidP="00B102FC">
            <w:pPr>
              <w:pStyle w:val="ListParagraph"/>
              <w:numPr>
                <w:ilvl w:val="0"/>
                <w:numId w:val="9"/>
              </w:numPr>
              <w:ind w:left="1223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กลไกในการติดตามและประเมินหลักสูตร</w:t>
            </w:r>
          </w:p>
          <w:p w14:paraId="6D56F3D7" w14:textId="77777777" w:rsidR="00B102FC" w:rsidRPr="00D82A09" w:rsidRDefault="00B102FC" w:rsidP="00B102FC">
            <w:pPr>
              <w:pStyle w:val="ListParagraph"/>
              <w:numPr>
                <w:ilvl w:val="0"/>
                <w:numId w:val="9"/>
              </w:numPr>
              <w:ind w:left="1223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ข้อมูลป้อนกลับของอาจารย์แลบะนิสิตนักศึกษา</w:t>
            </w:r>
          </w:p>
          <w:p w14:paraId="6D56F3D8" w14:textId="77777777" w:rsidR="00B102FC" w:rsidRPr="00D82A09" w:rsidRDefault="00B102FC" w:rsidP="00B102FC">
            <w:pPr>
              <w:pStyle w:val="ListParagraph"/>
              <w:numPr>
                <w:ilvl w:val="0"/>
                <w:numId w:val="9"/>
              </w:numPr>
              <w:ind w:left="1223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สมรรถนะของนิสิตนักศึกษาและบัณฑิต</w:t>
            </w:r>
          </w:p>
          <w:p w14:paraId="6D56F3D9" w14:textId="77777777" w:rsidR="00B102FC" w:rsidRPr="00D82A09" w:rsidRDefault="00B102FC" w:rsidP="00B102FC">
            <w:pPr>
              <w:pStyle w:val="ListParagraph"/>
              <w:numPr>
                <w:ilvl w:val="0"/>
                <w:numId w:val="9"/>
              </w:numPr>
              <w:ind w:left="1223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 xml:space="preserve">การมีส่วนร่วมของผู้มีส่วนได้ส่วนเสีย </w:t>
            </w:r>
          </w:p>
          <w:p w14:paraId="6D56F3DA" w14:textId="77777777" w:rsidR="00B102FC" w:rsidRPr="00D82A09" w:rsidRDefault="00B102FC" w:rsidP="00B102FC">
            <w:pPr>
              <w:pStyle w:val="ListParagraph"/>
              <w:numPr>
                <w:ilvl w:val="0"/>
                <w:numId w:val="9"/>
              </w:numPr>
              <w:ind w:left="1223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การประเมินหลักสูตรนำไปสู่การปรับปรุงพัฒนาอย่างไร</w:t>
            </w:r>
          </w:p>
          <w:p w14:paraId="6D56F3DB" w14:textId="77777777" w:rsidR="00B102FC" w:rsidRPr="00D82A09" w:rsidRDefault="00B102FC" w:rsidP="00B102FC">
            <w:pPr>
              <w:pStyle w:val="ListParagraph"/>
              <w:numPr>
                <w:ilvl w:val="0"/>
                <w:numId w:val="9"/>
              </w:numPr>
              <w:ind w:left="1223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ประเด็นอื่น ๆ ที่สำคัญ</w:t>
            </w:r>
          </w:p>
          <w:p w14:paraId="6D56F3DC" w14:textId="77777777" w:rsidR="00B102FC" w:rsidRPr="00D82A09" w:rsidRDefault="00B102FC" w:rsidP="00B102FC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D56F3DD" w14:textId="616032A2" w:rsidR="00B102FC" w:rsidRDefault="00B102FC" w:rsidP="00B102FC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ผลการดำเนินงาน........................................................................................................................................</w:t>
            </w:r>
            <w:r w:rsidRPr="00D82A09">
              <w:rPr>
                <w:rFonts w:ascii="TH Sarabun New" w:hAnsi="TH Sarabun New" w:cs="TH Sarabun New"/>
                <w:sz w:val="32"/>
                <w:szCs w:val="32"/>
              </w:rPr>
              <w:t>........</w:t>
            </w:r>
          </w:p>
          <w:p w14:paraId="42836BBC" w14:textId="46C8E0F1" w:rsidR="00EB68DF" w:rsidRDefault="00EB68DF" w:rsidP="00B102FC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D56F3DE" w14:textId="410F39FA" w:rsidR="00B01B0D" w:rsidRPr="00D82A09" w:rsidRDefault="00EB68DF" w:rsidP="00EB68DF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D73F84">
              <w:rPr>
                <w:rFonts w:ascii="TH Sarabun New" w:hAnsi="TH Sarabun New" w:cs="TH Sarabun New" w:hint="cs"/>
                <w:sz w:val="32"/>
                <w:szCs w:val="32"/>
                <w:cs/>
              </w:rPr>
              <w:t>(แนบหลักฐาน ถ้ามี)</w:t>
            </w:r>
          </w:p>
        </w:tc>
      </w:tr>
    </w:tbl>
    <w:tbl>
      <w:tblPr>
        <w:tblW w:w="10065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65"/>
      </w:tblGrid>
      <w:tr w:rsidR="00F01F18" w:rsidRPr="00D82A09" w14:paraId="6D56F3EC" w14:textId="77777777" w:rsidTr="00B102FC">
        <w:trPr>
          <w:trHeight w:val="5552"/>
        </w:trPr>
        <w:tc>
          <w:tcPr>
            <w:tcW w:w="10065" w:type="dxa"/>
          </w:tcPr>
          <w:p w14:paraId="6D56F3E3" w14:textId="77777777" w:rsidR="00F01F18" w:rsidRPr="00D82A09" w:rsidRDefault="00F01F18" w:rsidP="00397403">
            <w:pPr>
              <w:spacing w:after="0"/>
              <w:ind w:left="503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Area 8 องค์กรและการบริหารจัดการ</w:t>
            </w:r>
          </w:p>
          <w:p w14:paraId="6D56F3E4" w14:textId="77777777" w:rsidR="00F01F18" w:rsidRPr="00D82A09" w:rsidRDefault="00F01F18" w:rsidP="00397403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มีการดำเนินการ/พัฒนา/ปรับปรุง/เปลี่ยนแปลงการบริหารจัดการองค์กรให้มีประสิทธิภาพอย่างไรบ้าง โดยเฉพาะในประเด็น</w:t>
            </w:r>
          </w:p>
          <w:p w14:paraId="6D56F3E5" w14:textId="77777777" w:rsidR="00F01F18" w:rsidRPr="00D82A09" w:rsidRDefault="00F01F18" w:rsidP="00F01F18">
            <w:pPr>
              <w:pStyle w:val="ListParagraph"/>
              <w:numPr>
                <w:ilvl w:val="0"/>
                <w:numId w:val="10"/>
              </w:numPr>
              <w:ind w:left="1223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การบริหารจัดการองค์กร</w:t>
            </w:r>
          </w:p>
          <w:p w14:paraId="6D56F3E6" w14:textId="77777777" w:rsidR="00F01F18" w:rsidRPr="00D82A09" w:rsidRDefault="00F01F18" w:rsidP="00F01F18">
            <w:pPr>
              <w:pStyle w:val="ListParagraph"/>
              <w:numPr>
                <w:ilvl w:val="0"/>
                <w:numId w:val="10"/>
              </w:numPr>
              <w:ind w:left="1223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งบประมาณทางการศึกษาและการจัดสรรทรัพยากร</w:t>
            </w:r>
          </w:p>
          <w:p w14:paraId="6D56F3E7" w14:textId="77777777" w:rsidR="00F01F18" w:rsidRPr="00D82A09" w:rsidRDefault="00F01F18" w:rsidP="00F01F18">
            <w:pPr>
              <w:pStyle w:val="ListParagraph"/>
              <w:numPr>
                <w:ilvl w:val="0"/>
                <w:numId w:val="10"/>
              </w:numPr>
              <w:ind w:left="1223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บุคลากรด้านการบริหารงานและการบริหารจัดการ</w:t>
            </w:r>
          </w:p>
          <w:p w14:paraId="6D56F3E8" w14:textId="77777777" w:rsidR="00F01F18" w:rsidRPr="00D82A09" w:rsidRDefault="00F01F18" w:rsidP="00F01F18">
            <w:pPr>
              <w:pStyle w:val="ListParagraph"/>
              <w:numPr>
                <w:ilvl w:val="0"/>
                <w:numId w:val="10"/>
              </w:numPr>
              <w:ind w:left="1223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ปฏิสัมพันธ์กับภาคสุขภาพ</w:t>
            </w:r>
          </w:p>
          <w:p w14:paraId="6D56F3E9" w14:textId="77777777" w:rsidR="00F01F18" w:rsidRPr="00D82A09" w:rsidRDefault="00F01F18" w:rsidP="00F01F18">
            <w:pPr>
              <w:pStyle w:val="ListParagraph"/>
              <w:numPr>
                <w:ilvl w:val="0"/>
                <w:numId w:val="10"/>
              </w:numPr>
              <w:ind w:left="1223"/>
              <w:rPr>
                <w:rFonts w:ascii="TH Sarabun New" w:hAnsi="TH Sarabun New" w:cs="TH Sarabun New"/>
                <w:szCs w:val="32"/>
              </w:rPr>
            </w:pPr>
            <w:r w:rsidRPr="00D82A09">
              <w:rPr>
                <w:rFonts w:ascii="TH Sarabun New" w:hAnsi="TH Sarabun New" w:cs="TH Sarabun New"/>
                <w:szCs w:val="32"/>
                <w:cs/>
              </w:rPr>
              <w:t>ประเด็นอื่น ๆ ที่สำคัญ</w:t>
            </w:r>
          </w:p>
          <w:p w14:paraId="6D56F3EA" w14:textId="77777777" w:rsidR="00F01F18" w:rsidRPr="00D82A09" w:rsidRDefault="00F01F18" w:rsidP="00397403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4B228F6A" w14:textId="77777777" w:rsidR="00F01F18" w:rsidRDefault="00F01F18" w:rsidP="00397403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ผลการดำเนินงาน........................................................................................................................................</w:t>
            </w:r>
          </w:p>
          <w:p w14:paraId="6B67068B" w14:textId="77777777" w:rsidR="00EB68DF" w:rsidRDefault="00EB68DF" w:rsidP="00397403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D56F3EB" w14:textId="6A72EF84" w:rsidR="00EB68DF" w:rsidRPr="00D82A09" w:rsidRDefault="00EB68DF" w:rsidP="00397403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D73F84">
              <w:rPr>
                <w:rFonts w:ascii="TH Sarabun New" w:hAnsi="TH Sarabun New" w:cs="TH Sarabun New" w:hint="cs"/>
                <w:sz w:val="32"/>
                <w:szCs w:val="32"/>
                <w:cs/>
              </w:rPr>
              <w:t>(แนบหลักฐาน ถ้ามี)</w:t>
            </w:r>
          </w:p>
        </w:tc>
      </w:tr>
    </w:tbl>
    <w:p w14:paraId="6D56F3ED" w14:textId="77777777" w:rsidR="00F01F18" w:rsidRPr="00D82A09" w:rsidRDefault="00F01F18" w:rsidP="00F01F18">
      <w:pPr>
        <w:rPr>
          <w:rFonts w:ascii="TH Sarabun New" w:hAnsi="TH Sarabun New" w:cs="TH Sarabun New"/>
          <w:sz w:val="32"/>
          <w:szCs w:val="32"/>
        </w:rPr>
      </w:pPr>
    </w:p>
    <w:tbl>
      <w:tblPr>
        <w:tblW w:w="9998" w:type="dxa"/>
        <w:tblInd w:w="-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98"/>
      </w:tblGrid>
      <w:tr w:rsidR="00F01F18" w:rsidRPr="00D82A09" w14:paraId="6D56F3F4" w14:textId="77777777" w:rsidTr="00397403">
        <w:trPr>
          <w:trHeight w:val="2907"/>
        </w:trPr>
        <w:tc>
          <w:tcPr>
            <w:tcW w:w="9998" w:type="dxa"/>
          </w:tcPr>
          <w:p w14:paraId="6D56F3EE" w14:textId="77777777" w:rsidR="00F01F18" w:rsidRPr="00D82A09" w:rsidRDefault="00F01F18" w:rsidP="00397403">
            <w:pPr>
              <w:spacing w:after="0"/>
              <w:ind w:left="448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Area 9 การประกันและพัฒนาคุณภาพอย่างต่อเนื่อง</w:t>
            </w:r>
          </w:p>
          <w:p w14:paraId="6D56F3EF" w14:textId="77777777" w:rsidR="00F01F18" w:rsidRPr="00D82A09" w:rsidRDefault="00F01F18" w:rsidP="00397403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ผลการดำเนินงานตามเกณฑ์คุณภาพการศึกษาเพื่อการดำเนินการที่เป็นเลิศ (EdPEx) ของสถาบันมีความคืบหน้าอย่างไร  </w:t>
            </w:r>
          </w:p>
          <w:p w14:paraId="6D56F3F0" w14:textId="77777777" w:rsidR="00F01F18" w:rsidRPr="00D82A09" w:rsidRDefault="00F01F18" w:rsidP="00397403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  <w:p w14:paraId="6D56F3F1" w14:textId="77777777" w:rsidR="00F01F18" w:rsidRPr="00D82A09" w:rsidRDefault="00F01F18" w:rsidP="00397403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ผลการดำเนินงาน........................................................................................................................................</w:t>
            </w:r>
          </w:p>
          <w:p w14:paraId="6D56F3F3" w14:textId="77777777" w:rsidR="00F01F18" w:rsidRPr="00D82A09" w:rsidRDefault="00F01F18" w:rsidP="0037044E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</w:tbl>
    <w:p w14:paraId="6D56F3F6" w14:textId="77777777" w:rsidR="00D82A09" w:rsidRPr="00D82A09" w:rsidRDefault="00D82A09" w:rsidP="00F01F18">
      <w:pPr>
        <w:rPr>
          <w:rFonts w:ascii="TH Sarabun New" w:hAnsi="TH Sarabun New" w:cs="TH Sarabun New"/>
          <w:b/>
          <w:bCs/>
          <w:sz w:val="32"/>
          <w:szCs w:val="32"/>
          <w:cs/>
        </w:rPr>
      </w:pPr>
    </w:p>
    <w:tbl>
      <w:tblPr>
        <w:tblW w:w="9985" w:type="dxa"/>
        <w:tblInd w:w="-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85"/>
      </w:tblGrid>
      <w:tr w:rsidR="00F01F18" w:rsidRPr="00D82A09" w14:paraId="6D56F3FA" w14:textId="77777777" w:rsidTr="00397403">
        <w:trPr>
          <w:trHeight w:val="2459"/>
        </w:trPr>
        <w:tc>
          <w:tcPr>
            <w:tcW w:w="9985" w:type="dxa"/>
          </w:tcPr>
          <w:p w14:paraId="6D56F3F7" w14:textId="77777777" w:rsidR="00F01F18" w:rsidRPr="00D82A09" w:rsidRDefault="00F01F18" w:rsidP="00397403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สถาบันมีแนวปฏิบัติที่ดีอะไรบ้างในรอบปีที่ผ่านมาที่สามารถนำไปแลกเปลี่ยนเรียนรู้กับสถาบันอื่นๆ</w:t>
            </w:r>
          </w:p>
          <w:p w14:paraId="6D56F3F8" w14:textId="77777777" w:rsidR="00F01F18" w:rsidRPr="00D82A09" w:rsidRDefault="00F01F18" w:rsidP="00397403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54E70F7B" w14:textId="77777777" w:rsidR="00F01F18" w:rsidRDefault="00F01F18" w:rsidP="00397403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D82A09">
              <w:rPr>
                <w:rFonts w:ascii="TH Sarabun New" w:hAnsi="TH Sarabun New" w:cs="TH Sarabun New"/>
                <w:sz w:val="32"/>
                <w:szCs w:val="32"/>
                <w:cs/>
              </w:rPr>
              <w:t>ผลการดำเนินงาน........................................................................................................................................</w:t>
            </w:r>
          </w:p>
          <w:p w14:paraId="0CDC5C23" w14:textId="77777777" w:rsidR="00EB68DF" w:rsidRDefault="00EB68DF" w:rsidP="00397403">
            <w:pPr>
              <w:spacing w:after="0"/>
              <w:rPr>
                <w:rFonts w:ascii="TH Sarabun New" w:hAnsi="TH Sarabun New" w:cs="TH Sarabun New"/>
                <w:sz w:val="32"/>
                <w:szCs w:val="32"/>
              </w:rPr>
            </w:pPr>
          </w:p>
          <w:p w14:paraId="6D56F3F9" w14:textId="7CC75FC3" w:rsidR="00EB68DF" w:rsidRPr="00D82A09" w:rsidRDefault="00EB68DF" w:rsidP="00397403">
            <w:pPr>
              <w:spacing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73F84">
              <w:rPr>
                <w:rFonts w:ascii="TH Sarabun New" w:hAnsi="TH Sarabun New" w:cs="TH Sarabun New" w:hint="cs"/>
                <w:sz w:val="32"/>
                <w:szCs w:val="32"/>
                <w:cs/>
              </w:rPr>
              <w:t>(แนบหลักฐาน ถ้ามี)</w:t>
            </w:r>
          </w:p>
        </w:tc>
      </w:tr>
    </w:tbl>
    <w:p w14:paraId="2DE60DC7" w14:textId="2E840BB3" w:rsidR="006162AE" w:rsidRPr="006162AE" w:rsidRDefault="006162AE" w:rsidP="00B102FC">
      <w:pPr>
        <w:rPr>
          <w:rFonts w:ascii="TH Sarabun New" w:hAnsi="TH Sarabun New" w:cs="TH Sarabun New"/>
          <w:b/>
          <w:bCs/>
          <w:sz w:val="32"/>
          <w:szCs w:val="32"/>
        </w:rPr>
      </w:pPr>
      <w:r w:rsidRPr="006162AE">
        <w:rPr>
          <w:rFonts w:ascii="TH Sarabun New" w:hAnsi="TH Sarabun New" w:cs="TH Sarabun New" w:hint="cs"/>
          <w:b/>
          <w:bCs/>
          <w:sz w:val="32"/>
          <w:szCs w:val="32"/>
          <w:cs/>
        </w:rPr>
        <w:t>--------------------------------------------------------------------------------------------------------------------------------</w:t>
      </w:r>
    </w:p>
    <w:sectPr w:rsidR="006162AE" w:rsidRPr="006162AE" w:rsidSect="00B102FC">
      <w:headerReference w:type="default" r:id="rId7"/>
      <w:footerReference w:type="default" r:id="rId8"/>
      <w:pgSz w:w="11906" w:h="16838"/>
      <w:pgMar w:top="1440" w:right="991" w:bottom="1440" w:left="1440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087F9B" w14:textId="77777777" w:rsidR="001A0D75" w:rsidRDefault="001A0D75" w:rsidP="00F01F18">
      <w:pPr>
        <w:spacing w:after="0" w:line="240" w:lineRule="auto"/>
      </w:pPr>
      <w:r>
        <w:separator/>
      </w:r>
    </w:p>
  </w:endnote>
  <w:endnote w:type="continuationSeparator" w:id="0">
    <w:p w14:paraId="08C83C27" w14:textId="77777777" w:rsidR="001A0D75" w:rsidRDefault="001A0D75" w:rsidP="00F01F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734637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D56F405" w14:textId="77777777" w:rsidR="00B102FC" w:rsidRDefault="00B102FC">
            <w:pPr>
              <w:pStyle w:val="Footer"/>
              <w:jc w:val="right"/>
            </w:pPr>
            <w:r w:rsidRPr="00650204">
              <w:rPr>
                <w:b/>
                <w:bCs/>
              </w:rPr>
              <w:t xml:space="preserve">  Page </w:t>
            </w:r>
            <w:r w:rsidR="002117E9">
              <w:rPr>
                <w:b/>
                <w:bCs/>
                <w:noProof/>
              </w:rPr>
              <w:t>1</w:t>
            </w:r>
            <w:r w:rsidRPr="00650204">
              <w:rPr>
                <w:b/>
                <w:bCs/>
              </w:rPr>
              <w:t xml:space="preserve"> of </w:t>
            </w:r>
            <w:r w:rsidR="002117E9">
              <w:rPr>
                <w:b/>
                <w:bCs/>
                <w:noProof/>
              </w:rPr>
              <w:t>11</w:t>
            </w:r>
          </w:p>
        </w:sdtContent>
      </w:sdt>
    </w:sdtContent>
  </w:sdt>
  <w:p w14:paraId="6D56F406" w14:textId="77777777" w:rsidR="00B102FC" w:rsidRDefault="00B102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959518" w14:textId="77777777" w:rsidR="001A0D75" w:rsidRDefault="001A0D75" w:rsidP="00F01F18">
      <w:pPr>
        <w:spacing w:after="0" w:line="240" w:lineRule="auto"/>
      </w:pPr>
      <w:r>
        <w:separator/>
      </w:r>
    </w:p>
  </w:footnote>
  <w:footnote w:type="continuationSeparator" w:id="0">
    <w:p w14:paraId="2E96B74A" w14:textId="77777777" w:rsidR="001A0D75" w:rsidRDefault="001A0D75" w:rsidP="00F01F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56F400" w14:textId="77777777" w:rsidR="00F01F18" w:rsidRPr="00BF369B" w:rsidRDefault="00F01F18" w:rsidP="00F01F18">
    <w:pPr>
      <w:pStyle w:val="Header"/>
      <w:tabs>
        <w:tab w:val="left" w:pos="1530"/>
      </w:tabs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r>
      <w:rPr>
        <w:rFonts w:ascii="Times New Roman" w:hAnsi="Times New Roman"/>
        <w:noProof/>
        <w:color w:val="17365D" w:themeColor="text2" w:themeShade="BF"/>
        <w:sz w:val="18"/>
        <w:szCs w:val="18"/>
      </w:rPr>
      <w:drawing>
        <wp:anchor distT="0" distB="0" distL="114300" distR="114300" simplePos="0" relativeHeight="251659264" behindDoc="0" locked="0" layoutInCell="1" allowOverlap="1" wp14:anchorId="6D56F407" wp14:editId="6D56F408">
          <wp:simplePos x="0" y="0"/>
          <wp:positionH relativeFrom="column">
            <wp:posOffset>-157300</wp:posOffset>
          </wp:positionH>
          <wp:positionV relativeFrom="paragraph">
            <wp:posOffset>-126365</wp:posOffset>
          </wp:positionV>
          <wp:extent cx="949960" cy="634485"/>
          <wp:effectExtent l="0" t="0" r="254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 IMEAc_Eng_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9960" cy="6344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/>
        <w:noProof/>
        <w:color w:val="17365D" w:themeColor="text2" w:themeShade="BF"/>
        <w:sz w:val="18"/>
        <w:szCs w:val="18"/>
      </w:rPr>
      <w:t>Institute</w:t>
    </w:r>
    <w:r w:rsidRPr="00BF369B">
      <w:rPr>
        <w:rFonts w:ascii="Times New Roman" w:hAnsi="Times New Roman" w:cs="Angsana New"/>
        <w:color w:val="17365D" w:themeColor="text2" w:themeShade="BF"/>
        <w:sz w:val="18"/>
        <w:szCs w:val="18"/>
        <w:cs/>
      </w:rPr>
      <w:t xml:space="preserve"> </w:t>
    </w:r>
    <w:r>
      <w:rPr>
        <w:rFonts w:ascii="Times New Roman" w:hAnsi="Times New Roman" w:cs="Angsana New"/>
        <w:color w:val="17365D" w:themeColor="text2" w:themeShade="BF"/>
        <w:sz w:val="18"/>
        <w:szCs w:val="22"/>
      </w:rPr>
      <w:t>for</w:t>
    </w:r>
    <w:r w:rsidRPr="00BF369B">
      <w:rPr>
        <w:rFonts w:ascii="Times New Roman" w:hAnsi="Times New Roman"/>
        <w:color w:val="17365D" w:themeColor="text2" w:themeShade="BF"/>
        <w:sz w:val="18"/>
        <w:szCs w:val="18"/>
      </w:rPr>
      <w:t xml:space="preserve"> Medical Education Accreditation</w:t>
    </w:r>
  </w:p>
  <w:p w14:paraId="6D56F401" w14:textId="77777777" w:rsidR="00F01F18" w:rsidRPr="00BF369B" w:rsidRDefault="00F01F18" w:rsidP="00F01F18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r w:rsidRPr="00BF369B">
      <w:rPr>
        <w:rFonts w:ascii="Times New Roman" w:hAnsi="Times New Roman"/>
        <w:color w:val="17365D" w:themeColor="text2" w:themeShade="BF"/>
        <w:sz w:val="18"/>
        <w:szCs w:val="18"/>
      </w:rPr>
      <w:t>Ana</w:t>
    </w:r>
    <w:r>
      <w:rPr>
        <w:rFonts w:ascii="Times New Roman" w:hAnsi="Times New Roman"/>
        <w:color w:val="17365D" w:themeColor="text2" w:themeShade="BF"/>
        <w:sz w:val="18"/>
        <w:szCs w:val="18"/>
      </w:rPr>
      <w:t>n</w:t>
    </w:r>
    <w:r w:rsidRPr="00BF369B">
      <w:rPr>
        <w:rFonts w:ascii="Times New Roman" w:hAnsi="Times New Roman"/>
        <w:color w:val="17365D" w:themeColor="text2" w:themeShade="BF"/>
        <w:sz w:val="18"/>
        <w:szCs w:val="18"/>
      </w:rPr>
      <w:t>dhamahidol Building, Fl 4</w:t>
    </w:r>
    <w:r w:rsidRPr="00BF369B">
      <w:rPr>
        <w:rFonts w:ascii="Times New Roman" w:hAnsi="Times New Roman" w:cs="Angsana New"/>
        <w:color w:val="17365D" w:themeColor="text2" w:themeShade="BF"/>
        <w:sz w:val="18"/>
        <w:szCs w:val="18"/>
        <w:cs/>
      </w:rPr>
      <w:t>.</w:t>
    </w:r>
  </w:p>
  <w:p w14:paraId="6D56F402" w14:textId="77777777" w:rsidR="00F01F18" w:rsidRPr="00BF369B" w:rsidRDefault="00F01F18" w:rsidP="00F01F18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r w:rsidRPr="00BF369B">
      <w:rPr>
        <w:rFonts w:ascii="Times New Roman" w:hAnsi="Times New Roman"/>
        <w:color w:val="17365D" w:themeColor="text2" w:themeShade="BF"/>
        <w:sz w:val="18"/>
        <w:szCs w:val="18"/>
      </w:rPr>
      <w:t>Faculty of Medicine, Chulalongkorn University</w:t>
    </w:r>
  </w:p>
  <w:p w14:paraId="6D56F403" w14:textId="165DC3D2" w:rsidR="00F01F18" w:rsidRDefault="00F01F18" w:rsidP="00F01F18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r w:rsidRPr="00BF369B">
      <w:rPr>
        <w:rFonts w:ascii="Times New Roman" w:hAnsi="Times New Roman"/>
        <w:color w:val="17365D" w:themeColor="text2" w:themeShade="BF"/>
        <w:sz w:val="18"/>
        <w:szCs w:val="18"/>
      </w:rPr>
      <w:t xml:space="preserve">Bangkok 10330, Thailand      </w:t>
    </w:r>
    <w:r w:rsidRPr="001B0748">
      <w:rPr>
        <w:rFonts w:ascii="Times New Roman" w:hAnsi="Times New Roman"/>
        <w:color w:val="17365D" w:themeColor="text2" w:themeShade="BF"/>
        <w:sz w:val="18"/>
        <w:szCs w:val="18"/>
      </w:rPr>
      <w:tab/>
    </w:r>
    <w:r w:rsidRPr="001B0748">
      <w:rPr>
        <w:rFonts w:ascii="Times New Roman" w:hAnsi="Times New Roman"/>
        <w:color w:val="17365D" w:themeColor="text2" w:themeShade="BF"/>
        <w:sz w:val="18"/>
        <w:szCs w:val="18"/>
      </w:rPr>
      <w:tab/>
    </w:r>
    <w:r w:rsidRPr="00DF0AF8">
      <w:rPr>
        <w:rFonts w:ascii="Times New Roman" w:hAnsi="Times New Roman" w:cs="Times New Roman"/>
        <w:color w:val="17365D" w:themeColor="text2" w:themeShade="BF"/>
        <w:sz w:val="18"/>
        <w:szCs w:val="18"/>
      </w:rPr>
      <w:t>Form G1</w:t>
    </w:r>
    <w:r w:rsidRPr="00DF0AF8">
      <w:rPr>
        <w:rFonts w:ascii="Times New Roman" w:hAnsi="Times New Roman" w:cs="Times New Roman"/>
        <w:color w:val="17365D" w:themeColor="text2" w:themeShade="BF"/>
        <w:sz w:val="18"/>
        <w:szCs w:val="18"/>
        <w:cs/>
      </w:rPr>
      <w:t>.</w:t>
    </w:r>
    <w:r w:rsidR="0002321D" w:rsidRPr="0002321D">
      <w:rPr>
        <w:rFonts w:ascii="Times New Roman" w:hAnsi="Times New Roman" w:cs="Times New Roman" w:hint="cs"/>
        <w:color w:val="17365D" w:themeColor="text2" w:themeShade="BF"/>
        <w:sz w:val="18"/>
        <w:szCs w:val="18"/>
        <w:cs/>
      </w:rPr>
      <w:t>6</w:t>
    </w:r>
    <w:r w:rsidRPr="00DF0AF8">
      <w:rPr>
        <w:rFonts w:ascii="Times New Roman" w:hAnsi="Times New Roman" w:cs="Times New Roman"/>
        <w:color w:val="17365D" w:themeColor="text2" w:themeShade="BF"/>
        <w:sz w:val="18"/>
        <w:szCs w:val="18"/>
        <w:cs/>
      </w:rPr>
      <w:t>/</w:t>
    </w:r>
    <w:r w:rsidRPr="00DF0AF8">
      <w:rPr>
        <w:rFonts w:ascii="Times New Roman" w:hAnsi="Times New Roman" w:cs="Times New Roman"/>
        <w:color w:val="17365D" w:themeColor="text2" w:themeShade="BF"/>
        <w:sz w:val="18"/>
        <w:szCs w:val="18"/>
      </w:rPr>
      <w:t>202</w:t>
    </w:r>
    <w:r w:rsidR="00694BBF" w:rsidRPr="00DF0AF8">
      <w:rPr>
        <w:rFonts w:ascii="Times New Roman" w:hAnsi="Times New Roman" w:cs="Times New Roman"/>
        <w:color w:val="17365D" w:themeColor="text2" w:themeShade="BF"/>
        <w:sz w:val="18"/>
        <w:szCs w:val="18"/>
      </w:rPr>
      <w:t>2</w:t>
    </w:r>
  </w:p>
  <w:p w14:paraId="6D56F404" w14:textId="77777777" w:rsidR="00F01F18" w:rsidRDefault="00F01F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67927"/>
    <w:multiLevelType w:val="hybridMultilevel"/>
    <w:tmpl w:val="2B167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02706D"/>
    <w:multiLevelType w:val="hybridMultilevel"/>
    <w:tmpl w:val="2C726A38"/>
    <w:lvl w:ilvl="0" w:tplc="4AB2DCE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93EE0"/>
    <w:multiLevelType w:val="hybridMultilevel"/>
    <w:tmpl w:val="F02A3766"/>
    <w:lvl w:ilvl="0" w:tplc="A4B68D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48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C2978"/>
    <w:multiLevelType w:val="hybridMultilevel"/>
    <w:tmpl w:val="1AD8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22256B"/>
    <w:multiLevelType w:val="multilevel"/>
    <w:tmpl w:val="662C22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448B4DDC"/>
    <w:multiLevelType w:val="hybridMultilevel"/>
    <w:tmpl w:val="8F34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181129"/>
    <w:multiLevelType w:val="hybridMultilevel"/>
    <w:tmpl w:val="1CD68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E16E1F"/>
    <w:multiLevelType w:val="hybridMultilevel"/>
    <w:tmpl w:val="BEFC7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165857"/>
    <w:multiLevelType w:val="hybridMultilevel"/>
    <w:tmpl w:val="9EC80C6A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42A5B84"/>
    <w:multiLevelType w:val="hybridMultilevel"/>
    <w:tmpl w:val="5AF613BC"/>
    <w:lvl w:ilvl="0" w:tplc="5FD601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A075068"/>
    <w:multiLevelType w:val="hybridMultilevel"/>
    <w:tmpl w:val="F27E5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E63D25"/>
    <w:multiLevelType w:val="hybridMultilevel"/>
    <w:tmpl w:val="FA02D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0219DE"/>
    <w:multiLevelType w:val="hybridMultilevel"/>
    <w:tmpl w:val="2ADE1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1"/>
  </w:num>
  <w:num w:numId="4">
    <w:abstractNumId w:val="8"/>
  </w:num>
  <w:num w:numId="5">
    <w:abstractNumId w:val="6"/>
  </w:num>
  <w:num w:numId="6">
    <w:abstractNumId w:val="5"/>
  </w:num>
  <w:num w:numId="7">
    <w:abstractNumId w:val="3"/>
  </w:num>
  <w:num w:numId="8">
    <w:abstractNumId w:val="12"/>
  </w:num>
  <w:num w:numId="9">
    <w:abstractNumId w:val="0"/>
  </w:num>
  <w:num w:numId="10">
    <w:abstractNumId w:val="10"/>
  </w:num>
  <w:num w:numId="11">
    <w:abstractNumId w:val="7"/>
  </w:num>
  <w:num w:numId="12">
    <w:abstractNumId w:val="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rCwMDcwNzYyNTFR0lEKTi0uzszPAykwrAUAz+ad2ywAAAA="/>
  </w:docVars>
  <w:rsids>
    <w:rsidRoot w:val="00F01F18"/>
    <w:rsid w:val="0002321D"/>
    <w:rsid w:val="00025D4A"/>
    <w:rsid w:val="000300F8"/>
    <w:rsid w:val="00060CEB"/>
    <w:rsid w:val="00064FAF"/>
    <w:rsid w:val="00065DC1"/>
    <w:rsid w:val="000668A9"/>
    <w:rsid w:val="00090A5C"/>
    <w:rsid w:val="000A74DD"/>
    <w:rsid w:val="000C5B34"/>
    <w:rsid w:val="000C5CC5"/>
    <w:rsid w:val="000D42DC"/>
    <w:rsid w:val="001341AC"/>
    <w:rsid w:val="00165053"/>
    <w:rsid w:val="00180800"/>
    <w:rsid w:val="00195D95"/>
    <w:rsid w:val="001A0D75"/>
    <w:rsid w:val="001F72D9"/>
    <w:rsid w:val="002117E9"/>
    <w:rsid w:val="00254E77"/>
    <w:rsid w:val="0026225E"/>
    <w:rsid w:val="002D2A16"/>
    <w:rsid w:val="002D3133"/>
    <w:rsid w:val="002F7FD3"/>
    <w:rsid w:val="00317501"/>
    <w:rsid w:val="00323616"/>
    <w:rsid w:val="00334C59"/>
    <w:rsid w:val="00355DC3"/>
    <w:rsid w:val="0037044E"/>
    <w:rsid w:val="003F006E"/>
    <w:rsid w:val="003F19E8"/>
    <w:rsid w:val="00477C58"/>
    <w:rsid w:val="00480E4A"/>
    <w:rsid w:val="004F676C"/>
    <w:rsid w:val="00526AB7"/>
    <w:rsid w:val="00531FC5"/>
    <w:rsid w:val="00576812"/>
    <w:rsid w:val="005B648B"/>
    <w:rsid w:val="005E5B64"/>
    <w:rsid w:val="006162AE"/>
    <w:rsid w:val="00626768"/>
    <w:rsid w:val="00650204"/>
    <w:rsid w:val="00664C08"/>
    <w:rsid w:val="00680BE8"/>
    <w:rsid w:val="00694A6F"/>
    <w:rsid w:val="00694BBF"/>
    <w:rsid w:val="006C7D6A"/>
    <w:rsid w:val="006F5924"/>
    <w:rsid w:val="00725E2E"/>
    <w:rsid w:val="0075421F"/>
    <w:rsid w:val="00766E00"/>
    <w:rsid w:val="00792FEE"/>
    <w:rsid w:val="007A1FB9"/>
    <w:rsid w:val="007B59E4"/>
    <w:rsid w:val="007C7B37"/>
    <w:rsid w:val="007E40D2"/>
    <w:rsid w:val="007F5A4B"/>
    <w:rsid w:val="008159E5"/>
    <w:rsid w:val="00833B29"/>
    <w:rsid w:val="00851150"/>
    <w:rsid w:val="008646EB"/>
    <w:rsid w:val="00877EE5"/>
    <w:rsid w:val="008C17C0"/>
    <w:rsid w:val="008F0F85"/>
    <w:rsid w:val="008F7C75"/>
    <w:rsid w:val="00946820"/>
    <w:rsid w:val="009C7617"/>
    <w:rsid w:val="009D5E16"/>
    <w:rsid w:val="00A024AA"/>
    <w:rsid w:val="00A2712A"/>
    <w:rsid w:val="00A2753C"/>
    <w:rsid w:val="00A81F44"/>
    <w:rsid w:val="00A92AFD"/>
    <w:rsid w:val="00B01B0D"/>
    <w:rsid w:val="00B03995"/>
    <w:rsid w:val="00B07CA8"/>
    <w:rsid w:val="00B102FC"/>
    <w:rsid w:val="00B93DC3"/>
    <w:rsid w:val="00C137AB"/>
    <w:rsid w:val="00C31A92"/>
    <w:rsid w:val="00C323FA"/>
    <w:rsid w:val="00C35457"/>
    <w:rsid w:val="00C51145"/>
    <w:rsid w:val="00C52611"/>
    <w:rsid w:val="00CE364D"/>
    <w:rsid w:val="00CE7417"/>
    <w:rsid w:val="00D1296C"/>
    <w:rsid w:val="00D82674"/>
    <w:rsid w:val="00D82A09"/>
    <w:rsid w:val="00DE078A"/>
    <w:rsid w:val="00DF0AF8"/>
    <w:rsid w:val="00E324D6"/>
    <w:rsid w:val="00E44E34"/>
    <w:rsid w:val="00EA4E09"/>
    <w:rsid w:val="00EB68DF"/>
    <w:rsid w:val="00EC3594"/>
    <w:rsid w:val="00F01F18"/>
    <w:rsid w:val="00F059ED"/>
    <w:rsid w:val="00F16134"/>
    <w:rsid w:val="00F62A59"/>
    <w:rsid w:val="00FA104B"/>
    <w:rsid w:val="00FA4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6F205"/>
  <w15:docId w15:val="{7FA086FF-5869-4176-A443-5DF8E7BBD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07CA8"/>
    <w:rPr>
      <w:rFonts w:ascii="Calibri" w:eastAsia="Calibri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1F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1F18"/>
  </w:style>
  <w:style w:type="paragraph" w:styleId="Footer">
    <w:name w:val="footer"/>
    <w:basedOn w:val="Normal"/>
    <w:link w:val="FooterChar"/>
    <w:uiPriority w:val="99"/>
    <w:unhideWhenUsed/>
    <w:rsid w:val="00F01F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1F18"/>
  </w:style>
  <w:style w:type="paragraph" w:styleId="ListParagraph">
    <w:name w:val="List Paragraph"/>
    <w:basedOn w:val="Normal"/>
    <w:uiPriority w:val="34"/>
    <w:qFormat/>
    <w:rsid w:val="00F01F18"/>
    <w:pPr>
      <w:spacing w:after="0" w:line="240" w:lineRule="auto"/>
      <w:ind w:left="720"/>
    </w:pPr>
    <w:rPr>
      <w:rFonts w:ascii="TH SarabunPSK" w:hAnsi="TH SarabunPSK" w:cs="Angsana New"/>
      <w:sz w:val="32"/>
      <w:szCs w:val="40"/>
    </w:rPr>
  </w:style>
  <w:style w:type="table" w:styleId="TableGrid">
    <w:name w:val="Table Grid"/>
    <w:basedOn w:val="TableNormal"/>
    <w:uiPriority w:val="59"/>
    <w:rsid w:val="00F01F18"/>
    <w:pPr>
      <w:spacing w:after="0" w:line="240" w:lineRule="auto"/>
    </w:pPr>
    <w:rPr>
      <w:rFonts w:ascii="TH SarabunPSK" w:eastAsia="Calibri" w:hAnsi="TH SarabunPSK" w:cs="TH SarabunPSK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2</Pages>
  <Words>1648</Words>
  <Characters>9394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-NOON</dc:creator>
  <cp:lastModifiedBy>Admin</cp:lastModifiedBy>
  <cp:revision>11</cp:revision>
  <dcterms:created xsi:type="dcterms:W3CDTF">2022-10-18T03:27:00Z</dcterms:created>
  <dcterms:modified xsi:type="dcterms:W3CDTF">2022-10-19T06:54:00Z</dcterms:modified>
</cp:coreProperties>
</file>